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42930" w14:textId="77777777" w:rsidR="008051EB" w:rsidRDefault="00707E11">
      <w:r>
        <w:rPr>
          <w:noProof/>
          <w:lang w:eastAsia="en-AU"/>
        </w:rPr>
        <w:drawing>
          <wp:anchor distT="0" distB="0" distL="114300" distR="114300" simplePos="0" relativeHeight="251659264" behindDoc="1" locked="0" layoutInCell="1" allowOverlap="1" wp14:anchorId="6EFA5E84" wp14:editId="1608D715">
            <wp:simplePos x="0" y="0"/>
            <wp:positionH relativeFrom="margin">
              <wp:posOffset>2952750</wp:posOffset>
            </wp:positionH>
            <wp:positionV relativeFrom="margin">
              <wp:posOffset>-590550</wp:posOffset>
            </wp:positionV>
            <wp:extent cx="2686050" cy="14178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ectric Eels Jpeg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6050" cy="1417885"/>
                    </a:xfrm>
                    <a:prstGeom prst="rect">
                      <a:avLst/>
                    </a:prstGeom>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p>
    <w:p w14:paraId="66CD0FD2" w14:textId="77777777" w:rsidR="00707E11" w:rsidRPr="00952EE2" w:rsidRDefault="00707E11">
      <w:pPr>
        <w:rPr>
          <w:b/>
        </w:rPr>
      </w:pPr>
    </w:p>
    <w:p w14:paraId="63E4CF04" w14:textId="77777777" w:rsidR="00707E11" w:rsidRPr="00952EE2" w:rsidRDefault="00707E11">
      <w:pPr>
        <w:rPr>
          <w:b/>
        </w:rPr>
      </w:pPr>
    </w:p>
    <w:p w14:paraId="5BE6C396" w14:textId="77777777" w:rsidR="00707E11" w:rsidRPr="00952EE2" w:rsidRDefault="00707E11">
      <w:pPr>
        <w:rPr>
          <w:b/>
        </w:rPr>
      </w:pPr>
    </w:p>
    <w:p w14:paraId="3EEA4A5A" w14:textId="77777777" w:rsidR="00952EE2" w:rsidRPr="00952EE2" w:rsidRDefault="00952EE2">
      <w:pPr>
        <w:rPr>
          <w:b/>
        </w:rPr>
      </w:pPr>
    </w:p>
    <w:p w14:paraId="3D333803" w14:textId="19D30566" w:rsidR="00B5145C" w:rsidRDefault="00D7624A">
      <w:pPr>
        <w:rPr>
          <w:b/>
          <w:sz w:val="40"/>
          <w:szCs w:val="40"/>
          <w:u w:val="single"/>
        </w:rPr>
      </w:pPr>
      <w:r>
        <w:rPr>
          <w:b/>
          <w:sz w:val="40"/>
          <w:szCs w:val="40"/>
          <w:u w:val="single"/>
        </w:rPr>
        <w:t>AGM</w:t>
      </w:r>
      <w:r w:rsidR="00952EE2">
        <w:rPr>
          <w:b/>
          <w:sz w:val="40"/>
          <w:szCs w:val="40"/>
          <w:u w:val="single"/>
        </w:rPr>
        <w:t xml:space="preserve"> MEETING</w:t>
      </w:r>
      <w:r w:rsidR="00406A4C">
        <w:rPr>
          <w:b/>
          <w:sz w:val="40"/>
          <w:szCs w:val="40"/>
          <w:u w:val="single"/>
        </w:rPr>
        <w:t xml:space="preserve"> 20</w:t>
      </w:r>
      <w:r w:rsidR="00BB70D2">
        <w:rPr>
          <w:b/>
          <w:sz w:val="40"/>
          <w:szCs w:val="40"/>
          <w:u w:val="single"/>
        </w:rPr>
        <w:t>20</w:t>
      </w:r>
      <w:r w:rsidR="00406A4C">
        <w:rPr>
          <w:b/>
          <w:sz w:val="40"/>
          <w:szCs w:val="40"/>
          <w:u w:val="single"/>
        </w:rPr>
        <w:t xml:space="preserve"> - MINUTES</w:t>
      </w:r>
    </w:p>
    <w:p w14:paraId="70F89258" w14:textId="77777777" w:rsidR="00B5145C" w:rsidRDefault="00B5145C">
      <w:pPr>
        <w:rPr>
          <w:b/>
          <w:sz w:val="40"/>
          <w:szCs w:val="40"/>
          <w:u w:val="single"/>
        </w:rPr>
      </w:pPr>
    </w:p>
    <w:tbl>
      <w:tblPr>
        <w:tblStyle w:val="TableGrid"/>
        <w:tblW w:w="0" w:type="auto"/>
        <w:tblLook w:val="04A0" w:firstRow="1" w:lastRow="0" w:firstColumn="1" w:lastColumn="0" w:noHBand="0" w:noVBand="1"/>
      </w:tblPr>
      <w:tblGrid>
        <w:gridCol w:w="3005"/>
        <w:gridCol w:w="3005"/>
        <w:gridCol w:w="3006"/>
      </w:tblGrid>
      <w:tr w:rsidR="00B5145C" w14:paraId="3B2AE76C" w14:textId="77777777" w:rsidTr="00B5145C">
        <w:tc>
          <w:tcPr>
            <w:tcW w:w="3005" w:type="dxa"/>
          </w:tcPr>
          <w:p w14:paraId="0B133036" w14:textId="77777777" w:rsidR="00B5145C" w:rsidRPr="00B5145C" w:rsidRDefault="00B5145C">
            <w:pPr>
              <w:rPr>
                <w:b/>
                <w:sz w:val="24"/>
                <w:szCs w:val="24"/>
                <w:u w:val="single"/>
              </w:rPr>
            </w:pPr>
            <w:r>
              <w:rPr>
                <w:b/>
                <w:sz w:val="24"/>
                <w:szCs w:val="24"/>
                <w:u w:val="single"/>
              </w:rPr>
              <w:t>Date;</w:t>
            </w:r>
          </w:p>
        </w:tc>
        <w:tc>
          <w:tcPr>
            <w:tcW w:w="3005" w:type="dxa"/>
          </w:tcPr>
          <w:p w14:paraId="7A2D2D01" w14:textId="77777777" w:rsidR="00B5145C" w:rsidRPr="00B5145C" w:rsidRDefault="00B5145C">
            <w:pPr>
              <w:rPr>
                <w:b/>
                <w:sz w:val="24"/>
                <w:szCs w:val="24"/>
                <w:u w:val="single"/>
              </w:rPr>
            </w:pPr>
            <w:r w:rsidRPr="00B5145C">
              <w:rPr>
                <w:b/>
                <w:sz w:val="24"/>
                <w:szCs w:val="24"/>
                <w:u w:val="single"/>
              </w:rPr>
              <w:t>Chair;</w:t>
            </w:r>
          </w:p>
        </w:tc>
        <w:tc>
          <w:tcPr>
            <w:tcW w:w="3006" w:type="dxa"/>
          </w:tcPr>
          <w:p w14:paraId="322471B4" w14:textId="77777777" w:rsidR="00B5145C" w:rsidRPr="00B5145C" w:rsidRDefault="00B5145C">
            <w:pPr>
              <w:rPr>
                <w:b/>
                <w:sz w:val="24"/>
                <w:szCs w:val="24"/>
                <w:u w:val="single"/>
              </w:rPr>
            </w:pPr>
            <w:r w:rsidRPr="00B5145C">
              <w:rPr>
                <w:b/>
                <w:sz w:val="24"/>
                <w:szCs w:val="24"/>
                <w:u w:val="single"/>
              </w:rPr>
              <w:t>Minutes;</w:t>
            </w:r>
          </w:p>
        </w:tc>
      </w:tr>
      <w:tr w:rsidR="00B5145C" w14:paraId="57C0BF29" w14:textId="77777777" w:rsidTr="00B5145C">
        <w:tc>
          <w:tcPr>
            <w:tcW w:w="3005" w:type="dxa"/>
          </w:tcPr>
          <w:p w14:paraId="77FCFCB0" w14:textId="164BEF4D" w:rsidR="00B5145C" w:rsidRPr="00456A26" w:rsidRDefault="00BB70D2" w:rsidP="00406A4C">
            <w:pPr>
              <w:rPr>
                <w:sz w:val="24"/>
                <w:szCs w:val="24"/>
              </w:rPr>
            </w:pPr>
            <w:r>
              <w:rPr>
                <w:sz w:val="24"/>
                <w:szCs w:val="24"/>
              </w:rPr>
              <w:t>8 August</w:t>
            </w:r>
            <w:r w:rsidR="00406A4C">
              <w:rPr>
                <w:sz w:val="24"/>
                <w:szCs w:val="24"/>
              </w:rPr>
              <w:t xml:space="preserve"> 20</w:t>
            </w:r>
            <w:r>
              <w:rPr>
                <w:sz w:val="24"/>
                <w:szCs w:val="24"/>
              </w:rPr>
              <w:t>20</w:t>
            </w:r>
            <w:r w:rsidR="00406A4C">
              <w:rPr>
                <w:sz w:val="24"/>
                <w:szCs w:val="24"/>
              </w:rPr>
              <w:t xml:space="preserve"> @ </w:t>
            </w:r>
            <w:r w:rsidR="00816DD2">
              <w:rPr>
                <w:sz w:val="24"/>
                <w:szCs w:val="24"/>
              </w:rPr>
              <w:t>1</w:t>
            </w:r>
            <w:r>
              <w:rPr>
                <w:sz w:val="24"/>
                <w:szCs w:val="24"/>
              </w:rPr>
              <w:t>4.00</w:t>
            </w:r>
            <w:r w:rsidR="00D3219A">
              <w:rPr>
                <w:sz w:val="24"/>
                <w:szCs w:val="24"/>
              </w:rPr>
              <w:t>p</w:t>
            </w:r>
            <w:r w:rsidR="00406A4C">
              <w:rPr>
                <w:sz w:val="24"/>
                <w:szCs w:val="24"/>
              </w:rPr>
              <w:t>m</w:t>
            </w:r>
          </w:p>
        </w:tc>
        <w:tc>
          <w:tcPr>
            <w:tcW w:w="3005" w:type="dxa"/>
          </w:tcPr>
          <w:p w14:paraId="3F76DFB4" w14:textId="77777777" w:rsidR="00B5145C" w:rsidRPr="00D7624A" w:rsidRDefault="00D7624A">
            <w:pPr>
              <w:rPr>
                <w:sz w:val="24"/>
                <w:szCs w:val="24"/>
              </w:rPr>
            </w:pPr>
            <w:r>
              <w:rPr>
                <w:sz w:val="24"/>
                <w:szCs w:val="24"/>
              </w:rPr>
              <w:t>President</w:t>
            </w:r>
          </w:p>
        </w:tc>
        <w:tc>
          <w:tcPr>
            <w:tcW w:w="3006" w:type="dxa"/>
          </w:tcPr>
          <w:p w14:paraId="4E70C84B" w14:textId="7291B200" w:rsidR="00B5145C" w:rsidRPr="00456A26" w:rsidRDefault="00BB70D2">
            <w:pPr>
              <w:rPr>
                <w:sz w:val="24"/>
                <w:szCs w:val="24"/>
              </w:rPr>
            </w:pPr>
            <w:r>
              <w:rPr>
                <w:sz w:val="24"/>
                <w:szCs w:val="24"/>
              </w:rPr>
              <w:t>Vice-</w:t>
            </w:r>
            <w:r w:rsidR="00DE03A4">
              <w:rPr>
                <w:sz w:val="24"/>
                <w:szCs w:val="24"/>
              </w:rPr>
              <w:t>President</w:t>
            </w:r>
          </w:p>
        </w:tc>
      </w:tr>
      <w:tr w:rsidR="00B5145C" w:rsidRPr="00B5145C" w14:paraId="55F3011A" w14:textId="77777777" w:rsidTr="00B5145C">
        <w:tc>
          <w:tcPr>
            <w:tcW w:w="3005" w:type="dxa"/>
          </w:tcPr>
          <w:p w14:paraId="1872608A" w14:textId="77777777" w:rsidR="00B5145C" w:rsidRPr="00B5145C" w:rsidRDefault="00B5145C">
            <w:pPr>
              <w:rPr>
                <w:b/>
                <w:sz w:val="24"/>
                <w:szCs w:val="24"/>
                <w:u w:val="single"/>
              </w:rPr>
            </w:pPr>
            <w:r>
              <w:rPr>
                <w:b/>
                <w:sz w:val="24"/>
                <w:szCs w:val="24"/>
                <w:u w:val="single"/>
              </w:rPr>
              <w:t>Attendance;</w:t>
            </w:r>
          </w:p>
        </w:tc>
        <w:tc>
          <w:tcPr>
            <w:tcW w:w="3005" w:type="dxa"/>
          </w:tcPr>
          <w:p w14:paraId="76EE3D09" w14:textId="77777777" w:rsidR="00B5145C" w:rsidRPr="00B5145C" w:rsidRDefault="00B5145C">
            <w:pPr>
              <w:rPr>
                <w:b/>
                <w:sz w:val="24"/>
                <w:szCs w:val="24"/>
                <w:u w:val="single"/>
              </w:rPr>
            </w:pPr>
            <w:r>
              <w:rPr>
                <w:b/>
                <w:sz w:val="24"/>
                <w:szCs w:val="24"/>
                <w:u w:val="single"/>
              </w:rPr>
              <w:t>Distribution;</w:t>
            </w:r>
          </w:p>
        </w:tc>
        <w:tc>
          <w:tcPr>
            <w:tcW w:w="3006" w:type="dxa"/>
          </w:tcPr>
          <w:p w14:paraId="2CA8773C" w14:textId="77777777" w:rsidR="00B5145C" w:rsidRPr="00B5145C" w:rsidRDefault="00B5145C">
            <w:pPr>
              <w:rPr>
                <w:b/>
                <w:sz w:val="24"/>
                <w:szCs w:val="24"/>
                <w:u w:val="single"/>
              </w:rPr>
            </w:pPr>
            <w:r>
              <w:rPr>
                <w:b/>
                <w:sz w:val="24"/>
                <w:szCs w:val="24"/>
                <w:u w:val="single"/>
              </w:rPr>
              <w:t xml:space="preserve">REF; </w:t>
            </w:r>
          </w:p>
        </w:tc>
      </w:tr>
      <w:tr w:rsidR="00B5145C" w:rsidRPr="00B5145C" w14:paraId="248036CF" w14:textId="77777777" w:rsidTr="00B5145C">
        <w:tc>
          <w:tcPr>
            <w:tcW w:w="3005" w:type="dxa"/>
          </w:tcPr>
          <w:p w14:paraId="6CDFEA15" w14:textId="77777777" w:rsidR="00BB70D2" w:rsidRDefault="00BB70D2" w:rsidP="00406A4C">
            <w:pPr>
              <w:pStyle w:val="NoSpacing"/>
            </w:pPr>
            <w:r>
              <w:t>Chris O’Donnell</w:t>
            </w:r>
            <w:r w:rsidR="00DE03A4">
              <w:t xml:space="preserve"> </w:t>
            </w:r>
            <w:r w:rsidR="00406A4C">
              <w:t xml:space="preserve">(President), </w:t>
            </w:r>
            <w:r>
              <w:t>Jodie Huntley-Forde</w:t>
            </w:r>
            <w:r w:rsidR="00406A4C">
              <w:t xml:space="preserve"> (Vice President), </w:t>
            </w:r>
          </w:p>
          <w:p w14:paraId="1AC0EB9C" w14:textId="77777777" w:rsidR="00BB70D2" w:rsidRDefault="00BB70D2" w:rsidP="00406A4C">
            <w:pPr>
              <w:pStyle w:val="NoSpacing"/>
            </w:pPr>
            <w:r>
              <w:t xml:space="preserve">Tanya </w:t>
            </w:r>
            <w:proofErr w:type="spellStart"/>
            <w:r>
              <w:t>Mowatt</w:t>
            </w:r>
            <w:proofErr w:type="spellEnd"/>
            <w:r w:rsidR="00DE03A4">
              <w:t xml:space="preserve"> (Treasurer)</w:t>
            </w:r>
            <w:r w:rsidR="00406A4C">
              <w:t xml:space="preserve">, </w:t>
            </w:r>
            <w:r w:rsidR="00DE03A4">
              <w:t xml:space="preserve">Paula McGowan, </w:t>
            </w:r>
          </w:p>
          <w:p w14:paraId="1AD77408" w14:textId="18061DC0" w:rsidR="00BB70D2" w:rsidRDefault="00BB70D2" w:rsidP="00406A4C">
            <w:pPr>
              <w:pStyle w:val="NoSpacing"/>
            </w:pPr>
            <w:r>
              <w:t xml:space="preserve">Gary </w:t>
            </w:r>
            <w:proofErr w:type="spellStart"/>
            <w:r>
              <w:t>Conomos</w:t>
            </w:r>
            <w:proofErr w:type="spellEnd"/>
            <w:r>
              <w:t xml:space="preserve"> </w:t>
            </w:r>
          </w:p>
          <w:p w14:paraId="0ADAC94D" w14:textId="761B92B0" w:rsidR="00BB70D2" w:rsidRDefault="00BB70D2" w:rsidP="00406A4C">
            <w:pPr>
              <w:pStyle w:val="NoSpacing"/>
            </w:pPr>
            <w:r>
              <w:t xml:space="preserve">Matt Burgess, </w:t>
            </w:r>
          </w:p>
          <w:p w14:paraId="0E359251" w14:textId="4E0BEE6F" w:rsidR="00BB70D2" w:rsidRDefault="00BB70D2" w:rsidP="00406A4C">
            <w:pPr>
              <w:pStyle w:val="NoSpacing"/>
            </w:pPr>
            <w:r>
              <w:t xml:space="preserve">Megan </w:t>
            </w:r>
            <w:r w:rsidR="00FC36EA">
              <w:t>Armour</w:t>
            </w:r>
          </w:p>
          <w:p w14:paraId="5709746B" w14:textId="1555DD98" w:rsidR="00BB70D2" w:rsidRDefault="00BB70D2" w:rsidP="00406A4C">
            <w:pPr>
              <w:pStyle w:val="NoSpacing"/>
            </w:pPr>
            <w:r>
              <w:t>Sally Clark</w:t>
            </w:r>
          </w:p>
          <w:p w14:paraId="2DF56CD1" w14:textId="77777777" w:rsidR="00BB70D2" w:rsidRDefault="00BB70D2" w:rsidP="00406A4C">
            <w:pPr>
              <w:pStyle w:val="NoSpacing"/>
            </w:pPr>
            <w:r>
              <w:t>Claire O’Neill</w:t>
            </w:r>
          </w:p>
          <w:p w14:paraId="6E1D540F" w14:textId="5326BC67" w:rsidR="00BB70D2" w:rsidRDefault="00BB70D2" w:rsidP="00406A4C">
            <w:pPr>
              <w:pStyle w:val="NoSpacing"/>
            </w:pPr>
            <w:r>
              <w:t>Natasha</w:t>
            </w:r>
            <w:r w:rsidR="00FC36EA">
              <w:t xml:space="preserve"> Thompson</w:t>
            </w:r>
          </w:p>
          <w:p w14:paraId="6EACDC71" w14:textId="3692E514" w:rsidR="00BB70D2" w:rsidRDefault="00BB70D2" w:rsidP="00406A4C">
            <w:pPr>
              <w:pStyle w:val="NoSpacing"/>
            </w:pPr>
            <w:r>
              <w:t>Tamika</w:t>
            </w:r>
            <w:r w:rsidR="00FC36EA">
              <w:t xml:space="preserve"> Waterhouse</w:t>
            </w:r>
          </w:p>
          <w:p w14:paraId="10B0BB71" w14:textId="77777777" w:rsidR="00B5145C" w:rsidRPr="00B5145C" w:rsidRDefault="00B5145C" w:rsidP="00952EE2">
            <w:pPr>
              <w:rPr>
                <w:sz w:val="24"/>
                <w:szCs w:val="24"/>
              </w:rPr>
            </w:pPr>
          </w:p>
        </w:tc>
        <w:tc>
          <w:tcPr>
            <w:tcW w:w="3005" w:type="dxa"/>
          </w:tcPr>
          <w:p w14:paraId="6713A156" w14:textId="77777777" w:rsidR="00B5145C" w:rsidRPr="00714759" w:rsidRDefault="00B5145C">
            <w:r w:rsidRPr="00714759">
              <w:t>President</w:t>
            </w:r>
          </w:p>
          <w:p w14:paraId="77213E6D" w14:textId="77777777" w:rsidR="00B5145C" w:rsidRPr="00714759" w:rsidRDefault="00B5145C">
            <w:r w:rsidRPr="00714759">
              <w:t>Vice President</w:t>
            </w:r>
          </w:p>
          <w:p w14:paraId="5164C1CD" w14:textId="77777777" w:rsidR="00DE03A4" w:rsidRPr="00714759" w:rsidRDefault="00DE03A4" w:rsidP="00DE03A4">
            <w:r w:rsidRPr="00714759">
              <w:t>Treasurer</w:t>
            </w:r>
          </w:p>
          <w:p w14:paraId="216BA606" w14:textId="77777777" w:rsidR="00B5145C" w:rsidRPr="00714759" w:rsidRDefault="00B5145C">
            <w:r w:rsidRPr="00714759">
              <w:t>Race Secretary</w:t>
            </w:r>
          </w:p>
          <w:p w14:paraId="39CCF1C5" w14:textId="77777777" w:rsidR="00B5145C" w:rsidRPr="00714759" w:rsidRDefault="00B5145C">
            <w:r w:rsidRPr="00714759">
              <w:t>Fundraising Manager</w:t>
            </w:r>
          </w:p>
          <w:p w14:paraId="0663F83F" w14:textId="77777777" w:rsidR="00DE03A4" w:rsidRPr="00714759" w:rsidRDefault="00DE03A4" w:rsidP="00DE03A4">
            <w:r w:rsidRPr="00714759">
              <w:t xml:space="preserve">Website Manager </w:t>
            </w:r>
          </w:p>
          <w:p w14:paraId="44374F05" w14:textId="77777777" w:rsidR="00DE03A4" w:rsidRPr="00714759" w:rsidRDefault="00DE03A4" w:rsidP="00DE03A4">
            <w:r w:rsidRPr="00714759">
              <w:t>Canteen Manager</w:t>
            </w:r>
          </w:p>
          <w:p w14:paraId="18DF4D42" w14:textId="77777777" w:rsidR="00F92C69" w:rsidRPr="00B5145C" w:rsidRDefault="00F92C69">
            <w:pPr>
              <w:rPr>
                <w:sz w:val="24"/>
                <w:szCs w:val="24"/>
              </w:rPr>
            </w:pPr>
          </w:p>
        </w:tc>
        <w:tc>
          <w:tcPr>
            <w:tcW w:w="3006" w:type="dxa"/>
          </w:tcPr>
          <w:p w14:paraId="49A399AB" w14:textId="26AB01B7" w:rsidR="00B5145C" w:rsidRPr="00714759" w:rsidRDefault="00DE03A4" w:rsidP="00397AF5">
            <w:pPr>
              <w:pStyle w:val="ListParagraph"/>
              <w:numPr>
                <w:ilvl w:val="0"/>
                <w:numId w:val="5"/>
              </w:numPr>
            </w:pPr>
            <w:r w:rsidRPr="00714759">
              <w:t>MINUTES OF AGM 201</w:t>
            </w:r>
            <w:r w:rsidR="00BB70D2">
              <w:t>9</w:t>
            </w:r>
          </w:p>
          <w:p w14:paraId="244B13E8" w14:textId="6A6E2C49" w:rsidR="00397AF5" w:rsidRPr="00714759" w:rsidRDefault="00DE03A4" w:rsidP="00397AF5">
            <w:pPr>
              <w:pStyle w:val="ListParagraph"/>
              <w:numPr>
                <w:ilvl w:val="0"/>
                <w:numId w:val="5"/>
              </w:numPr>
            </w:pPr>
            <w:r w:rsidRPr="00714759">
              <w:t>20</w:t>
            </w:r>
            <w:r w:rsidR="00BB70D2">
              <w:t xml:space="preserve">19/20 </w:t>
            </w:r>
            <w:r w:rsidRPr="00714759">
              <w:t>FINANCIAL STATEMENTS</w:t>
            </w:r>
          </w:p>
          <w:p w14:paraId="6F477C80" w14:textId="77777777" w:rsidR="00344EBD" w:rsidRPr="00397AF5" w:rsidRDefault="00344EBD" w:rsidP="00DE03A4">
            <w:pPr>
              <w:pStyle w:val="ListParagraph"/>
              <w:rPr>
                <w:sz w:val="24"/>
                <w:szCs w:val="24"/>
              </w:rPr>
            </w:pPr>
          </w:p>
        </w:tc>
      </w:tr>
    </w:tbl>
    <w:p w14:paraId="65C363DC" w14:textId="77777777" w:rsidR="00B5145C" w:rsidRDefault="00B5145C">
      <w:pPr>
        <w:rPr>
          <w:b/>
          <w:sz w:val="24"/>
          <w:szCs w:val="24"/>
          <w:u w:val="single"/>
        </w:rPr>
      </w:pPr>
    </w:p>
    <w:tbl>
      <w:tblPr>
        <w:tblStyle w:val="TableGrid"/>
        <w:tblW w:w="10299" w:type="dxa"/>
        <w:tblInd w:w="-635" w:type="dxa"/>
        <w:tblLook w:val="04A0" w:firstRow="1" w:lastRow="0" w:firstColumn="1" w:lastColumn="0" w:noHBand="0" w:noVBand="1"/>
      </w:tblPr>
      <w:tblGrid>
        <w:gridCol w:w="646"/>
        <w:gridCol w:w="7544"/>
        <w:gridCol w:w="1029"/>
        <w:gridCol w:w="1080"/>
      </w:tblGrid>
      <w:tr w:rsidR="00395F91" w14:paraId="23BE3EB3" w14:textId="77777777" w:rsidTr="00FF1D26">
        <w:tc>
          <w:tcPr>
            <w:tcW w:w="646" w:type="dxa"/>
          </w:tcPr>
          <w:p w14:paraId="13DAE5C3" w14:textId="77777777" w:rsidR="00395F91" w:rsidRDefault="00395F91">
            <w:pPr>
              <w:rPr>
                <w:b/>
                <w:sz w:val="24"/>
                <w:szCs w:val="24"/>
                <w:u w:val="single"/>
              </w:rPr>
            </w:pPr>
            <w:r>
              <w:rPr>
                <w:b/>
                <w:sz w:val="24"/>
                <w:szCs w:val="24"/>
                <w:u w:val="single"/>
              </w:rPr>
              <w:t>No.</w:t>
            </w:r>
          </w:p>
        </w:tc>
        <w:tc>
          <w:tcPr>
            <w:tcW w:w="7544" w:type="dxa"/>
          </w:tcPr>
          <w:p w14:paraId="4FAD2076" w14:textId="77777777" w:rsidR="00395F91" w:rsidRDefault="00395F91">
            <w:pPr>
              <w:rPr>
                <w:b/>
                <w:sz w:val="24"/>
                <w:szCs w:val="24"/>
                <w:u w:val="single"/>
              </w:rPr>
            </w:pPr>
            <w:r>
              <w:rPr>
                <w:b/>
                <w:sz w:val="24"/>
                <w:szCs w:val="24"/>
                <w:u w:val="single"/>
              </w:rPr>
              <w:t>Description</w:t>
            </w:r>
          </w:p>
        </w:tc>
        <w:tc>
          <w:tcPr>
            <w:tcW w:w="1029" w:type="dxa"/>
          </w:tcPr>
          <w:p w14:paraId="3FC338AB" w14:textId="77777777" w:rsidR="00395F91" w:rsidRDefault="00395F91">
            <w:pPr>
              <w:rPr>
                <w:b/>
                <w:sz w:val="24"/>
                <w:szCs w:val="24"/>
                <w:u w:val="single"/>
              </w:rPr>
            </w:pPr>
            <w:r>
              <w:rPr>
                <w:b/>
                <w:sz w:val="24"/>
                <w:szCs w:val="24"/>
                <w:u w:val="single"/>
              </w:rPr>
              <w:t>Who</w:t>
            </w:r>
          </w:p>
        </w:tc>
        <w:tc>
          <w:tcPr>
            <w:tcW w:w="1080" w:type="dxa"/>
          </w:tcPr>
          <w:p w14:paraId="3F61BDE1" w14:textId="77777777" w:rsidR="00395F91" w:rsidRDefault="00395F91">
            <w:pPr>
              <w:rPr>
                <w:b/>
                <w:sz w:val="24"/>
                <w:szCs w:val="24"/>
                <w:u w:val="single"/>
              </w:rPr>
            </w:pPr>
            <w:r>
              <w:rPr>
                <w:b/>
                <w:sz w:val="24"/>
                <w:szCs w:val="24"/>
                <w:u w:val="single"/>
              </w:rPr>
              <w:t>By When</w:t>
            </w:r>
          </w:p>
        </w:tc>
      </w:tr>
      <w:tr w:rsidR="00395F91" w14:paraId="1A0D3FE1" w14:textId="77777777" w:rsidTr="00FF1D26">
        <w:tc>
          <w:tcPr>
            <w:tcW w:w="646" w:type="dxa"/>
          </w:tcPr>
          <w:p w14:paraId="54782A53" w14:textId="77777777" w:rsidR="00395F91" w:rsidRDefault="00395F91">
            <w:pPr>
              <w:rPr>
                <w:b/>
                <w:sz w:val="24"/>
                <w:szCs w:val="24"/>
                <w:u w:val="single"/>
              </w:rPr>
            </w:pPr>
            <w:r>
              <w:rPr>
                <w:b/>
                <w:sz w:val="24"/>
                <w:szCs w:val="24"/>
                <w:u w:val="single"/>
              </w:rPr>
              <w:t>1.0</w:t>
            </w:r>
          </w:p>
        </w:tc>
        <w:tc>
          <w:tcPr>
            <w:tcW w:w="7544" w:type="dxa"/>
          </w:tcPr>
          <w:p w14:paraId="20FC8F11" w14:textId="77777777" w:rsidR="00395F91" w:rsidRDefault="00F92C69">
            <w:pPr>
              <w:rPr>
                <w:b/>
                <w:sz w:val="24"/>
                <w:szCs w:val="24"/>
                <w:u w:val="single"/>
              </w:rPr>
            </w:pPr>
            <w:r>
              <w:rPr>
                <w:b/>
                <w:sz w:val="24"/>
                <w:szCs w:val="24"/>
                <w:u w:val="single"/>
              </w:rPr>
              <w:t>WELCOME FROM THE PRESIDENT</w:t>
            </w:r>
            <w:r w:rsidR="004B1EAC">
              <w:rPr>
                <w:b/>
                <w:sz w:val="24"/>
                <w:szCs w:val="24"/>
                <w:u w:val="single"/>
              </w:rPr>
              <w:t xml:space="preserve"> &amp; PRESENT ATTENDEES</w:t>
            </w:r>
          </w:p>
        </w:tc>
        <w:tc>
          <w:tcPr>
            <w:tcW w:w="1029" w:type="dxa"/>
          </w:tcPr>
          <w:p w14:paraId="14093BA5" w14:textId="77777777" w:rsidR="00395F91" w:rsidRDefault="00395F91">
            <w:pPr>
              <w:rPr>
                <w:b/>
                <w:sz w:val="24"/>
                <w:szCs w:val="24"/>
                <w:u w:val="single"/>
              </w:rPr>
            </w:pPr>
          </w:p>
        </w:tc>
        <w:tc>
          <w:tcPr>
            <w:tcW w:w="1080" w:type="dxa"/>
          </w:tcPr>
          <w:p w14:paraId="4141F2D2" w14:textId="77777777" w:rsidR="00395F91" w:rsidRDefault="00395F91">
            <w:pPr>
              <w:rPr>
                <w:b/>
                <w:sz w:val="24"/>
                <w:szCs w:val="24"/>
                <w:u w:val="single"/>
              </w:rPr>
            </w:pPr>
          </w:p>
        </w:tc>
      </w:tr>
      <w:tr w:rsidR="00395F91" w14:paraId="172BECF5" w14:textId="77777777" w:rsidTr="00FF1D26">
        <w:tc>
          <w:tcPr>
            <w:tcW w:w="646" w:type="dxa"/>
          </w:tcPr>
          <w:p w14:paraId="09584933" w14:textId="77777777" w:rsidR="00395F91" w:rsidRDefault="00395F91">
            <w:pPr>
              <w:rPr>
                <w:b/>
                <w:sz w:val="24"/>
                <w:szCs w:val="24"/>
                <w:u w:val="single"/>
              </w:rPr>
            </w:pPr>
          </w:p>
        </w:tc>
        <w:tc>
          <w:tcPr>
            <w:tcW w:w="7544" w:type="dxa"/>
          </w:tcPr>
          <w:p w14:paraId="16BA51C2" w14:textId="77777777" w:rsidR="00395F91" w:rsidRDefault="00BB70D2">
            <w:r>
              <w:t>Chris</w:t>
            </w:r>
            <w:r w:rsidR="00406A4C">
              <w:t xml:space="preserve"> welcomed all </w:t>
            </w:r>
            <w:r w:rsidR="004B1EAC">
              <w:t>those present</w:t>
            </w:r>
            <w:r w:rsidR="00317122">
              <w:t xml:space="preserve"> and recorded attendees for the meeting</w:t>
            </w:r>
            <w:r w:rsidR="00406A4C">
              <w:t>.</w:t>
            </w:r>
          </w:p>
          <w:p w14:paraId="1AFCCE52" w14:textId="100BBA30" w:rsidR="006A669D" w:rsidRDefault="006A669D" w:rsidP="002C32B2">
            <w:pPr>
              <w:rPr>
                <w:b/>
                <w:sz w:val="24"/>
                <w:szCs w:val="24"/>
                <w:u w:val="single"/>
              </w:rPr>
            </w:pPr>
          </w:p>
        </w:tc>
        <w:tc>
          <w:tcPr>
            <w:tcW w:w="1029" w:type="dxa"/>
          </w:tcPr>
          <w:p w14:paraId="6F83DA61" w14:textId="77777777" w:rsidR="00395F91" w:rsidRDefault="00395F91">
            <w:pPr>
              <w:rPr>
                <w:b/>
                <w:sz w:val="24"/>
                <w:szCs w:val="24"/>
                <w:u w:val="single"/>
              </w:rPr>
            </w:pPr>
          </w:p>
        </w:tc>
        <w:tc>
          <w:tcPr>
            <w:tcW w:w="1080" w:type="dxa"/>
          </w:tcPr>
          <w:p w14:paraId="305DBD17" w14:textId="77777777" w:rsidR="00395F91" w:rsidRDefault="00395F91">
            <w:pPr>
              <w:rPr>
                <w:b/>
                <w:sz w:val="24"/>
                <w:szCs w:val="24"/>
                <w:u w:val="single"/>
              </w:rPr>
            </w:pPr>
          </w:p>
        </w:tc>
      </w:tr>
      <w:tr w:rsidR="00406A4C" w14:paraId="5729EC96" w14:textId="77777777" w:rsidTr="00FF1D26">
        <w:tc>
          <w:tcPr>
            <w:tcW w:w="646" w:type="dxa"/>
          </w:tcPr>
          <w:p w14:paraId="0B2E1F11" w14:textId="77777777" w:rsidR="00406A4C" w:rsidRDefault="00406A4C">
            <w:pPr>
              <w:rPr>
                <w:b/>
                <w:sz w:val="24"/>
                <w:szCs w:val="24"/>
                <w:u w:val="single"/>
              </w:rPr>
            </w:pPr>
          </w:p>
        </w:tc>
        <w:tc>
          <w:tcPr>
            <w:tcW w:w="7544" w:type="dxa"/>
          </w:tcPr>
          <w:p w14:paraId="036A7B2A" w14:textId="77777777" w:rsidR="00406A4C" w:rsidRDefault="00406A4C"/>
        </w:tc>
        <w:tc>
          <w:tcPr>
            <w:tcW w:w="1029" w:type="dxa"/>
          </w:tcPr>
          <w:p w14:paraId="27039F46" w14:textId="77777777" w:rsidR="00406A4C" w:rsidRDefault="00406A4C">
            <w:pPr>
              <w:rPr>
                <w:b/>
                <w:sz w:val="24"/>
                <w:szCs w:val="24"/>
                <w:u w:val="single"/>
              </w:rPr>
            </w:pPr>
          </w:p>
        </w:tc>
        <w:tc>
          <w:tcPr>
            <w:tcW w:w="1080" w:type="dxa"/>
          </w:tcPr>
          <w:p w14:paraId="51020FEE" w14:textId="77777777" w:rsidR="00406A4C" w:rsidRDefault="00406A4C">
            <w:pPr>
              <w:rPr>
                <w:b/>
                <w:sz w:val="24"/>
                <w:szCs w:val="24"/>
                <w:u w:val="single"/>
              </w:rPr>
            </w:pPr>
          </w:p>
        </w:tc>
      </w:tr>
      <w:tr w:rsidR="00395F91" w14:paraId="6F95E799" w14:textId="77777777" w:rsidTr="00FF1D26">
        <w:tc>
          <w:tcPr>
            <w:tcW w:w="646" w:type="dxa"/>
          </w:tcPr>
          <w:p w14:paraId="7E660922" w14:textId="77777777" w:rsidR="00395F91" w:rsidRDefault="00395F91">
            <w:pPr>
              <w:rPr>
                <w:b/>
                <w:sz w:val="24"/>
                <w:szCs w:val="24"/>
                <w:u w:val="single"/>
              </w:rPr>
            </w:pPr>
            <w:r>
              <w:rPr>
                <w:b/>
                <w:sz w:val="24"/>
                <w:szCs w:val="24"/>
                <w:u w:val="single"/>
              </w:rPr>
              <w:t>2.0</w:t>
            </w:r>
          </w:p>
        </w:tc>
        <w:tc>
          <w:tcPr>
            <w:tcW w:w="7544" w:type="dxa"/>
          </w:tcPr>
          <w:p w14:paraId="2B796AF8" w14:textId="77777777" w:rsidR="00395F91" w:rsidRDefault="00F92C69">
            <w:pPr>
              <w:rPr>
                <w:b/>
                <w:sz w:val="24"/>
                <w:szCs w:val="24"/>
                <w:u w:val="single"/>
              </w:rPr>
            </w:pPr>
            <w:r>
              <w:rPr>
                <w:b/>
                <w:sz w:val="24"/>
                <w:szCs w:val="24"/>
                <w:u w:val="single"/>
              </w:rPr>
              <w:t>A</w:t>
            </w:r>
            <w:r w:rsidR="004B1EAC">
              <w:rPr>
                <w:b/>
                <w:sz w:val="24"/>
                <w:szCs w:val="24"/>
                <w:u w:val="single"/>
              </w:rPr>
              <w:t>POLOGIES</w:t>
            </w:r>
          </w:p>
        </w:tc>
        <w:tc>
          <w:tcPr>
            <w:tcW w:w="1029" w:type="dxa"/>
          </w:tcPr>
          <w:p w14:paraId="6C096B42" w14:textId="77777777" w:rsidR="00395F91" w:rsidRDefault="00395F91">
            <w:pPr>
              <w:rPr>
                <w:b/>
                <w:sz w:val="24"/>
                <w:szCs w:val="24"/>
                <w:u w:val="single"/>
              </w:rPr>
            </w:pPr>
          </w:p>
        </w:tc>
        <w:tc>
          <w:tcPr>
            <w:tcW w:w="1080" w:type="dxa"/>
          </w:tcPr>
          <w:p w14:paraId="4064A189" w14:textId="77777777" w:rsidR="00395F91" w:rsidRDefault="00395F91">
            <w:pPr>
              <w:rPr>
                <w:b/>
                <w:sz w:val="24"/>
                <w:szCs w:val="24"/>
                <w:u w:val="single"/>
              </w:rPr>
            </w:pPr>
          </w:p>
        </w:tc>
      </w:tr>
      <w:tr w:rsidR="00395F91" w14:paraId="1B2B586C" w14:textId="77777777" w:rsidTr="00FF1D26">
        <w:tc>
          <w:tcPr>
            <w:tcW w:w="646" w:type="dxa"/>
          </w:tcPr>
          <w:p w14:paraId="64E2C8D3" w14:textId="77777777" w:rsidR="00395F91" w:rsidRDefault="00395F91">
            <w:pPr>
              <w:rPr>
                <w:b/>
                <w:sz w:val="24"/>
                <w:szCs w:val="24"/>
                <w:u w:val="single"/>
              </w:rPr>
            </w:pPr>
          </w:p>
        </w:tc>
        <w:tc>
          <w:tcPr>
            <w:tcW w:w="7544" w:type="dxa"/>
          </w:tcPr>
          <w:p w14:paraId="798DE449" w14:textId="77777777" w:rsidR="00395F91" w:rsidRDefault="00BB70D2">
            <w:pPr>
              <w:rPr>
                <w:bCs/>
                <w:sz w:val="24"/>
                <w:szCs w:val="24"/>
                <w:u w:val="single"/>
              </w:rPr>
            </w:pPr>
            <w:r w:rsidRPr="00BB70D2">
              <w:rPr>
                <w:bCs/>
                <w:sz w:val="24"/>
                <w:szCs w:val="24"/>
                <w:u w:val="single"/>
              </w:rPr>
              <w:t xml:space="preserve">Denise </w:t>
            </w:r>
            <w:r>
              <w:rPr>
                <w:bCs/>
                <w:sz w:val="24"/>
                <w:szCs w:val="24"/>
                <w:u w:val="single"/>
              </w:rPr>
              <w:t>Cook</w:t>
            </w:r>
          </w:p>
          <w:p w14:paraId="6B3F2463" w14:textId="3017DEF0" w:rsidR="00167E4B" w:rsidRPr="00BB70D2" w:rsidRDefault="00167E4B">
            <w:pPr>
              <w:rPr>
                <w:bCs/>
                <w:sz w:val="24"/>
                <w:szCs w:val="24"/>
                <w:u w:val="single"/>
              </w:rPr>
            </w:pPr>
            <w:r>
              <w:rPr>
                <w:bCs/>
                <w:sz w:val="24"/>
                <w:szCs w:val="24"/>
                <w:u w:val="single"/>
              </w:rPr>
              <w:t>Melissa McHugh</w:t>
            </w:r>
          </w:p>
        </w:tc>
        <w:tc>
          <w:tcPr>
            <w:tcW w:w="1029" w:type="dxa"/>
          </w:tcPr>
          <w:p w14:paraId="7063CCB8" w14:textId="77777777" w:rsidR="00395F91" w:rsidRDefault="00395F91">
            <w:pPr>
              <w:rPr>
                <w:b/>
                <w:sz w:val="24"/>
                <w:szCs w:val="24"/>
                <w:u w:val="single"/>
              </w:rPr>
            </w:pPr>
          </w:p>
        </w:tc>
        <w:tc>
          <w:tcPr>
            <w:tcW w:w="1080" w:type="dxa"/>
          </w:tcPr>
          <w:p w14:paraId="3FB19845" w14:textId="77777777" w:rsidR="00395F91" w:rsidRDefault="00395F91">
            <w:pPr>
              <w:rPr>
                <w:b/>
                <w:sz w:val="24"/>
                <w:szCs w:val="24"/>
                <w:u w:val="single"/>
              </w:rPr>
            </w:pPr>
          </w:p>
        </w:tc>
      </w:tr>
      <w:tr w:rsidR="00317122" w14:paraId="6364F45E" w14:textId="77777777" w:rsidTr="00FF1D26">
        <w:tc>
          <w:tcPr>
            <w:tcW w:w="646" w:type="dxa"/>
          </w:tcPr>
          <w:p w14:paraId="68EBFA67" w14:textId="77777777" w:rsidR="00317122" w:rsidRDefault="00317122">
            <w:pPr>
              <w:rPr>
                <w:b/>
                <w:sz w:val="24"/>
                <w:szCs w:val="24"/>
                <w:u w:val="single"/>
              </w:rPr>
            </w:pPr>
          </w:p>
        </w:tc>
        <w:tc>
          <w:tcPr>
            <w:tcW w:w="7544" w:type="dxa"/>
          </w:tcPr>
          <w:p w14:paraId="3FF23316" w14:textId="77777777" w:rsidR="00317122" w:rsidRDefault="00317122"/>
        </w:tc>
        <w:tc>
          <w:tcPr>
            <w:tcW w:w="1029" w:type="dxa"/>
          </w:tcPr>
          <w:p w14:paraId="499E9B86" w14:textId="77777777" w:rsidR="00317122" w:rsidRDefault="00317122">
            <w:pPr>
              <w:rPr>
                <w:b/>
                <w:sz w:val="24"/>
                <w:szCs w:val="24"/>
                <w:u w:val="single"/>
              </w:rPr>
            </w:pPr>
          </w:p>
        </w:tc>
        <w:tc>
          <w:tcPr>
            <w:tcW w:w="1080" w:type="dxa"/>
          </w:tcPr>
          <w:p w14:paraId="64C136EC" w14:textId="77777777" w:rsidR="00317122" w:rsidRDefault="00317122">
            <w:pPr>
              <w:rPr>
                <w:b/>
                <w:sz w:val="24"/>
                <w:szCs w:val="24"/>
                <w:u w:val="single"/>
              </w:rPr>
            </w:pPr>
          </w:p>
        </w:tc>
      </w:tr>
      <w:tr w:rsidR="00395F91" w14:paraId="27A50CA5" w14:textId="77777777" w:rsidTr="00FF1D26">
        <w:tc>
          <w:tcPr>
            <w:tcW w:w="646" w:type="dxa"/>
          </w:tcPr>
          <w:p w14:paraId="32FFA4EC" w14:textId="77777777" w:rsidR="00395F91" w:rsidRDefault="00395F91">
            <w:pPr>
              <w:rPr>
                <w:b/>
                <w:sz w:val="24"/>
                <w:szCs w:val="24"/>
                <w:u w:val="single"/>
              </w:rPr>
            </w:pPr>
            <w:r>
              <w:rPr>
                <w:b/>
                <w:sz w:val="24"/>
                <w:szCs w:val="24"/>
                <w:u w:val="single"/>
              </w:rPr>
              <w:t>3.0</w:t>
            </w:r>
          </w:p>
        </w:tc>
        <w:tc>
          <w:tcPr>
            <w:tcW w:w="7544" w:type="dxa"/>
          </w:tcPr>
          <w:p w14:paraId="1466C55B" w14:textId="77777777" w:rsidR="00395F91" w:rsidRDefault="00317122">
            <w:pPr>
              <w:rPr>
                <w:b/>
                <w:sz w:val="24"/>
                <w:szCs w:val="24"/>
                <w:u w:val="single"/>
              </w:rPr>
            </w:pPr>
            <w:r>
              <w:rPr>
                <w:b/>
                <w:sz w:val="24"/>
                <w:szCs w:val="24"/>
                <w:u w:val="single"/>
              </w:rPr>
              <w:t>APPROVAL O</w:t>
            </w:r>
            <w:r w:rsidR="00177C58">
              <w:rPr>
                <w:b/>
                <w:sz w:val="24"/>
                <w:szCs w:val="24"/>
                <w:u w:val="single"/>
              </w:rPr>
              <w:t>F</w:t>
            </w:r>
            <w:r>
              <w:rPr>
                <w:b/>
                <w:sz w:val="24"/>
                <w:szCs w:val="24"/>
                <w:u w:val="single"/>
              </w:rPr>
              <w:t xml:space="preserve"> PREVIOUS MINUTES</w:t>
            </w:r>
          </w:p>
        </w:tc>
        <w:tc>
          <w:tcPr>
            <w:tcW w:w="1029" w:type="dxa"/>
          </w:tcPr>
          <w:p w14:paraId="45AE02CF" w14:textId="77777777" w:rsidR="00395F91" w:rsidRDefault="00395F91">
            <w:pPr>
              <w:rPr>
                <w:b/>
                <w:sz w:val="24"/>
                <w:szCs w:val="24"/>
                <w:u w:val="single"/>
              </w:rPr>
            </w:pPr>
          </w:p>
        </w:tc>
        <w:tc>
          <w:tcPr>
            <w:tcW w:w="1080" w:type="dxa"/>
          </w:tcPr>
          <w:p w14:paraId="3FAE955E" w14:textId="77777777" w:rsidR="00395F91" w:rsidRDefault="00395F91">
            <w:pPr>
              <w:rPr>
                <w:b/>
                <w:sz w:val="24"/>
                <w:szCs w:val="24"/>
                <w:u w:val="single"/>
              </w:rPr>
            </w:pPr>
          </w:p>
        </w:tc>
      </w:tr>
      <w:tr w:rsidR="00406A4C" w14:paraId="62341E51" w14:textId="77777777" w:rsidTr="00FF1D26">
        <w:tc>
          <w:tcPr>
            <w:tcW w:w="646" w:type="dxa"/>
          </w:tcPr>
          <w:p w14:paraId="01E2D316" w14:textId="77777777" w:rsidR="00406A4C" w:rsidRPr="00F92C69" w:rsidRDefault="00406A4C">
            <w:pPr>
              <w:rPr>
                <w:b/>
                <w:sz w:val="24"/>
                <w:szCs w:val="24"/>
              </w:rPr>
            </w:pPr>
          </w:p>
        </w:tc>
        <w:tc>
          <w:tcPr>
            <w:tcW w:w="7544" w:type="dxa"/>
          </w:tcPr>
          <w:p w14:paraId="75C8AEDB" w14:textId="7D6D2EFB" w:rsidR="00317122" w:rsidRDefault="00317122" w:rsidP="00317122">
            <w:pPr>
              <w:pStyle w:val="NoSpacing"/>
            </w:pPr>
            <w:r>
              <w:t>That the minutes of the 201</w:t>
            </w:r>
            <w:r w:rsidR="00BB70D2">
              <w:t>9</w:t>
            </w:r>
            <w:r>
              <w:t xml:space="preserve"> AGM be adopted as a true and correct record.</w:t>
            </w:r>
          </w:p>
          <w:p w14:paraId="2EE90CC9" w14:textId="132F9F12" w:rsidR="00241AB0" w:rsidRPr="00241AB0" w:rsidRDefault="00317122" w:rsidP="00241AB0">
            <w:pPr>
              <w:pStyle w:val="NoSpacing"/>
            </w:pPr>
            <w:r>
              <w:t xml:space="preserve">Moved: </w:t>
            </w:r>
            <w:r w:rsidR="00BB70D2">
              <w:t>Chris</w:t>
            </w:r>
            <w:r>
              <w:tab/>
              <w:t xml:space="preserve">Seconded: </w:t>
            </w:r>
            <w:r w:rsidR="00BB70D2">
              <w:t>Claire</w:t>
            </w:r>
            <w:r>
              <w:tab/>
            </w:r>
            <w:r>
              <w:tab/>
              <w:t>Carried.</w:t>
            </w:r>
          </w:p>
        </w:tc>
        <w:tc>
          <w:tcPr>
            <w:tcW w:w="1029" w:type="dxa"/>
          </w:tcPr>
          <w:p w14:paraId="3D9C43ED" w14:textId="77777777" w:rsidR="00406A4C" w:rsidRDefault="00406A4C">
            <w:pPr>
              <w:rPr>
                <w:b/>
                <w:sz w:val="24"/>
                <w:szCs w:val="24"/>
                <w:u w:val="single"/>
              </w:rPr>
            </w:pPr>
          </w:p>
        </w:tc>
        <w:tc>
          <w:tcPr>
            <w:tcW w:w="1080" w:type="dxa"/>
          </w:tcPr>
          <w:p w14:paraId="2EE6AAD3" w14:textId="77777777" w:rsidR="00406A4C" w:rsidRDefault="00406A4C">
            <w:pPr>
              <w:rPr>
                <w:b/>
                <w:sz w:val="24"/>
                <w:szCs w:val="24"/>
                <w:u w:val="single"/>
              </w:rPr>
            </w:pPr>
          </w:p>
        </w:tc>
      </w:tr>
      <w:tr w:rsidR="00FE21C7" w14:paraId="0C1C5ED6" w14:textId="77777777" w:rsidTr="00FF1D26">
        <w:tc>
          <w:tcPr>
            <w:tcW w:w="646" w:type="dxa"/>
          </w:tcPr>
          <w:p w14:paraId="047BF613" w14:textId="77777777" w:rsidR="00FE21C7" w:rsidRDefault="00FE21C7">
            <w:pPr>
              <w:rPr>
                <w:b/>
                <w:sz w:val="24"/>
                <w:szCs w:val="24"/>
                <w:u w:val="single"/>
              </w:rPr>
            </w:pPr>
          </w:p>
        </w:tc>
        <w:tc>
          <w:tcPr>
            <w:tcW w:w="7544" w:type="dxa"/>
          </w:tcPr>
          <w:p w14:paraId="229BF8EB" w14:textId="77777777" w:rsidR="00FE21C7" w:rsidRDefault="00FE21C7">
            <w:pPr>
              <w:rPr>
                <w:b/>
                <w:sz w:val="24"/>
                <w:szCs w:val="24"/>
                <w:u w:val="single"/>
              </w:rPr>
            </w:pPr>
          </w:p>
        </w:tc>
        <w:tc>
          <w:tcPr>
            <w:tcW w:w="1029" w:type="dxa"/>
          </w:tcPr>
          <w:p w14:paraId="54A903D2" w14:textId="77777777" w:rsidR="00FE21C7" w:rsidRDefault="00FE21C7">
            <w:pPr>
              <w:rPr>
                <w:b/>
                <w:sz w:val="24"/>
                <w:szCs w:val="24"/>
                <w:u w:val="single"/>
              </w:rPr>
            </w:pPr>
          </w:p>
        </w:tc>
        <w:tc>
          <w:tcPr>
            <w:tcW w:w="1080" w:type="dxa"/>
          </w:tcPr>
          <w:p w14:paraId="73046ED2" w14:textId="77777777" w:rsidR="00FE21C7" w:rsidRDefault="00FE21C7">
            <w:pPr>
              <w:rPr>
                <w:b/>
                <w:sz w:val="24"/>
                <w:szCs w:val="24"/>
                <w:u w:val="single"/>
              </w:rPr>
            </w:pPr>
          </w:p>
        </w:tc>
      </w:tr>
      <w:tr w:rsidR="00FE21C7" w14:paraId="7E3BD6F1" w14:textId="77777777" w:rsidTr="00FF1D26">
        <w:tc>
          <w:tcPr>
            <w:tcW w:w="646" w:type="dxa"/>
          </w:tcPr>
          <w:p w14:paraId="376EE4A0" w14:textId="77777777" w:rsidR="00FE21C7" w:rsidRDefault="00F92C69">
            <w:pPr>
              <w:rPr>
                <w:b/>
                <w:sz w:val="24"/>
                <w:szCs w:val="24"/>
                <w:u w:val="single"/>
              </w:rPr>
            </w:pPr>
            <w:r>
              <w:rPr>
                <w:b/>
                <w:sz w:val="24"/>
                <w:szCs w:val="24"/>
                <w:u w:val="single"/>
              </w:rPr>
              <w:t>4.0</w:t>
            </w:r>
          </w:p>
        </w:tc>
        <w:tc>
          <w:tcPr>
            <w:tcW w:w="7544" w:type="dxa"/>
          </w:tcPr>
          <w:p w14:paraId="3445A066" w14:textId="77777777" w:rsidR="00FE21C7" w:rsidRDefault="00F92C69">
            <w:pPr>
              <w:rPr>
                <w:b/>
                <w:sz w:val="24"/>
                <w:szCs w:val="24"/>
                <w:u w:val="single"/>
              </w:rPr>
            </w:pPr>
            <w:r>
              <w:rPr>
                <w:b/>
                <w:sz w:val="24"/>
                <w:szCs w:val="24"/>
                <w:u w:val="single"/>
              </w:rPr>
              <w:t>FINANCIAL REPORT - TREASURER</w:t>
            </w:r>
          </w:p>
        </w:tc>
        <w:tc>
          <w:tcPr>
            <w:tcW w:w="1029" w:type="dxa"/>
          </w:tcPr>
          <w:p w14:paraId="6E272D76" w14:textId="77777777" w:rsidR="00FE21C7" w:rsidRDefault="00FE21C7">
            <w:pPr>
              <w:rPr>
                <w:b/>
                <w:sz w:val="24"/>
                <w:szCs w:val="24"/>
                <w:u w:val="single"/>
              </w:rPr>
            </w:pPr>
          </w:p>
        </w:tc>
        <w:tc>
          <w:tcPr>
            <w:tcW w:w="1080" w:type="dxa"/>
          </w:tcPr>
          <w:p w14:paraId="700801D9" w14:textId="77777777" w:rsidR="00FE21C7" w:rsidRDefault="00FE21C7">
            <w:pPr>
              <w:rPr>
                <w:b/>
                <w:sz w:val="24"/>
                <w:szCs w:val="24"/>
                <w:u w:val="single"/>
              </w:rPr>
            </w:pPr>
          </w:p>
        </w:tc>
      </w:tr>
      <w:tr w:rsidR="00FE21C7" w14:paraId="0DE3F092" w14:textId="77777777" w:rsidTr="00FF1D26">
        <w:tc>
          <w:tcPr>
            <w:tcW w:w="646" w:type="dxa"/>
          </w:tcPr>
          <w:p w14:paraId="58B1D828" w14:textId="77777777" w:rsidR="00FE21C7" w:rsidRDefault="00FE21C7">
            <w:pPr>
              <w:rPr>
                <w:b/>
                <w:sz w:val="24"/>
                <w:szCs w:val="24"/>
                <w:u w:val="single"/>
              </w:rPr>
            </w:pPr>
          </w:p>
        </w:tc>
        <w:tc>
          <w:tcPr>
            <w:tcW w:w="7544" w:type="dxa"/>
          </w:tcPr>
          <w:p w14:paraId="39BE5312" w14:textId="0AAEBB52" w:rsidR="00177C58" w:rsidRDefault="00BB70D2" w:rsidP="00406A4C">
            <w:pPr>
              <w:pStyle w:val="NoSpacing"/>
            </w:pPr>
            <w:r>
              <w:t>Tanya</w:t>
            </w:r>
            <w:r w:rsidR="00177C58">
              <w:t xml:space="preserve"> </w:t>
            </w:r>
            <w:r w:rsidR="00406A4C">
              <w:t>tabled a</w:t>
            </w:r>
            <w:r w:rsidR="00177C58">
              <w:t xml:space="preserve"> Profit &amp; Loss </w:t>
            </w:r>
            <w:r w:rsidR="00D3219A">
              <w:t>Comparison</w:t>
            </w:r>
            <w:r w:rsidR="00C42CA4">
              <w:t xml:space="preserve"> </w:t>
            </w:r>
            <w:r w:rsidR="00406A4C">
              <w:t>(see attached) for the period 1 July 201</w:t>
            </w:r>
            <w:r>
              <w:t>9</w:t>
            </w:r>
            <w:r w:rsidR="00406A4C">
              <w:t xml:space="preserve"> to </w:t>
            </w:r>
            <w:r w:rsidR="00177C58">
              <w:t>30 June 20</w:t>
            </w:r>
            <w:r>
              <w:t>20</w:t>
            </w:r>
            <w:r w:rsidR="00406A4C">
              <w:t xml:space="preserve">. </w:t>
            </w:r>
          </w:p>
          <w:p w14:paraId="55859987" w14:textId="46627218" w:rsidR="00177C58" w:rsidRDefault="004A0940" w:rsidP="00406A4C">
            <w:pPr>
              <w:pStyle w:val="NoSpacing"/>
            </w:pPr>
            <w:r>
              <w:object w:dxaOrig="1543" w:dyaOrig="991" w14:anchorId="49BFE6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77.25pt;height:49.5pt" o:ole="">
                  <v:imagedata r:id="rId9" o:title=""/>
                </v:shape>
                <o:OLEObject Type="Embed" ProgID="Excel.Sheet.12" ShapeID="_x0000_i1037" DrawAspect="Icon" ObjectID="_1658507358" r:id="rId10"/>
              </w:object>
            </w:r>
          </w:p>
          <w:p w14:paraId="015FAE88" w14:textId="0109F33F" w:rsidR="00177C58" w:rsidRDefault="00177C58" w:rsidP="00406A4C">
            <w:pPr>
              <w:pStyle w:val="NoSpacing"/>
              <w:rPr>
                <w:u w:val="single"/>
              </w:rPr>
            </w:pPr>
            <w:r w:rsidRPr="00177C58">
              <w:rPr>
                <w:u w:val="single"/>
              </w:rPr>
              <w:t>20</w:t>
            </w:r>
            <w:r w:rsidR="007656B7">
              <w:rPr>
                <w:u w:val="single"/>
              </w:rPr>
              <w:t>1</w:t>
            </w:r>
            <w:r w:rsidR="00D3219A">
              <w:rPr>
                <w:u w:val="single"/>
              </w:rPr>
              <w:t>9</w:t>
            </w:r>
            <w:r w:rsidR="00BB70D2">
              <w:rPr>
                <w:u w:val="single"/>
              </w:rPr>
              <w:t>-20</w:t>
            </w:r>
            <w:r w:rsidRPr="00177C58">
              <w:rPr>
                <w:u w:val="single"/>
              </w:rPr>
              <w:t xml:space="preserve"> Financial Highlights</w:t>
            </w:r>
          </w:p>
          <w:p w14:paraId="4EB74CC1" w14:textId="77777777" w:rsidR="00177C58" w:rsidRDefault="00177C58" w:rsidP="00406A4C">
            <w:pPr>
              <w:pStyle w:val="NoSpacing"/>
              <w:rPr>
                <w:u w:val="single"/>
              </w:rPr>
            </w:pPr>
          </w:p>
          <w:p w14:paraId="0385950E" w14:textId="3A935F4B" w:rsidR="00177C58" w:rsidRPr="00FC36EA" w:rsidRDefault="00D3219A" w:rsidP="00177C58">
            <w:pPr>
              <w:pStyle w:val="NoSpacing"/>
              <w:numPr>
                <w:ilvl w:val="0"/>
                <w:numId w:val="14"/>
              </w:numPr>
            </w:pPr>
            <w:r w:rsidRPr="00FC36EA">
              <w:t>$</w:t>
            </w:r>
            <w:r w:rsidR="00FC36EA" w:rsidRPr="00FC36EA">
              <w:t>11 483</w:t>
            </w:r>
            <w:r w:rsidR="00177C58" w:rsidRPr="00FC36EA">
              <w:t xml:space="preserve"> received in </w:t>
            </w:r>
            <w:r w:rsidRPr="00FC36EA">
              <w:t>BBQ/Canteen sales</w:t>
            </w:r>
          </w:p>
          <w:p w14:paraId="36B3E34C" w14:textId="53CF3C18" w:rsidR="00177C58" w:rsidRPr="00FC36EA" w:rsidRDefault="00FC36EA" w:rsidP="00177C58">
            <w:pPr>
              <w:pStyle w:val="NoSpacing"/>
              <w:numPr>
                <w:ilvl w:val="0"/>
                <w:numId w:val="14"/>
              </w:numPr>
            </w:pPr>
            <w:r w:rsidRPr="00FC36EA">
              <w:t>$9 250</w:t>
            </w:r>
            <w:r w:rsidR="00C42CA4" w:rsidRPr="00FC36EA">
              <w:t xml:space="preserve"> </w:t>
            </w:r>
            <w:r w:rsidR="00D3219A" w:rsidRPr="00FC36EA">
              <w:t xml:space="preserve">received </w:t>
            </w:r>
            <w:r w:rsidRPr="00FC36EA">
              <w:t>from swim school</w:t>
            </w:r>
          </w:p>
          <w:p w14:paraId="036EAB16" w14:textId="70B2BE44" w:rsidR="00257E5D" w:rsidRPr="00FC36EA" w:rsidRDefault="00FC36EA" w:rsidP="00257E5D">
            <w:pPr>
              <w:pStyle w:val="NoSpacing"/>
              <w:numPr>
                <w:ilvl w:val="0"/>
                <w:numId w:val="14"/>
              </w:numPr>
            </w:pPr>
            <w:r w:rsidRPr="00FC36EA">
              <w:t xml:space="preserve">No expenditure for trophy day as there will be 2 held in this financial year due to the delay of the 18/19 day. </w:t>
            </w:r>
          </w:p>
          <w:p w14:paraId="3BF291D6" w14:textId="77777777" w:rsidR="00FC36EA" w:rsidRDefault="00FC36EA" w:rsidP="00406A4C">
            <w:pPr>
              <w:pStyle w:val="NoSpacing"/>
            </w:pPr>
          </w:p>
          <w:p w14:paraId="5CAC5F7B" w14:textId="409F57A8" w:rsidR="006A669D" w:rsidRDefault="00BB70D2" w:rsidP="00406A4C">
            <w:pPr>
              <w:pStyle w:val="NoSpacing"/>
            </w:pPr>
            <w:r>
              <w:t xml:space="preserve">Tanya noted the reduced income and expenditure this year due to COVID-19 and a reduced season.  There was very limited </w:t>
            </w:r>
            <w:r w:rsidR="006A669D">
              <w:t xml:space="preserve">fundraising this year due to COVID-19.   </w:t>
            </w:r>
          </w:p>
          <w:p w14:paraId="021F6627" w14:textId="52F01BD8" w:rsidR="00406A4C" w:rsidRDefault="008D2CAD" w:rsidP="006A669D">
            <w:pPr>
              <w:pStyle w:val="NoSpacing"/>
            </w:pPr>
            <w:r>
              <w:t xml:space="preserve">She has worked through previous years accounts and submitted 18/19 to accountant and 19/20.  Just awaiting sign off to pay accountant to submit all records.  Chris and herself will pay this today. </w:t>
            </w:r>
          </w:p>
          <w:p w14:paraId="099E8FC2" w14:textId="6C474DCB" w:rsidR="00406A4C" w:rsidRDefault="006A669D" w:rsidP="00406A4C">
            <w:pPr>
              <w:pStyle w:val="NoSpacing"/>
            </w:pPr>
            <w:r>
              <w:t>Tanya</w:t>
            </w:r>
            <w:r w:rsidR="00C42CA4">
              <w:t xml:space="preserve"> </w:t>
            </w:r>
            <w:r w:rsidR="00A76974">
              <w:t xml:space="preserve">emphasised </w:t>
            </w:r>
            <w:r w:rsidR="00406A4C">
              <w:t xml:space="preserve">the importance of </w:t>
            </w:r>
            <w:r w:rsidR="00A76974">
              <w:t xml:space="preserve">continued </w:t>
            </w:r>
            <w:r w:rsidR="00406A4C">
              <w:t xml:space="preserve">fundraising </w:t>
            </w:r>
            <w:r w:rsidR="00C42CA4">
              <w:t>for</w:t>
            </w:r>
            <w:r w:rsidR="00406A4C">
              <w:t xml:space="preserve"> the Club, particularly through:</w:t>
            </w:r>
          </w:p>
          <w:p w14:paraId="22FDB1B0" w14:textId="77777777" w:rsidR="00406A4C" w:rsidRDefault="00406A4C" w:rsidP="00406A4C">
            <w:pPr>
              <w:pStyle w:val="NoSpacing"/>
            </w:pPr>
          </w:p>
          <w:p w14:paraId="79967DD9" w14:textId="77777777" w:rsidR="00406A4C" w:rsidRDefault="00406A4C" w:rsidP="00406A4C">
            <w:pPr>
              <w:pStyle w:val="NoSpacing"/>
              <w:numPr>
                <w:ilvl w:val="0"/>
                <w:numId w:val="9"/>
              </w:numPr>
            </w:pPr>
            <w:r>
              <w:t>Canteen operations on club nights</w:t>
            </w:r>
            <w:r w:rsidR="00C42CA4">
              <w:t xml:space="preserve"> &amp; friendly meets</w:t>
            </w:r>
          </w:p>
          <w:p w14:paraId="1D66E562" w14:textId="12C95890" w:rsidR="00406A4C" w:rsidRDefault="00406A4C" w:rsidP="00406A4C">
            <w:pPr>
              <w:pStyle w:val="NoSpacing"/>
              <w:numPr>
                <w:ilvl w:val="0"/>
                <w:numId w:val="9"/>
              </w:numPr>
            </w:pPr>
            <w:r>
              <w:t xml:space="preserve">Fund raising activities </w:t>
            </w:r>
            <w:r w:rsidR="00C42CA4">
              <w:t xml:space="preserve">- </w:t>
            </w:r>
            <w:r>
              <w:t>Bunning’s</w:t>
            </w:r>
            <w:r w:rsidR="00C42CA4">
              <w:t xml:space="preserve"> Day, </w:t>
            </w:r>
            <w:proofErr w:type="spellStart"/>
            <w:proofErr w:type="gramStart"/>
            <w:r w:rsidR="00C42CA4">
              <w:t>Swimathon</w:t>
            </w:r>
            <w:proofErr w:type="spellEnd"/>
            <w:r w:rsidR="00C42CA4">
              <w:t xml:space="preserve">,  </w:t>
            </w:r>
            <w:r w:rsidR="006A669D">
              <w:t>Open</w:t>
            </w:r>
            <w:proofErr w:type="gramEnd"/>
            <w:r w:rsidR="006A669D">
              <w:t xml:space="preserve"> </w:t>
            </w:r>
            <w:r w:rsidR="00C42CA4">
              <w:t>Day, Meat Trays,  Raffle</w:t>
            </w:r>
            <w:r w:rsidR="006A669D">
              <w:t>s</w:t>
            </w:r>
            <w:r w:rsidR="00C008CE">
              <w:t xml:space="preserve"> &amp; Hosting Friendly carnivals</w:t>
            </w:r>
            <w:r w:rsidR="001C72FE">
              <w:t xml:space="preserve"> </w:t>
            </w:r>
          </w:p>
          <w:p w14:paraId="0F7A9FEB" w14:textId="77777777" w:rsidR="00FE21C7" w:rsidRDefault="00C42CA4" w:rsidP="00C42CA4">
            <w:pPr>
              <w:pStyle w:val="NoSpacing"/>
              <w:numPr>
                <w:ilvl w:val="0"/>
                <w:numId w:val="9"/>
              </w:numPr>
            </w:pPr>
            <w:r w:rsidRPr="00C42CA4">
              <w:t>Applications for local community grants</w:t>
            </w:r>
          </w:p>
          <w:p w14:paraId="6E55C080" w14:textId="77777777" w:rsidR="00A76974" w:rsidRDefault="00A76974" w:rsidP="00A76974">
            <w:pPr>
              <w:pStyle w:val="NoSpacing"/>
            </w:pPr>
          </w:p>
          <w:p w14:paraId="6CD7401A" w14:textId="7440C2B9" w:rsidR="00C42CA4" w:rsidRPr="006A669D" w:rsidRDefault="00C42CA4" w:rsidP="006A669D">
            <w:pPr>
              <w:pStyle w:val="NoSpacing"/>
              <w:rPr>
                <w:bCs/>
                <w:sz w:val="24"/>
                <w:szCs w:val="24"/>
              </w:rPr>
            </w:pPr>
          </w:p>
        </w:tc>
        <w:tc>
          <w:tcPr>
            <w:tcW w:w="1029" w:type="dxa"/>
          </w:tcPr>
          <w:p w14:paraId="18C30B47" w14:textId="77777777" w:rsidR="00FE21C7" w:rsidRDefault="00FE21C7">
            <w:pPr>
              <w:rPr>
                <w:b/>
                <w:sz w:val="24"/>
                <w:szCs w:val="24"/>
                <w:u w:val="single"/>
              </w:rPr>
            </w:pPr>
          </w:p>
        </w:tc>
        <w:tc>
          <w:tcPr>
            <w:tcW w:w="1080" w:type="dxa"/>
          </w:tcPr>
          <w:p w14:paraId="0D945094" w14:textId="77777777" w:rsidR="00FE21C7" w:rsidRDefault="00FE21C7">
            <w:pPr>
              <w:rPr>
                <w:b/>
                <w:sz w:val="24"/>
                <w:szCs w:val="24"/>
                <w:u w:val="single"/>
              </w:rPr>
            </w:pPr>
          </w:p>
        </w:tc>
      </w:tr>
      <w:tr w:rsidR="0027089F" w14:paraId="4917793F" w14:textId="77777777" w:rsidTr="00FF1D26">
        <w:tc>
          <w:tcPr>
            <w:tcW w:w="646" w:type="dxa"/>
          </w:tcPr>
          <w:p w14:paraId="7C90CA5B" w14:textId="77777777" w:rsidR="0027089F" w:rsidRDefault="0027089F">
            <w:pPr>
              <w:rPr>
                <w:b/>
                <w:sz w:val="24"/>
                <w:szCs w:val="24"/>
                <w:u w:val="single"/>
              </w:rPr>
            </w:pPr>
          </w:p>
        </w:tc>
        <w:tc>
          <w:tcPr>
            <w:tcW w:w="7544" w:type="dxa"/>
          </w:tcPr>
          <w:p w14:paraId="59B00389" w14:textId="77777777" w:rsidR="0027089F" w:rsidRDefault="0027089F">
            <w:pPr>
              <w:rPr>
                <w:b/>
                <w:sz w:val="24"/>
                <w:szCs w:val="24"/>
                <w:u w:val="single"/>
              </w:rPr>
            </w:pPr>
          </w:p>
        </w:tc>
        <w:tc>
          <w:tcPr>
            <w:tcW w:w="1029" w:type="dxa"/>
          </w:tcPr>
          <w:p w14:paraId="50848FFC" w14:textId="77777777" w:rsidR="0027089F" w:rsidRDefault="0027089F">
            <w:pPr>
              <w:rPr>
                <w:b/>
                <w:sz w:val="24"/>
                <w:szCs w:val="24"/>
                <w:u w:val="single"/>
              </w:rPr>
            </w:pPr>
          </w:p>
        </w:tc>
        <w:tc>
          <w:tcPr>
            <w:tcW w:w="1080" w:type="dxa"/>
          </w:tcPr>
          <w:p w14:paraId="0894A1FF" w14:textId="77777777" w:rsidR="0027089F" w:rsidRDefault="0027089F">
            <w:pPr>
              <w:rPr>
                <w:b/>
                <w:sz w:val="24"/>
                <w:szCs w:val="24"/>
                <w:u w:val="single"/>
              </w:rPr>
            </w:pPr>
          </w:p>
        </w:tc>
      </w:tr>
      <w:tr w:rsidR="00FE21C7" w14:paraId="1B20F637" w14:textId="77777777" w:rsidTr="00FF1D26">
        <w:tc>
          <w:tcPr>
            <w:tcW w:w="646" w:type="dxa"/>
          </w:tcPr>
          <w:p w14:paraId="249335EA" w14:textId="77777777" w:rsidR="00FE21C7" w:rsidRDefault="00F92C69">
            <w:pPr>
              <w:rPr>
                <w:b/>
                <w:sz w:val="24"/>
                <w:szCs w:val="24"/>
                <w:u w:val="single"/>
              </w:rPr>
            </w:pPr>
            <w:r>
              <w:rPr>
                <w:b/>
                <w:sz w:val="24"/>
                <w:szCs w:val="24"/>
                <w:u w:val="single"/>
              </w:rPr>
              <w:t>5.0</w:t>
            </w:r>
          </w:p>
        </w:tc>
        <w:tc>
          <w:tcPr>
            <w:tcW w:w="7544" w:type="dxa"/>
          </w:tcPr>
          <w:p w14:paraId="3E88052F" w14:textId="77777777" w:rsidR="00FE21C7" w:rsidRDefault="00F92C69">
            <w:pPr>
              <w:rPr>
                <w:b/>
                <w:sz w:val="24"/>
                <w:szCs w:val="24"/>
                <w:u w:val="single"/>
              </w:rPr>
            </w:pPr>
            <w:r>
              <w:rPr>
                <w:b/>
                <w:sz w:val="24"/>
                <w:szCs w:val="24"/>
                <w:u w:val="single"/>
              </w:rPr>
              <w:t>VOTE – ALL COMMITTEE POSITIONS DECLARED OPEN</w:t>
            </w:r>
          </w:p>
        </w:tc>
        <w:tc>
          <w:tcPr>
            <w:tcW w:w="1029" w:type="dxa"/>
          </w:tcPr>
          <w:p w14:paraId="033BB83D" w14:textId="77777777" w:rsidR="00FE21C7" w:rsidRDefault="00FE21C7">
            <w:pPr>
              <w:rPr>
                <w:b/>
                <w:sz w:val="24"/>
                <w:szCs w:val="24"/>
                <w:u w:val="single"/>
              </w:rPr>
            </w:pPr>
          </w:p>
        </w:tc>
        <w:tc>
          <w:tcPr>
            <w:tcW w:w="1080" w:type="dxa"/>
          </w:tcPr>
          <w:p w14:paraId="2517BFAC" w14:textId="77777777" w:rsidR="00FE21C7" w:rsidRDefault="00FE21C7">
            <w:pPr>
              <w:rPr>
                <w:b/>
                <w:sz w:val="24"/>
                <w:szCs w:val="24"/>
                <w:u w:val="single"/>
              </w:rPr>
            </w:pPr>
          </w:p>
        </w:tc>
      </w:tr>
      <w:tr w:rsidR="00F92C69" w14:paraId="3A902602" w14:textId="77777777" w:rsidTr="00FF1D26">
        <w:tc>
          <w:tcPr>
            <w:tcW w:w="646" w:type="dxa"/>
          </w:tcPr>
          <w:p w14:paraId="5A926675" w14:textId="77777777" w:rsidR="00F92C69" w:rsidRDefault="00F92C69">
            <w:pPr>
              <w:rPr>
                <w:b/>
                <w:sz w:val="24"/>
                <w:szCs w:val="24"/>
                <w:u w:val="single"/>
              </w:rPr>
            </w:pPr>
            <w:r>
              <w:rPr>
                <w:b/>
                <w:sz w:val="24"/>
                <w:szCs w:val="24"/>
                <w:u w:val="single"/>
              </w:rPr>
              <w:t>5.1</w:t>
            </w:r>
          </w:p>
        </w:tc>
        <w:tc>
          <w:tcPr>
            <w:tcW w:w="7544" w:type="dxa"/>
          </w:tcPr>
          <w:p w14:paraId="3D718579" w14:textId="77777777" w:rsidR="00F92C69" w:rsidRDefault="00F92C69">
            <w:pPr>
              <w:rPr>
                <w:b/>
                <w:sz w:val="24"/>
                <w:szCs w:val="24"/>
                <w:u w:val="single"/>
              </w:rPr>
            </w:pPr>
            <w:r>
              <w:rPr>
                <w:b/>
                <w:sz w:val="24"/>
                <w:szCs w:val="24"/>
                <w:u w:val="single"/>
              </w:rPr>
              <w:t>Presidents Instruction</w:t>
            </w:r>
          </w:p>
          <w:p w14:paraId="471A4D2C" w14:textId="77777777" w:rsidR="00F92C69" w:rsidRPr="00C008CE" w:rsidRDefault="00F92C69" w:rsidP="00F92C69">
            <w:pPr>
              <w:pStyle w:val="ListParagraph"/>
              <w:numPr>
                <w:ilvl w:val="0"/>
                <w:numId w:val="4"/>
              </w:numPr>
            </w:pPr>
            <w:r w:rsidRPr="00C008CE">
              <w:t>All Positions are declared open.</w:t>
            </w:r>
          </w:p>
          <w:p w14:paraId="570F5F22" w14:textId="77777777" w:rsidR="00F92C69" w:rsidRPr="00C008CE" w:rsidRDefault="00F92C69" w:rsidP="00F92C69">
            <w:pPr>
              <w:pStyle w:val="ListParagraph"/>
              <w:numPr>
                <w:ilvl w:val="0"/>
                <w:numId w:val="4"/>
              </w:numPr>
            </w:pPr>
            <w:r w:rsidRPr="00C008CE">
              <w:t>All positions must be nominated by a member and supported by an independent member.</w:t>
            </w:r>
          </w:p>
          <w:p w14:paraId="03C18681" w14:textId="77777777" w:rsidR="00F92C69" w:rsidRPr="00C008CE" w:rsidRDefault="00F92C69" w:rsidP="00F92C69">
            <w:pPr>
              <w:pStyle w:val="ListParagraph"/>
              <w:numPr>
                <w:ilvl w:val="0"/>
                <w:numId w:val="4"/>
              </w:numPr>
            </w:pPr>
            <w:r w:rsidRPr="00C008CE">
              <w:t xml:space="preserve">All </w:t>
            </w:r>
            <w:r w:rsidR="00C008CE" w:rsidRPr="00C008CE">
              <w:t>nominees</w:t>
            </w:r>
            <w:r w:rsidRPr="00C008CE">
              <w:t xml:space="preserve"> acknowledge receipt of the Roles and Responsibilities document available on the club website.</w:t>
            </w:r>
          </w:p>
          <w:p w14:paraId="3251AC99" w14:textId="77777777" w:rsidR="00F92C69" w:rsidRPr="00C008CE" w:rsidRDefault="00F92C69" w:rsidP="00F92C69">
            <w:pPr>
              <w:pStyle w:val="ListParagraph"/>
              <w:numPr>
                <w:ilvl w:val="0"/>
                <w:numId w:val="4"/>
              </w:numPr>
            </w:pPr>
            <w:r w:rsidRPr="00C008CE">
              <w:t xml:space="preserve">All </w:t>
            </w:r>
            <w:r w:rsidR="00C008CE" w:rsidRPr="00C008CE">
              <w:t>nominees</w:t>
            </w:r>
            <w:r w:rsidRPr="00C008CE">
              <w:t xml:space="preserve"> accept the position of their own free will and for the benefit of the club and the kids.</w:t>
            </w:r>
          </w:p>
          <w:p w14:paraId="02574A18" w14:textId="77777777" w:rsidR="00F92C69" w:rsidRPr="0027089F" w:rsidRDefault="00F92C69" w:rsidP="00F92C69">
            <w:pPr>
              <w:pStyle w:val="ListParagraph"/>
              <w:numPr>
                <w:ilvl w:val="0"/>
                <w:numId w:val="4"/>
              </w:numPr>
              <w:rPr>
                <w:sz w:val="24"/>
                <w:szCs w:val="24"/>
              </w:rPr>
            </w:pPr>
            <w:r w:rsidRPr="00C008CE">
              <w:t xml:space="preserve">All </w:t>
            </w:r>
            <w:r w:rsidR="00C008CE" w:rsidRPr="00C008CE">
              <w:t>nominees</w:t>
            </w:r>
            <w:r w:rsidRPr="00C008CE">
              <w:t xml:space="preserve"> accept that they are committed to the role for a period not less than 12 months. The Management committee will accept earlier release where reasonable effort has been made by the applicant to find a suitable replacement for the balance of the appointment.</w:t>
            </w:r>
          </w:p>
          <w:p w14:paraId="69C22C65" w14:textId="77777777" w:rsidR="0027089F" w:rsidRPr="00F92C69" w:rsidRDefault="0027089F" w:rsidP="0027089F">
            <w:pPr>
              <w:pStyle w:val="ListParagraph"/>
              <w:rPr>
                <w:sz w:val="24"/>
                <w:szCs w:val="24"/>
              </w:rPr>
            </w:pPr>
          </w:p>
        </w:tc>
        <w:tc>
          <w:tcPr>
            <w:tcW w:w="1029" w:type="dxa"/>
          </w:tcPr>
          <w:p w14:paraId="592E08F1" w14:textId="77777777" w:rsidR="00F92C69" w:rsidRDefault="00F92C69">
            <w:pPr>
              <w:rPr>
                <w:b/>
                <w:sz w:val="24"/>
                <w:szCs w:val="24"/>
                <w:u w:val="single"/>
              </w:rPr>
            </w:pPr>
          </w:p>
        </w:tc>
        <w:tc>
          <w:tcPr>
            <w:tcW w:w="1080" w:type="dxa"/>
          </w:tcPr>
          <w:p w14:paraId="5619E5C2" w14:textId="77777777" w:rsidR="00F92C69" w:rsidRDefault="00F92C69">
            <w:pPr>
              <w:rPr>
                <w:b/>
                <w:sz w:val="24"/>
                <w:szCs w:val="24"/>
                <w:u w:val="single"/>
              </w:rPr>
            </w:pPr>
          </w:p>
        </w:tc>
      </w:tr>
      <w:tr w:rsidR="00FE21C7" w14:paraId="705091E8" w14:textId="77777777" w:rsidTr="00FF1D26">
        <w:tc>
          <w:tcPr>
            <w:tcW w:w="646" w:type="dxa"/>
          </w:tcPr>
          <w:p w14:paraId="470EEF19" w14:textId="77777777" w:rsidR="00FE21C7" w:rsidRPr="00F92C69" w:rsidRDefault="00F92C69">
            <w:pPr>
              <w:rPr>
                <w:b/>
                <w:sz w:val="24"/>
                <w:szCs w:val="24"/>
              </w:rPr>
            </w:pPr>
            <w:r w:rsidRPr="00F92C69">
              <w:rPr>
                <w:b/>
                <w:sz w:val="24"/>
                <w:szCs w:val="24"/>
              </w:rPr>
              <w:t>5.2</w:t>
            </w:r>
          </w:p>
        </w:tc>
        <w:tc>
          <w:tcPr>
            <w:tcW w:w="7544" w:type="dxa"/>
          </w:tcPr>
          <w:p w14:paraId="22F759CA" w14:textId="77777777" w:rsidR="00F92C69" w:rsidRDefault="0006388C">
            <w:pPr>
              <w:rPr>
                <w:b/>
                <w:sz w:val="24"/>
                <w:szCs w:val="24"/>
                <w:u w:val="single"/>
              </w:rPr>
            </w:pPr>
            <w:r>
              <w:rPr>
                <w:b/>
                <w:sz w:val="24"/>
                <w:szCs w:val="24"/>
                <w:u w:val="single"/>
              </w:rPr>
              <w:t>ELECTION RESULTS</w:t>
            </w:r>
          </w:p>
          <w:p w14:paraId="063C6DB5" w14:textId="23B0C9F2" w:rsidR="0006388C" w:rsidRDefault="00F92C69" w:rsidP="0006388C">
            <w:pPr>
              <w:pStyle w:val="NoSpacing"/>
            </w:pPr>
            <w:r>
              <w:rPr>
                <w:b/>
                <w:sz w:val="24"/>
                <w:szCs w:val="24"/>
                <w:u w:val="single"/>
              </w:rPr>
              <w:t>President –</w:t>
            </w:r>
            <w:r w:rsidR="0006388C">
              <w:rPr>
                <w:b/>
                <w:sz w:val="24"/>
                <w:szCs w:val="24"/>
                <w:u w:val="single"/>
              </w:rPr>
              <w:t xml:space="preserve"> </w:t>
            </w:r>
            <w:r w:rsidR="006A669D" w:rsidRPr="006A669D">
              <w:rPr>
                <w:b/>
                <w:bCs/>
                <w:sz w:val="24"/>
                <w:szCs w:val="24"/>
                <w:u w:val="single"/>
              </w:rPr>
              <w:t>Matt Burgess</w:t>
            </w:r>
            <w:r w:rsidR="00D3219A">
              <w:t xml:space="preserve"> </w:t>
            </w:r>
          </w:p>
          <w:p w14:paraId="57496BA1" w14:textId="5ADD2BC7" w:rsidR="0006388C" w:rsidRDefault="0006388C" w:rsidP="0006388C">
            <w:pPr>
              <w:pStyle w:val="NoSpacing"/>
            </w:pPr>
            <w:r>
              <w:t xml:space="preserve">Nominated by </w:t>
            </w:r>
            <w:r w:rsidR="006A669D">
              <w:t>Chris</w:t>
            </w:r>
            <w:r>
              <w:t xml:space="preserve">, seconded by </w:t>
            </w:r>
            <w:r w:rsidR="006A669D">
              <w:t>Gary</w:t>
            </w:r>
            <w:r>
              <w:t xml:space="preserve">, accepted by </w:t>
            </w:r>
            <w:r w:rsidR="006A669D">
              <w:t>Matt.</w:t>
            </w:r>
          </w:p>
          <w:p w14:paraId="36B2E624" w14:textId="77777777" w:rsidR="00FE21C7" w:rsidRDefault="00FE21C7">
            <w:pPr>
              <w:rPr>
                <w:b/>
                <w:sz w:val="24"/>
                <w:szCs w:val="24"/>
                <w:u w:val="single"/>
              </w:rPr>
            </w:pPr>
          </w:p>
          <w:p w14:paraId="0833C714" w14:textId="3C70A8C1" w:rsidR="00B12B71" w:rsidRDefault="00B12B71" w:rsidP="00B12B71">
            <w:pPr>
              <w:pStyle w:val="NoSpacing"/>
              <w:rPr>
                <w:b/>
                <w:sz w:val="24"/>
                <w:szCs w:val="24"/>
                <w:u w:val="single"/>
              </w:rPr>
            </w:pPr>
            <w:r>
              <w:rPr>
                <w:b/>
                <w:sz w:val="24"/>
                <w:szCs w:val="24"/>
                <w:u w:val="single"/>
              </w:rPr>
              <w:t xml:space="preserve">Vice President – </w:t>
            </w:r>
            <w:r w:rsidR="006A669D">
              <w:rPr>
                <w:b/>
                <w:sz w:val="24"/>
                <w:szCs w:val="24"/>
                <w:u w:val="single"/>
              </w:rPr>
              <w:t>Jodie Huntley-Forde</w:t>
            </w:r>
          </w:p>
          <w:p w14:paraId="4906C124" w14:textId="7393C59A" w:rsidR="006A669D" w:rsidRPr="006A669D" w:rsidRDefault="006A669D" w:rsidP="00B12B71">
            <w:pPr>
              <w:pStyle w:val="NoSpacing"/>
              <w:rPr>
                <w:bCs/>
                <w:sz w:val="24"/>
                <w:szCs w:val="24"/>
              </w:rPr>
            </w:pPr>
            <w:r w:rsidRPr="006A669D">
              <w:rPr>
                <w:bCs/>
                <w:sz w:val="24"/>
                <w:szCs w:val="24"/>
              </w:rPr>
              <w:t xml:space="preserve">Nominated by Chris, </w:t>
            </w:r>
            <w:proofErr w:type="gramStart"/>
            <w:r w:rsidRPr="006A669D">
              <w:rPr>
                <w:bCs/>
                <w:sz w:val="24"/>
                <w:szCs w:val="24"/>
              </w:rPr>
              <w:t>Seconded</w:t>
            </w:r>
            <w:proofErr w:type="gramEnd"/>
            <w:r w:rsidRPr="006A669D">
              <w:rPr>
                <w:bCs/>
                <w:sz w:val="24"/>
                <w:szCs w:val="24"/>
              </w:rPr>
              <w:t xml:space="preserve"> by Megan, Accepted by Jodie</w:t>
            </w:r>
          </w:p>
          <w:p w14:paraId="65AAACE9" w14:textId="77777777" w:rsidR="00B12B71" w:rsidRDefault="00B12B71" w:rsidP="0006388C">
            <w:pPr>
              <w:pStyle w:val="NoSpacing"/>
              <w:rPr>
                <w:b/>
                <w:sz w:val="24"/>
                <w:szCs w:val="24"/>
                <w:u w:val="single"/>
              </w:rPr>
            </w:pPr>
          </w:p>
          <w:p w14:paraId="5FB8645F" w14:textId="57455911" w:rsidR="0006388C" w:rsidRDefault="00F92C69" w:rsidP="0006388C">
            <w:pPr>
              <w:pStyle w:val="NoSpacing"/>
            </w:pPr>
            <w:r>
              <w:rPr>
                <w:b/>
                <w:sz w:val="24"/>
                <w:szCs w:val="24"/>
                <w:u w:val="single"/>
              </w:rPr>
              <w:t>Treasurer –</w:t>
            </w:r>
            <w:r w:rsidR="0006388C">
              <w:rPr>
                <w:b/>
                <w:sz w:val="24"/>
                <w:szCs w:val="24"/>
                <w:u w:val="single"/>
              </w:rPr>
              <w:t xml:space="preserve"> </w:t>
            </w:r>
            <w:r w:rsidR="006A669D" w:rsidRPr="006A669D">
              <w:rPr>
                <w:b/>
                <w:bCs/>
                <w:sz w:val="24"/>
                <w:szCs w:val="24"/>
                <w:u w:val="single"/>
              </w:rPr>
              <w:t xml:space="preserve">Tanya </w:t>
            </w:r>
            <w:proofErr w:type="spellStart"/>
            <w:r w:rsidR="006A669D" w:rsidRPr="006A669D">
              <w:rPr>
                <w:b/>
                <w:bCs/>
                <w:sz w:val="24"/>
                <w:szCs w:val="24"/>
                <w:u w:val="single"/>
              </w:rPr>
              <w:t>Mowatt</w:t>
            </w:r>
            <w:proofErr w:type="spellEnd"/>
          </w:p>
          <w:p w14:paraId="1A76C6A2" w14:textId="0F316EB2" w:rsidR="006A669D" w:rsidRDefault="006A669D" w:rsidP="0006388C">
            <w:pPr>
              <w:pStyle w:val="NoSpacing"/>
            </w:pPr>
            <w:r>
              <w:t xml:space="preserve">Nominated by Jodie, </w:t>
            </w:r>
            <w:proofErr w:type="gramStart"/>
            <w:r>
              <w:t>Seconded</w:t>
            </w:r>
            <w:proofErr w:type="gramEnd"/>
            <w:r>
              <w:t xml:space="preserve"> by Chris, Accepted by Tanya</w:t>
            </w:r>
          </w:p>
          <w:p w14:paraId="635EDBDC" w14:textId="77777777" w:rsidR="00B12B71" w:rsidRDefault="00B12B71" w:rsidP="0006388C">
            <w:pPr>
              <w:pStyle w:val="NoSpacing"/>
            </w:pPr>
          </w:p>
          <w:p w14:paraId="78416D3D" w14:textId="77777777" w:rsidR="006A669D" w:rsidRDefault="00B12B71" w:rsidP="00B12B71">
            <w:pPr>
              <w:pStyle w:val="NoSpacing"/>
            </w:pPr>
            <w:r>
              <w:rPr>
                <w:b/>
                <w:sz w:val="24"/>
                <w:szCs w:val="24"/>
                <w:u w:val="single"/>
              </w:rPr>
              <w:lastRenderedPageBreak/>
              <w:t xml:space="preserve">Race Secretaries – </w:t>
            </w:r>
            <w:proofErr w:type="gramStart"/>
            <w:r w:rsidR="00B15C69">
              <w:t>VACANT</w:t>
            </w:r>
            <w:r w:rsidRPr="00B12B71">
              <w:t xml:space="preserve"> </w:t>
            </w:r>
            <w:r w:rsidR="006A669D">
              <w:t>.</w:t>
            </w:r>
            <w:proofErr w:type="gramEnd"/>
          </w:p>
          <w:p w14:paraId="49256F26" w14:textId="657B2C8B" w:rsidR="00B12B71" w:rsidRDefault="006A669D" w:rsidP="00B12B71">
            <w:pPr>
              <w:pStyle w:val="NoSpacing"/>
            </w:pPr>
            <w:r>
              <w:t>Discussion of this position being a paid position.  Await discussion about impact of new software and how much this may reduce workload, decision to be taken at next meeting in Sept.  Planning by investigating cost of advertising and where to advertise in the meantime.</w:t>
            </w:r>
            <w:r w:rsidR="00B12B71">
              <w:t xml:space="preserve"> </w:t>
            </w:r>
          </w:p>
          <w:p w14:paraId="178B696E" w14:textId="5A5856D5" w:rsidR="005754DC" w:rsidRPr="002C32B2" w:rsidRDefault="005754DC" w:rsidP="00B12B71">
            <w:pPr>
              <w:pStyle w:val="NoSpacing"/>
              <w:rPr>
                <w:b/>
                <w:bCs/>
                <w:sz w:val="24"/>
                <w:szCs w:val="24"/>
              </w:rPr>
            </w:pPr>
          </w:p>
          <w:p w14:paraId="068539F2" w14:textId="4DCD1429" w:rsidR="005754DC" w:rsidRPr="002C32B2" w:rsidRDefault="005754DC" w:rsidP="005754DC">
            <w:pPr>
              <w:pStyle w:val="NoSpacing"/>
              <w:rPr>
                <w:b/>
                <w:bCs/>
                <w:sz w:val="24"/>
                <w:szCs w:val="24"/>
              </w:rPr>
            </w:pPr>
            <w:r w:rsidRPr="002C32B2">
              <w:rPr>
                <w:b/>
                <w:bCs/>
                <w:sz w:val="24"/>
                <w:szCs w:val="24"/>
                <w:u w:val="single"/>
              </w:rPr>
              <w:t xml:space="preserve">Carnival Managers – </w:t>
            </w:r>
            <w:r w:rsidRPr="002C32B2">
              <w:rPr>
                <w:b/>
                <w:bCs/>
                <w:sz w:val="24"/>
                <w:szCs w:val="24"/>
              </w:rPr>
              <w:t xml:space="preserve">Paula McGowan &amp; Gary </w:t>
            </w:r>
            <w:proofErr w:type="spellStart"/>
            <w:r w:rsidRPr="002C32B2">
              <w:rPr>
                <w:b/>
                <w:bCs/>
                <w:sz w:val="24"/>
                <w:szCs w:val="24"/>
              </w:rPr>
              <w:t>Conomos</w:t>
            </w:r>
            <w:proofErr w:type="spellEnd"/>
            <w:r w:rsidRPr="002C32B2">
              <w:rPr>
                <w:b/>
                <w:bCs/>
                <w:sz w:val="24"/>
                <w:szCs w:val="24"/>
              </w:rPr>
              <w:t xml:space="preserve">  </w:t>
            </w:r>
          </w:p>
          <w:p w14:paraId="0A081A39" w14:textId="1DD0F537" w:rsidR="005754DC" w:rsidRDefault="005754DC" w:rsidP="00B12B71">
            <w:pPr>
              <w:pStyle w:val="NoSpacing"/>
            </w:pPr>
            <w:r>
              <w:t xml:space="preserve">Nominated by </w:t>
            </w:r>
            <w:r w:rsidR="002C32B2">
              <w:t>Jodie</w:t>
            </w:r>
            <w:r>
              <w:t xml:space="preserve">, seconded by </w:t>
            </w:r>
            <w:r w:rsidR="002C32B2">
              <w:t>Chris</w:t>
            </w:r>
            <w:r>
              <w:t>, accepted by Paula &amp; Gary.</w:t>
            </w:r>
          </w:p>
          <w:p w14:paraId="11E9E7FD" w14:textId="77777777" w:rsidR="00B12B71" w:rsidRDefault="00B12B71" w:rsidP="0006388C">
            <w:pPr>
              <w:pStyle w:val="NoSpacing"/>
            </w:pPr>
          </w:p>
          <w:p w14:paraId="55759E57" w14:textId="70CECC49" w:rsidR="00B12B71" w:rsidRDefault="00B12B71" w:rsidP="00B12B71">
            <w:pPr>
              <w:pStyle w:val="NoSpacing"/>
            </w:pPr>
            <w:r>
              <w:rPr>
                <w:b/>
                <w:sz w:val="24"/>
                <w:szCs w:val="24"/>
                <w:u w:val="single"/>
              </w:rPr>
              <w:t xml:space="preserve">Fundraising Manager – </w:t>
            </w:r>
            <w:r w:rsidR="002C32B2">
              <w:rPr>
                <w:b/>
                <w:sz w:val="24"/>
                <w:szCs w:val="24"/>
                <w:u w:val="single"/>
              </w:rPr>
              <w:t>Natasha Thompson</w:t>
            </w:r>
          </w:p>
          <w:p w14:paraId="1C4849BF" w14:textId="28727C76" w:rsidR="00B12B71" w:rsidRDefault="00B12B71" w:rsidP="00B12B71">
            <w:pPr>
              <w:pStyle w:val="NoSpacing"/>
            </w:pPr>
            <w:r>
              <w:t xml:space="preserve">Nominated by </w:t>
            </w:r>
            <w:r w:rsidR="002C32B2">
              <w:t>Tanya</w:t>
            </w:r>
            <w:r>
              <w:t xml:space="preserve">, seconded by </w:t>
            </w:r>
            <w:r w:rsidR="00B15C69">
              <w:t>Gary</w:t>
            </w:r>
            <w:r>
              <w:t>, accepted by</w:t>
            </w:r>
            <w:r w:rsidR="002C32B2">
              <w:t xml:space="preserve"> Natasha</w:t>
            </w:r>
            <w:r>
              <w:t>.</w:t>
            </w:r>
          </w:p>
          <w:p w14:paraId="1C41EB92" w14:textId="77777777" w:rsidR="00F92C69" w:rsidRPr="002C32B2" w:rsidRDefault="00F92C69">
            <w:pPr>
              <w:rPr>
                <w:b/>
                <w:sz w:val="24"/>
                <w:szCs w:val="24"/>
                <w:u w:val="single"/>
              </w:rPr>
            </w:pPr>
          </w:p>
          <w:p w14:paraId="27F708F2" w14:textId="67CED89B" w:rsidR="0006388C" w:rsidRPr="002C32B2" w:rsidRDefault="00F92C69" w:rsidP="0006388C">
            <w:pPr>
              <w:pStyle w:val="NoSpacing"/>
              <w:rPr>
                <w:b/>
                <w:sz w:val="24"/>
                <w:szCs w:val="24"/>
                <w:u w:val="single"/>
              </w:rPr>
            </w:pPr>
            <w:r w:rsidRPr="002C32B2">
              <w:rPr>
                <w:b/>
                <w:sz w:val="24"/>
                <w:szCs w:val="24"/>
                <w:u w:val="single"/>
              </w:rPr>
              <w:t xml:space="preserve">Website Manager – </w:t>
            </w:r>
            <w:r w:rsidR="00B15C69" w:rsidRPr="002C32B2">
              <w:rPr>
                <w:b/>
                <w:sz w:val="24"/>
                <w:szCs w:val="24"/>
                <w:u w:val="single"/>
              </w:rPr>
              <w:t>Megan Amour</w:t>
            </w:r>
          </w:p>
          <w:p w14:paraId="4B1EFBA3" w14:textId="529EEF51" w:rsidR="00F92C69" w:rsidRDefault="00B12B71" w:rsidP="00EE2B4F">
            <w:pPr>
              <w:pStyle w:val="NoSpacing"/>
            </w:pPr>
            <w:r>
              <w:t xml:space="preserve">Nominated by </w:t>
            </w:r>
            <w:r w:rsidR="002C32B2">
              <w:t>Chris</w:t>
            </w:r>
            <w:r w:rsidR="00EE2B4F">
              <w:t xml:space="preserve">, seconded </w:t>
            </w:r>
            <w:r>
              <w:t xml:space="preserve">by </w:t>
            </w:r>
            <w:r w:rsidR="002C32B2">
              <w:t>Jodie</w:t>
            </w:r>
            <w:r>
              <w:t xml:space="preserve">, accepted by </w:t>
            </w:r>
            <w:r w:rsidR="00B15C69">
              <w:t>Megan</w:t>
            </w:r>
            <w:r>
              <w:t>.</w:t>
            </w:r>
          </w:p>
          <w:p w14:paraId="364FE2EC" w14:textId="77777777" w:rsidR="002C32B2" w:rsidRDefault="002C32B2" w:rsidP="00EE2B4F">
            <w:pPr>
              <w:pStyle w:val="NoSpacing"/>
              <w:rPr>
                <w:b/>
                <w:sz w:val="24"/>
                <w:szCs w:val="24"/>
                <w:u w:val="single"/>
              </w:rPr>
            </w:pPr>
          </w:p>
          <w:p w14:paraId="214CB72C" w14:textId="7D6A1817" w:rsidR="00EE2B4F" w:rsidRDefault="0006388C" w:rsidP="0006388C">
            <w:pPr>
              <w:pStyle w:val="NoSpacing"/>
            </w:pPr>
            <w:r>
              <w:rPr>
                <w:b/>
                <w:sz w:val="24"/>
                <w:szCs w:val="24"/>
                <w:u w:val="single"/>
              </w:rPr>
              <w:t>Canteen Manager</w:t>
            </w:r>
            <w:r w:rsidR="00F92C69">
              <w:rPr>
                <w:b/>
                <w:sz w:val="24"/>
                <w:szCs w:val="24"/>
                <w:u w:val="single"/>
              </w:rPr>
              <w:t xml:space="preserve"> – </w:t>
            </w:r>
            <w:r w:rsidR="00756DC4">
              <w:t>Denise Cook</w:t>
            </w:r>
            <w:r w:rsidR="002C32B2">
              <w:t xml:space="preserve"> &amp; Claire O’Neill</w:t>
            </w:r>
          </w:p>
          <w:p w14:paraId="171BD526" w14:textId="35F952BE" w:rsidR="00AB0522" w:rsidRPr="00AB0522" w:rsidRDefault="00756DC4" w:rsidP="0006388C">
            <w:pPr>
              <w:pStyle w:val="NoSpacing"/>
            </w:pPr>
            <w:r>
              <w:t xml:space="preserve">Nominated by </w:t>
            </w:r>
            <w:r w:rsidR="00B15C69">
              <w:t>C</w:t>
            </w:r>
            <w:r w:rsidR="002C32B2">
              <w:t>hris</w:t>
            </w:r>
            <w:r>
              <w:t xml:space="preserve">, seconded by </w:t>
            </w:r>
            <w:r w:rsidR="002C32B2">
              <w:t>Jodie</w:t>
            </w:r>
            <w:r>
              <w:t xml:space="preserve">, accepted by </w:t>
            </w:r>
            <w:r w:rsidR="002C32B2">
              <w:t>Claire at meeting, Denise had spoken with Chris prior to meeting that she was happy to accept</w:t>
            </w:r>
            <w:r w:rsidR="00AB0522" w:rsidRPr="00AB0522">
              <w:t>.</w:t>
            </w:r>
          </w:p>
          <w:p w14:paraId="390B9C0F" w14:textId="77777777" w:rsidR="00F92C69" w:rsidRDefault="00F92C69" w:rsidP="00D4713C">
            <w:pPr>
              <w:pStyle w:val="NoSpacing"/>
              <w:rPr>
                <w:b/>
                <w:sz w:val="24"/>
                <w:szCs w:val="24"/>
                <w:u w:val="single"/>
              </w:rPr>
            </w:pPr>
          </w:p>
          <w:p w14:paraId="0E78349A" w14:textId="77777777" w:rsidR="002C32B2" w:rsidRDefault="002C32B2" w:rsidP="00D4713C">
            <w:pPr>
              <w:pStyle w:val="NoSpacing"/>
              <w:rPr>
                <w:b/>
                <w:sz w:val="24"/>
                <w:szCs w:val="24"/>
                <w:u w:val="single"/>
              </w:rPr>
            </w:pPr>
            <w:r>
              <w:rPr>
                <w:b/>
                <w:sz w:val="24"/>
                <w:szCs w:val="24"/>
                <w:u w:val="single"/>
              </w:rPr>
              <w:t xml:space="preserve">Membership Co-ordinator – Sally Clark (not a committee position)   </w:t>
            </w:r>
          </w:p>
          <w:p w14:paraId="21CCD531" w14:textId="58CEBEBD" w:rsidR="002C32B2" w:rsidRDefault="002C32B2" w:rsidP="00D4713C">
            <w:pPr>
              <w:pStyle w:val="NoSpacing"/>
              <w:rPr>
                <w:b/>
                <w:sz w:val="24"/>
                <w:szCs w:val="24"/>
                <w:u w:val="single"/>
              </w:rPr>
            </w:pPr>
          </w:p>
        </w:tc>
        <w:tc>
          <w:tcPr>
            <w:tcW w:w="1029" w:type="dxa"/>
          </w:tcPr>
          <w:p w14:paraId="4A1B9018" w14:textId="77777777" w:rsidR="00FE21C7" w:rsidRDefault="00FE21C7">
            <w:pPr>
              <w:rPr>
                <w:b/>
                <w:sz w:val="24"/>
                <w:szCs w:val="24"/>
                <w:u w:val="single"/>
              </w:rPr>
            </w:pPr>
          </w:p>
          <w:p w14:paraId="1E73B3A6" w14:textId="77777777" w:rsidR="00F92C69" w:rsidRDefault="00F92C69">
            <w:pPr>
              <w:rPr>
                <w:b/>
                <w:sz w:val="24"/>
                <w:szCs w:val="24"/>
                <w:u w:val="single"/>
              </w:rPr>
            </w:pPr>
          </w:p>
        </w:tc>
        <w:tc>
          <w:tcPr>
            <w:tcW w:w="1080" w:type="dxa"/>
          </w:tcPr>
          <w:p w14:paraId="57BFB35B" w14:textId="77777777" w:rsidR="00FE21C7" w:rsidRDefault="00FE21C7">
            <w:pPr>
              <w:rPr>
                <w:b/>
                <w:sz w:val="24"/>
                <w:szCs w:val="24"/>
                <w:u w:val="single"/>
              </w:rPr>
            </w:pPr>
          </w:p>
        </w:tc>
      </w:tr>
      <w:tr w:rsidR="00F92C69" w14:paraId="6B1628A4" w14:textId="77777777" w:rsidTr="00FF1D26">
        <w:tc>
          <w:tcPr>
            <w:tcW w:w="646" w:type="dxa"/>
          </w:tcPr>
          <w:p w14:paraId="5DFA680B" w14:textId="77777777" w:rsidR="00F92C69" w:rsidRPr="00F92C69" w:rsidRDefault="00F92C69">
            <w:pPr>
              <w:rPr>
                <w:b/>
                <w:sz w:val="24"/>
                <w:szCs w:val="24"/>
              </w:rPr>
            </w:pPr>
            <w:r w:rsidRPr="00F92C69">
              <w:rPr>
                <w:b/>
                <w:sz w:val="24"/>
                <w:szCs w:val="24"/>
              </w:rPr>
              <w:t>5.3</w:t>
            </w:r>
          </w:p>
        </w:tc>
        <w:tc>
          <w:tcPr>
            <w:tcW w:w="7544" w:type="dxa"/>
          </w:tcPr>
          <w:p w14:paraId="6A764416" w14:textId="77777777" w:rsidR="00F92C69" w:rsidRPr="00F92C69" w:rsidRDefault="00F92C69">
            <w:pPr>
              <w:rPr>
                <w:b/>
                <w:sz w:val="24"/>
                <w:szCs w:val="24"/>
              </w:rPr>
            </w:pPr>
            <w:r w:rsidRPr="00F92C69">
              <w:rPr>
                <w:b/>
                <w:sz w:val="24"/>
                <w:szCs w:val="24"/>
              </w:rPr>
              <w:t>Congratulations</w:t>
            </w:r>
            <w:r>
              <w:rPr>
                <w:b/>
                <w:sz w:val="24"/>
                <w:szCs w:val="24"/>
              </w:rPr>
              <w:t xml:space="preserve"> to the incoming committee</w:t>
            </w:r>
            <w:r w:rsidR="00D220F7">
              <w:rPr>
                <w:b/>
                <w:sz w:val="24"/>
                <w:szCs w:val="24"/>
              </w:rPr>
              <w:t xml:space="preserve"> &amp; thank you to the outgoing committee</w:t>
            </w:r>
            <w:r>
              <w:rPr>
                <w:b/>
                <w:sz w:val="24"/>
                <w:szCs w:val="24"/>
              </w:rPr>
              <w:t>.</w:t>
            </w:r>
          </w:p>
        </w:tc>
        <w:tc>
          <w:tcPr>
            <w:tcW w:w="1029" w:type="dxa"/>
          </w:tcPr>
          <w:p w14:paraId="561EF4E1" w14:textId="77777777" w:rsidR="00F92C69" w:rsidRDefault="00F92C69">
            <w:pPr>
              <w:rPr>
                <w:b/>
                <w:sz w:val="24"/>
                <w:szCs w:val="24"/>
                <w:u w:val="single"/>
              </w:rPr>
            </w:pPr>
          </w:p>
        </w:tc>
        <w:tc>
          <w:tcPr>
            <w:tcW w:w="1080" w:type="dxa"/>
          </w:tcPr>
          <w:p w14:paraId="7CA5435C" w14:textId="77777777" w:rsidR="00F92C69" w:rsidRDefault="00F92C69">
            <w:pPr>
              <w:rPr>
                <w:b/>
                <w:sz w:val="24"/>
                <w:szCs w:val="24"/>
                <w:u w:val="single"/>
              </w:rPr>
            </w:pPr>
          </w:p>
        </w:tc>
      </w:tr>
      <w:tr w:rsidR="0006388C" w14:paraId="6E2DA5E9" w14:textId="77777777" w:rsidTr="00FF1D26">
        <w:tc>
          <w:tcPr>
            <w:tcW w:w="646" w:type="dxa"/>
          </w:tcPr>
          <w:p w14:paraId="4C21FE1C" w14:textId="77777777" w:rsidR="0006388C" w:rsidRPr="009C193D" w:rsidRDefault="0006388C">
            <w:pPr>
              <w:rPr>
                <w:bCs/>
                <w:sz w:val="24"/>
                <w:szCs w:val="24"/>
              </w:rPr>
            </w:pPr>
          </w:p>
        </w:tc>
        <w:tc>
          <w:tcPr>
            <w:tcW w:w="7544" w:type="dxa"/>
          </w:tcPr>
          <w:p w14:paraId="4F1E4C9E" w14:textId="77777777" w:rsidR="00815F96" w:rsidRDefault="00815F96" w:rsidP="00241AB0">
            <w:pPr>
              <w:pStyle w:val="NoSpacing"/>
            </w:pPr>
          </w:p>
          <w:p w14:paraId="586E1812" w14:textId="003B0B88" w:rsidR="005E0FFA" w:rsidRPr="002C32B2" w:rsidRDefault="002C32B2" w:rsidP="00241AB0">
            <w:pPr>
              <w:pStyle w:val="NoSpacing"/>
              <w:rPr>
                <w:bCs/>
              </w:rPr>
            </w:pPr>
            <w:r w:rsidRPr="002C32B2">
              <w:t>Chris</w:t>
            </w:r>
            <w:r w:rsidR="005E0FFA" w:rsidRPr="002C32B2">
              <w:t xml:space="preserve"> congratulated the incoming committee </w:t>
            </w:r>
            <w:r w:rsidR="005E0FFA" w:rsidRPr="002C32B2">
              <w:rPr>
                <w:bCs/>
              </w:rPr>
              <w:t>and made special mention and thanks to the out-going committee members for their hard work and sacrifice throughout the 201</w:t>
            </w:r>
            <w:r w:rsidRPr="002C32B2">
              <w:rPr>
                <w:bCs/>
              </w:rPr>
              <w:t>9/20</w:t>
            </w:r>
            <w:r w:rsidR="005E0FFA" w:rsidRPr="002C32B2">
              <w:rPr>
                <w:bCs/>
              </w:rPr>
              <w:t xml:space="preserve"> season. </w:t>
            </w:r>
          </w:p>
          <w:p w14:paraId="743605CB" w14:textId="77777777" w:rsidR="002C32B2" w:rsidRPr="002C32B2" w:rsidRDefault="002C32B2" w:rsidP="00241AB0">
            <w:pPr>
              <w:pStyle w:val="NoSpacing"/>
              <w:rPr>
                <w:bCs/>
              </w:rPr>
            </w:pPr>
          </w:p>
          <w:p w14:paraId="17D923B1" w14:textId="77777777" w:rsidR="002C32B2" w:rsidRPr="002C32B2" w:rsidRDefault="002C32B2" w:rsidP="002C32B2">
            <w:pPr>
              <w:rPr>
                <w:bCs/>
              </w:rPr>
            </w:pPr>
            <w:r w:rsidRPr="002C32B2">
              <w:rPr>
                <w:bCs/>
              </w:rPr>
              <w:t xml:space="preserve">Chris made </w:t>
            </w:r>
            <w:proofErr w:type="gramStart"/>
            <w:r w:rsidRPr="002C32B2">
              <w:rPr>
                <w:bCs/>
              </w:rPr>
              <w:t>particular note</w:t>
            </w:r>
            <w:proofErr w:type="gramEnd"/>
            <w:r w:rsidRPr="002C32B2">
              <w:rPr>
                <w:bCs/>
              </w:rPr>
              <w:t xml:space="preserve"> of the challenges faced this year due to COVID-19 and thanked the committee for their support. </w:t>
            </w:r>
          </w:p>
          <w:p w14:paraId="17B7E595" w14:textId="77777777" w:rsidR="00E072EE" w:rsidRDefault="00E072EE" w:rsidP="008D4A68">
            <w:pPr>
              <w:pStyle w:val="NoSpacing"/>
              <w:rPr>
                <w:bCs/>
              </w:rPr>
            </w:pPr>
          </w:p>
          <w:p w14:paraId="50A81920" w14:textId="77777777" w:rsidR="00682671" w:rsidRDefault="002C32B2" w:rsidP="002C32B2">
            <w:pPr>
              <w:pStyle w:val="NoSpacing"/>
            </w:pPr>
            <w:r>
              <w:t>Jodie thanked Chris as outgoing President for his effort this year which was particularly challenging due to COVID-19.</w:t>
            </w:r>
          </w:p>
          <w:p w14:paraId="6A246F6A" w14:textId="7CD34918" w:rsidR="002C32B2" w:rsidRPr="008D4A68" w:rsidRDefault="002C32B2" w:rsidP="002C32B2">
            <w:pPr>
              <w:pStyle w:val="NoSpacing"/>
            </w:pPr>
          </w:p>
        </w:tc>
        <w:tc>
          <w:tcPr>
            <w:tcW w:w="1029" w:type="dxa"/>
          </w:tcPr>
          <w:p w14:paraId="12D33231" w14:textId="77777777" w:rsidR="0006388C" w:rsidRDefault="0006388C">
            <w:pPr>
              <w:rPr>
                <w:b/>
                <w:sz w:val="24"/>
                <w:szCs w:val="24"/>
                <w:u w:val="single"/>
              </w:rPr>
            </w:pPr>
          </w:p>
        </w:tc>
        <w:tc>
          <w:tcPr>
            <w:tcW w:w="1080" w:type="dxa"/>
          </w:tcPr>
          <w:p w14:paraId="4B393EDE" w14:textId="77777777" w:rsidR="0006388C" w:rsidRDefault="0006388C">
            <w:pPr>
              <w:rPr>
                <w:b/>
                <w:sz w:val="24"/>
                <w:szCs w:val="24"/>
                <w:u w:val="single"/>
              </w:rPr>
            </w:pPr>
          </w:p>
        </w:tc>
      </w:tr>
      <w:tr w:rsidR="0006388C" w14:paraId="4F425027" w14:textId="77777777" w:rsidTr="00FF1D26">
        <w:tc>
          <w:tcPr>
            <w:tcW w:w="646" w:type="dxa"/>
          </w:tcPr>
          <w:p w14:paraId="6842BE9F" w14:textId="77777777" w:rsidR="0006388C" w:rsidRDefault="0006388C">
            <w:pPr>
              <w:rPr>
                <w:b/>
                <w:sz w:val="24"/>
                <w:szCs w:val="24"/>
              </w:rPr>
            </w:pPr>
          </w:p>
        </w:tc>
        <w:tc>
          <w:tcPr>
            <w:tcW w:w="7544" w:type="dxa"/>
          </w:tcPr>
          <w:p w14:paraId="6397D804" w14:textId="252C8657" w:rsidR="0006388C" w:rsidRDefault="002C32B2">
            <w:pPr>
              <w:rPr>
                <w:b/>
                <w:sz w:val="24"/>
                <w:szCs w:val="24"/>
              </w:rPr>
            </w:pPr>
            <w:r>
              <w:rPr>
                <w:b/>
                <w:sz w:val="24"/>
                <w:szCs w:val="24"/>
              </w:rPr>
              <w:t>Vice-President required to take over as chair at this point.</w:t>
            </w:r>
          </w:p>
        </w:tc>
        <w:tc>
          <w:tcPr>
            <w:tcW w:w="1029" w:type="dxa"/>
          </w:tcPr>
          <w:p w14:paraId="5346EDC4" w14:textId="77777777" w:rsidR="0006388C" w:rsidRDefault="0006388C">
            <w:pPr>
              <w:rPr>
                <w:b/>
                <w:sz w:val="24"/>
                <w:szCs w:val="24"/>
                <w:u w:val="single"/>
              </w:rPr>
            </w:pPr>
          </w:p>
        </w:tc>
        <w:tc>
          <w:tcPr>
            <w:tcW w:w="1080" w:type="dxa"/>
          </w:tcPr>
          <w:p w14:paraId="631C49A6" w14:textId="77777777" w:rsidR="0006388C" w:rsidRDefault="0006388C">
            <w:pPr>
              <w:rPr>
                <w:b/>
                <w:sz w:val="24"/>
                <w:szCs w:val="24"/>
                <w:u w:val="single"/>
              </w:rPr>
            </w:pPr>
          </w:p>
        </w:tc>
      </w:tr>
      <w:tr w:rsidR="00F92C69" w14:paraId="66E2EA05" w14:textId="77777777" w:rsidTr="00FF1D26">
        <w:tc>
          <w:tcPr>
            <w:tcW w:w="646" w:type="dxa"/>
          </w:tcPr>
          <w:p w14:paraId="3E09C2C2" w14:textId="77777777" w:rsidR="00F92C69" w:rsidRDefault="008B4403">
            <w:pPr>
              <w:rPr>
                <w:b/>
                <w:sz w:val="24"/>
                <w:szCs w:val="24"/>
              </w:rPr>
            </w:pPr>
            <w:r>
              <w:rPr>
                <w:b/>
                <w:sz w:val="24"/>
                <w:szCs w:val="24"/>
              </w:rPr>
              <w:t>6.</w:t>
            </w:r>
          </w:p>
        </w:tc>
        <w:tc>
          <w:tcPr>
            <w:tcW w:w="7544" w:type="dxa"/>
          </w:tcPr>
          <w:p w14:paraId="1781571C" w14:textId="77777777" w:rsidR="00F92C69" w:rsidRDefault="0006388C">
            <w:pPr>
              <w:rPr>
                <w:b/>
                <w:sz w:val="24"/>
                <w:szCs w:val="24"/>
              </w:rPr>
            </w:pPr>
            <w:r>
              <w:rPr>
                <w:b/>
                <w:sz w:val="24"/>
                <w:szCs w:val="24"/>
              </w:rPr>
              <w:t>GENERAL BUSINESS</w:t>
            </w:r>
          </w:p>
        </w:tc>
        <w:tc>
          <w:tcPr>
            <w:tcW w:w="1029" w:type="dxa"/>
          </w:tcPr>
          <w:p w14:paraId="57F77D5A" w14:textId="77777777" w:rsidR="00F92C69" w:rsidRDefault="00F92C69">
            <w:pPr>
              <w:rPr>
                <w:b/>
                <w:sz w:val="24"/>
                <w:szCs w:val="24"/>
                <w:u w:val="single"/>
              </w:rPr>
            </w:pPr>
          </w:p>
        </w:tc>
        <w:tc>
          <w:tcPr>
            <w:tcW w:w="1080" w:type="dxa"/>
          </w:tcPr>
          <w:p w14:paraId="4C90B7AB" w14:textId="77777777" w:rsidR="00F92C69" w:rsidRDefault="00F92C69">
            <w:pPr>
              <w:rPr>
                <w:b/>
                <w:sz w:val="24"/>
                <w:szCs w:val="24"/>
                <w:u w:val="single"/>
              </w:rPr>
            </w:pPr>
          </w:p>
        </w:tc>
      </w:tr>
      <w:tr w:rsidR="0006388C" w14:paraId="743F3C67" w14:textId="77777777" w:rsidTr="00FF1D26">
        <w:tc>
          <w:tcPr>
            <w:tcW w:w="646" w:type="dxa"/>
          </w:tcPr>
          <w:p w14:paraId="2A38A5EC" w14:textId="77777777" w:rsidR="0006388C" w:rsidRPr="00F92C69" w:rsidRDefault="008B4403" w:rsidP="0040580C">
            <w:pPr>
              <w:rPr>
                <w:b/>
                <w:sz w:val="24"/>
                <w:szCs w:val="24"/>
              </w:rPr>
            </w:pPr>
            <w:r>
              <w:rPr>
                <w:b/>
                <w:sz w:val="24"/>
                <w:szCs w:val="24"/>
              </w:rPr>
              <w:t>6.1</w:t>
            </w:r>
          </w:p>
        </w:tc>
        <w:tc>
          <w:tcPr>
            <w:tcW w:w="7544" w:type="dxa"/>
          </w:tcPr>
          <w:p w14:paraId="5A421BFC" w14:textId="77777777" w:rsidR="0006388C" w:rsidRPr="00F92C69" w:rsidRDefault="00E76D6E" w:rsidP="0040580C">
            <w:pPr>
              <w:rPr>
                <w:b/>
                <w:sz w:val="24"/>
                <w:szCs w:val="24"/>
              </w:rPr>
            </w:pPr>
            <w:r>
              <w:rPr>
                <w:b/>
                <w:sz w:val="24"/>
                <w:szCs w:val="24"/>
              </w:rPr>
              <w:t xml:space="preserve">Yearly </w:t>
            </w:r>
            <w:r w:rsidR="00AD77DF">
              <w:rPr>
                <w:b/>
                <w:sz w:val="24"/>
                <w:szCs w:val="24"/>
              </w:rPr>
              <w:t>Swimming Program</w:t>
            </w:r>
          </w:p>
        </w:tc>
        <w:tc>
          <w:tcPr>
            <w:tcW w:w="1029" w:type="dxa"/>
          </w:tcPr>
          <w:p w14:paraId="353876CD" w14:textId="77777777" w:rsidR="0006388C" w:rsidRDefault="0006388C">
            <w:pPr>
              <w:rPr>
                <w:b/>
                <w:sz w:val="24"/>
                <w:szCs w:val="24"/>
                <w:u w:val="single"/>
              </w:rPr>
            </w:pPr>
          </w:p>
        </w:tc>
        <w:tc>
          <w:tcPr>
            <w:tcW w:w="1080" w:type="dxa"/>
          </w:tcPr>
          <w:p w14:paraId="523271A9" w14:textId="77777777" w:rsidR="0006388C" w:rsidRDefault="0006388C">
            <w:pPr>
              <w:rPr>
                <w:b/>
                <w:sz w:val="24"/>
                <w:szCs w:val="24"/>
                <w:u w:val="single"/>
              </w:rPr>
            </w:pPr>
          </w:p>
        </w:tc>
      </w:tr>
      <w:tr w:rsidR="0006388C" w14:paraId="236AAC66" w14:textId="77777777" w:rsidTr="00FF1D26">
        <w:tc>
          <w:tcPr>
            <w:tcW w:w="646" w:type="dxa"/>
          </w:tcPr>
          <w:p w14:paraId="38FD3DB8" w14:textId="77777777" w:rsidR="0006388C" w:rsidRPr="00F92C69" w:rsidRDefault="0006388C" w:rsidP="0040580C">
            <w:pPr>
              <w:rPr>
                <w:b/>
                <w:sz w:val="24"/>
                <w:szCs w:val="24"/>
              </w:rPr>
            </w:pPr>
          </w:p>
        </w:tc>
        <w:tc>
          <w:tcPr>
            <w:tcW w:w="7544" w:type="dxa"/>
          </w:tcPr>
          <w:p w14:paraId="663590E3" w14:textId="77777777" w:rsidR="00815F96" w:rsidRDefault="00815F96" w:rsidP="0006388C">
            <w:pPr>
              <w:pStyle w:val="NoSpacing"/>
            </w:pPr>
          </w:p>
          <w:p w14:paraId="414FA494" w14:textId="77777777" w:rsidR="002C32B2" w:rsidRDefault="002C32B2" w:rsidP="0006388C">
            <w:pPr>
              <w:pStyle w:val="NoSpacing"/>
            </w:pPr>
            <w:r>
              <w:t>Jodie</w:t>
            </w:r>
            <w:r w:rsidR="006C6C90">
              <w:t xml:space="preserve"> thanked Director of Programs, </w:t>
            </w:r>
            <w:r w:rsidR="00AD77DF">
              <w:t xml:space="preserve">Gary </w:t>
            </w:r>
            <w:proofErr w:type="spellStart"/>
            <w:r w:rsidR="00AD77DF">
              <w:t>Conomos</w:t>
            </w:r>
            <w:proofErr w:type="spellEnd"/>
            <w:r w:rsidR="00AD77DF">
              <w:t xml:space="preserve"> a</w:t>
            </w:r>
            <w:r w:rsidR="006C6C90">
              <w:t xml:space="preserve">nd </w:t>
            </w:r>
            <w:r>
              <w:t>Paula f</w:t>
            </w:r>
            <w:r w:rsidR="006C6C90">
              <w:t xml:space="preserve">or their support </w:t>
            </w:r>
            <w:r w:rsidR="00A35DE3">
              <w:t xml:space="preserve">and hard work </w:t>
            </w:r>
            <w:r w:rsidR="006C6C90">
              <w:t xml:space="preserve">highlighting the benefits that the </w:t>
            </w:r>
            <w:r w:rsidR="00AD77DF">
              <w:t>training program ha</w:t>
            </w:r>
            <w:r w:rsidR="00A35DE3">
              <w:t>s</w:t>
            </w:r>
            <w:r w:rsidR="00AD77DF">
              <w:t xml:space="preserve"> provided the club. </w:t>
            </w:r>
            <w:r>
              <w:t xml:space="preserve">Acknowledgement of the effective relationship between the club and swim school.  </w:t>
            </w:r>
          </w:p>
          <w:p w14:paraId="30043486" w14:textId="48070951" w:rsidR="00AD77DF" w:rsidRDefault="002C32B2" w:rsidP="0006388C">
            <w:pPr>
              <w:pStyle w:val="NoSpacing"/>
            </w:pPr>
            <w:r>
              <w:t xml:space="preserve">As was discussed at last </w:t>
            </w:r>
            <w:proofErr w:type="spellStart"/>
            <w:r>
              <w:t>years</w:t>
            </w:r>
            <w:proofErr w:type="spellEnd"/>
            <w:r>
              <w:t xml:space="preserve"> meeting t</w:t>
            </w:r>
            <w:r w:rsidR="00A35DE3">
              <w:t xml:space="preserve">he benefits </w:t>
            </w:r>
            <w:r>
              <w:t xml:space="preserve">still </w:t>
            </w:r>
            <w:r w:rsidR="00A35DE3">
              <w:t>i</w:t>
            </w:r>
            <w:r w:rsidR="006C6C90">
              <w:t>nclud</w:t>
            </w:r>
            <w:r w:rsidR="00A35DE3">
              <w:t>e;</w:t>
            </w:r>
            <w:r w:rsidR="006C6C90">
              <w:t xml:space="preserve"> </w:t>
            </w:r>
            <w:r w:rsidR="00A35DE3">
              <w:t>additional revenue stream, s</w:t>
            </w:r>
            <w:r w:rsidR="006C6C90">
              <w:t>ignificant increase in swimmer</w:t>
            </w:r>
            <w:r w:rsidR="00AD77DF">
              <w:t xml:space="preserve"> memberships</w:t>
            </w:r>
            <w:r w:rsidR="006C6C90">
              <w:t xml:space="preserve">, dedicated skill &amp; technique </w:t>
            </w:r>
            <w:r w:rsidR="00A35DE3">
              <w:t xml:space="preserve">development for swimmers &amp; a </w:t>
            </w:r>
            <w:r w:rsidR="00EF7DAE">
              <w:t>community-based</w:t>
            </w:r>
            <w:r w:rsidR="00A35DE3">
              <w:t xml:space="preserve"> fitness program for all levels of fitness. </w:t>
            </w:r>
          </w:p>
          <w:p w14:paraId="07A90A69" w14:textId="77777777" w:rsidR="003275FA" w:rsidRDefault="00EF7DAE" w:rsidP="0006388C">
            <w:pPr>
              <w:pStyle w:val="NoSpacing"/>
            </w:pPr>
            <w:r>
              <w:t xml:space="preserve">Gary spoke generally of the </w:t>
            </w:r>
            <w:r w:rsidR="003275FA">
              <w:t xml:space="preserve">exceptional season we had with 7/7 wins at swim meets.  </w:t>
            </w:r>
          </w:p>
          <w:p w14:paraId="2C5FCD46" w14:textId="53E15C91" w:rsidR="002D2631" w:rsidRDefault="005754DC" w:rsidP="0006388C">
            <w:pPr>
              <w:pStyle w:val="NoSpacing"/>
            </w:pPr>
            <w:r>
              <w:lastRenderedPageBreak/>
              <w:t xml:space="preserve">It was acknowledged by all that the performances of all club members that participated at the seven Friendly Meets throughout the season produced great results and represented the club very well. </w:t>
            </w:r>
            <w:r w:rsidR="00271D8C">
              <w:t xml:space="preserve"> </w:t>
            </w:r>
          </w:p>
          <w:p w14:paraId="7252D30A" w14:textId="77777777" w:rsidR="0006388C" w:rsidRPr="00F92C69" w:rsidRDefault="0006388C" w:rsidP="00682671">
            <w:pPr>
              <w:pStyle w:val="NoSpacing"/>
              <w:rPr>
                <w:b/>
                <w:sz w:val="24"/>
                <w:szCs w:val="24"/>
              </w:rPr>
            </w:pPr>
          </w:p>
        </w:tc>
        <w:tc>
          <w:tcPr>
            <w:tcW w:w="1029" w:type="dxa"/>
          </w:tcPr>
          <w:p w14:paraId="6E7713F3" w14:textId="77777777" w:rsidR="0006388C" w:rsidRDefault="0006388C">
            <w:pPr>
              <w:rPr>
                <w:b/>
                <w:sz w:val="24"/>
                <w:szCs w:val="24"/>
                <w:u w:val="single"/>
              </w:rPr>
            </w:pPr>
          </w:p>
        </w:tc>
        <w:tc>
          <w:tcPr>
            <w:tcW w:w="1080" w:type="dxa"/>
          </w:tcPr>
          <w:p w14:paraId="69455214" w14:textId="77777777" w:rsidR="0006388C" w:rsidRDefault="0006388C">
            <w:pPr>
              <w:rPr>
                <w:b/>
                <w:sz w:val="24"/>
                <w:szCs w:val="24"/>
                <w:u w:val="single"/>
              </w:rPr>
            </w:pPr>
          </w:p>
        </w:tc>
      </w:tr>
      <w:tr w:rsidR="00406A4C" w14:paraId="3FBF3CE7" w14:textId="77777777" w:rsidTr="00FF1D26">
        <w:tc>
          <w:tcPr>
            <w:tcW w:w="646" w:type="dxa"/>
          </w:tcPr>
          <w:p w14:paraId="4E648472" w14:textId="77777777" w:rsidR="00406A4C" w:rsidRPr="00F92C69" w:rsidRDefault="008B4403" w:rsidP="0040580C">
            <w:pPr>
              <w:rPr>
                <w:b/>
                <w:sz w:val="24"/>
                <w:szCs w:val="24"/>
              </w:rPr>
            </w:pPr>
            <w:r>
              <w:rPr>
                <w:b/>
                <w:sz w:val="24"/>
                <w:szCs w:val="24"/>
              </w:rPr>
              <w:t>6.2</w:t>
            </w:r>
          </w:p>
        </w:tc>
        <w:tc>
          <w:tcPr>
            <w:tcW w:w="7544" w:type="dxa"/>
          </w:tcPr>
          <w:p w14:paraId="0139D685" w14:textId="0ED236A7" w:rsidR="00406A4C" w:rsidRPr="00F92C69" w:rsidRDefault="003275FA" w:rsidP="0040580C">
            <w:pPr>
              <w:rPr>
                <w:b/>
                <w:sz w:val="24"/>
                <w:szCs w:val="24"/>
              </w:rPr>
            </w:pPr>
            <w:r>
              <w:rPr>
                <w:b/>
                <w:sz w:val="24"/>
                <w:szCs w:val="24"/>
              </w:rPr>
              <w:t>Fundraising and Sponsorship</w:t>
            </w:r>
          </w:p>
        </w:tc>
        <w:tc>
          <w:tcPr>
            <w:tcW w:w="1029" w:type="dxa"/>
          </w:tcPr>
          <w:p w14:paraId="22E75C46" w14:textId="77777777" w:rsidR="00406A4C" w:rsidRDefault="00406A4C">
            <w:pPr>
              <w:rPr>
                <w:b/>
                <w:sz w:val="24"/>
                <w:szCs w:val="24"/>
                <w:u w:val="single"/>
              </w:rPr>
            </w:pPr>
          </w:p>
        </w:tc>
        <w:tc>
          <w:tcPr>
            <w:tcW w:w="1080" w:type="dxa"/>
          </w:tcPr>
          <w:p w14:paraId="20CBA680" w14:textId="77777777" w:rsidR="00406A4C" w:rsidRDefault="00406A4C">
            <w:pPr>
              <w:rPr>
                <w:b/>
                <w:sz w:val="24"/>
                <w:szCs w:val="24"/>
                <w:u w:val="single"/>
              </w:rPr>
            </w:pPr>
          </w:p>
        </w:tc>
      </w:tr>
      <w:tr w:rsidR="00406A4C" w14:paraId="13B0699B" w14:textId="77777777" w:rsidTr="00FF1D26">
        <w:tc>
          <w:tcPr>
            <w:tcW w:w="646" w:type="dxa"/>
          </w:tcPr>
          <w:p w14:paraId="2690352F" w14:textId="77777777" w:rsidR="00406A4C" w:rsidRDefault="00406A4C" w:rsidP="0040580C">
            <w:pPr>
              <w:rPr>
                <w:b/>
                <w:sz w:val="24"/>
                <w:szCs w:val="24"/>
                <w:u w:val="single"/>
              </w:rPr>
            </w:pPr>
          </w:p>
        </w:tc>
        <w:tc>
          <w:tcPr>
            <w:tcW w:w="7544" w:type="dxa"/>
          </w:tcPr>
          <w:p w14:paraId="05552458" w14:textId="49B0B5E2" w:rsidR="00815F96" w:rsidRDefault="003275FA" w:rsidP="0006388C">
            <w:pPr>
              <w:pStyle w:val="NoSpacing"/>
            </w:pPr>
            <w:proofErr w:type="spellStart"/>
            <w:r>
              <w:t>Swimathon</w:t>
            </w:r>
            <w:proofErr w:type="spellEnd"/>
            <w:r>
              <w:t xml:space="preserve"> – it was agreed that this a successful initiative in years before and would be welcome to do again this season</w:t>
            </w:r>
          </w:p>
          <w:p w14:paraId="5C09CBC2" w14:textId="77777777" w:rsidR="00257E5D" w:rsidRDefault="003275FA" w:rsidP="00257E5D">
            <w:pPr>
              <w:pStyle w:val="NoSpacing"/>
            </w:pPr>
            <w:r>
              <w:t xml:space="preserve">Bunnings – A sausage sizzle is always financially worthwhile.  </w:t>
            </w:r>
            <w:r w:rsidR="00257E5D">
              <w:t xml:space="preserve">Natasha will </w:t>
            </w:r>
            <w:proofErr w:type="gramStart"/>
            <w:r w:rsidR="00257E5D">
              <w:t>look into</w:t>
            </w:r>
            <w:proofErr w:type="gramEnd"/>
            <w:r w:rsidR="00257E5D">
              <w:t xml:space="preserve"> applying for one at our local store.</w:t>
            </w:r>
          </w:p>
          <w:p w14:paraId="6D39978A" w14:textId="7EDAC649" w:rsidR="00257E5D" w:rsidRDefault="00257E5D" w:rsidP="0006388C">
            <w:pPr>
              <w:pStyle w:val="NoSpacing"/>
            </w:pPr>
          </w:p>
          <w:p w14:paraId="61D76849" w14:textId="1A559D07" w:rsidR="00257E5D" w:rsidRDefault="00257E5D" w:rsidP="0006388C">
            <w:pPr>
              <w:pStyle w:val="NoSpacing"/>
            </w:pPr>
          </w:p>
          <w:p w14:paraId="6175C51F" w14:textId="764E17C2" w:rsidR="00257E5D" w:rsidRDefault="00257E5D" w:rsidP="0006388C">
            <w:pPr>
              <w:pStyle w:val="NoSpacing"/>
            </w:pPr>
            <w:r>
              <w:t>It was agreed that we should also approach local companies/stores for support</w:t>
            </w:r>
          </w:p>
          <w:p w14:paraId="7146CB2D" w14:textId="77777777" w:rsidR="00257E5D" w:rsidRDefault="00257E5D" w:rsidP="0006388C">
            <w:pPr>
              <w:pStyle w:val="NoSpacing"/>
            </w:pPr>
            <w:r>
              <w:t xml:space="preserve">Action: </w:t>
            </w:r>
          </w:p>
          <w:p w14:paraId="194CCE16" w14:textId="77777777" w:rsidR="00257E5D" w:rsidRDefault="00257E5D" w:rsidP="00257E5D">
            <w:pPr>
              <w:pStyle w:val="NoSpacing"/>
            </w:pPr>
          </w:p>
          <w:p w14:paraId="3144A836" w14:textId="77777777" w:rsidR="00257E5D" w:rsidRDefault="00257E5D" w:rsidP="00257E5D">
            <w:pPr>
              <w:pStyle w:val="NoSpacing"/>
              <w:rPr>
                <w:b/>
                <w:bCs/>
              </w:rPr>
            </w:pPr>
            <w:r w:rsidRPr="00257E5D">
              <w:rPr>
                <w:b/>
                <w:bCs/>
              </w:rPr>
              <w:t xml:space="preserve">ACTION: </w:t>
            </w:r>
          </w:p>
          <w:p w14:paraId="05FB4A0C" w14:textId="31980D58" w:rsidR="00257E5D" w:rsidRPr="00257E5D" w:rsidRDefault="00257E5D" w:rsidP="00257E5D">
            <w:pPr>
              <w:pStyle w:val="NoSpacing"/>
              <w:numPr>
                <w:ilvl w:val="0"/>
                <w:numId w:val="20"/>
              </w:numPr>
              <w:rPr>
                <w:b/>
                <w:bCs/>
              </w:rPr>
            </w:pPr>
            <w:r w:rsidRPr="00257E5D">
              <w:rPr>
                <w:b/>
                <w:bCs/>
              </w:rPr>
              <w:t xml:space="preserve">Paula will develop a </w:t>
            </w:r>
            <w:r w:rsidRPr="00257E5D">
              <w:rPr>
                <w:b/>
                <w:bCs/>
              </w:rPr>
              <w:t xml:space="preserve">letter </w:t>
            </w:r>
            <w:r w:rsidRPr="00257E5D">
              <w:rPr>
                <w:b/>
                <w:bCs/>
              </w:rPr>
              <w:t>template to provide to potential sponsors.</w:t>
            </w:r>
          </w:p>
          <w:p w14:paraId="14546D74" w14:textId="09C7E6D6" w:rsidR="00257E5D" w:rsidRPr="00257E5D" w:rsidRDefault="00257E5D" w:rsidP="00257E5D">
            <w:pPr>
              <w:pStyle w:val="NoSpacing"/>
              <w:numPr>
                <w:ilvl w:val="0"/>
                <w:numId w:val="20"/>
              </w:numPr>
              <w:rPr>
                <w:b/>
                <w:bCs/>
              </w:rPr>
            </w:pPr>
            <w:r w:rsidRPr="00257E5D">
              <w:rPr>
                <w:b/>
                <w:bCs/>
              </w:rPr>
              <w:t>Paula has a contact at the local good guys store and will approach to see if they are willing to support</w:t>
            </w:r>
            <w:r w:rsidRPr="00257E5D">
              <w:rPr>
                <w:b/>
                <w:bCs/>
              </w:rPr>
              <w:t xml:space="preserve"> with equipment for canteen</w:t>
            </w:r>
            <w:r w:rsidRPr="00257E5D">
              <w:rPr>
                <w:b/>
                <w:bCs/>
              </w:rPr>
              <w:t xml:space="preserve">.  </w:t>
            </w:r>
          </w:p>
          <w:p w14:paraId="44CCED0F" w14:textId="77777777" w:rsidR="00257E5D" w:rsidRPr="00257E5D" w:rsidRDefault="00257E5D" w:rsidP="00257E5D">
            <w:pPr>
              <w:pStyle w:val="NoSpacing"/>
              <w:numPr>
                <w:ilvl w:val="0"/>
                <w:numId w:val="20"/>
              </w:numPr>
              <w:rPr>
                <w:b/>
                <w:bCs/>
              </w:rPr>
            </w:pPr>
            <w:r w:rsidRPr="00257E5D">
              <w:rPr>
                <w:b/>
                <w:bCs/>
              </w:rPr>
              <w:t>Matt will assist Natasha to approach local companies for sponsorship and support.</w:t>
            </w:r>
          </w:p>
          <w:p w14:paraId="05F7AC5F" w14:textId="77777777" w:rsidR="00257E5D" w:rsidRDefault="00257E5D" w:rsidP="00257E5D">
            <w:pPr>
              <w:pStyle w:val="NoSpacing"/>
            </w:pPr>
          </w:p>
          <w:p w14:paraId="327C63E6" w14:textId="6E72F599" w:rsidR="003275FA" w:rsidRDefault="003275FA" w:rsidP="003275FA">
            <w:pPr>
              <w:pStyle w:val="NoSpacing"/>
              <w:ind w:left="720"/>
              <w:rPr>
                <w:b/>
                <w:sz w:val="24"/>
                <w:szCs w:val="24"/>
                <w:u w:val="single"/>
              </w:rPr>
            </w:pPr>
          </w:p>
        </w:tc>
        <w:tc>
          <w:tcPr>
            <w:tcW w:w="1029" w:type="dxa"/>
          </w:tcPr>
          <w:p w14:paraId="33B40B28" w14:textId="77777777" w:rsidR="00406A4C" w:rsidRDefault="00406A4C">
            <w:pPr>
              <w:rPr>
                <w:b/>
                <w:sz w:val="24"/>
                <w:szCs w:val="24"/>
                <w:u w:val="single"/>
              </w:rPr>
            </w:pPr>
          </w:p>
          <w:p w14:paraId="72579908" w14:textId="77777777" w:rsidR="003275FA" w:rsidRDefault="003275FA">
            <w:pPr>
              <w:rPr>
                <w:b/>
                <w:sz w:val="24"/>
                <w:szCs w:val="24"/>
                <w:u w:val="single"/>
              </w:rPr>
            </w:pPr>
          </w:p>
          <w:p w14:paraId="645E22DD" w14:textId="77777777" w:rsidR="003275FA" w:rsidRDefault="003275FA">
            <w:pPr>
              <w:rPr>
                <w:b/>
                <w:sz w:val="24"/>
                <w:szCs w:val="24"/>
                <w:u w:val="single"/>
              </w:rPr>
            </w:pPr>
            <w:r>
              <w:rPr>
                <w:b/>
                <w:sz w:val="24"/>
                <w:szCs w:val="24"/>
                <w:u w:val="single"/>
              </w:rPr>
              <w:t>NT</w:t>
            </w:r>
          </w:p>
          <w:p w14:paraId="7DFE2017" w14:textId="77777777" w:rsidR="003275FA" w:rsidRDefault="003275FA">
            <w:pPr>
              <w:rPr>
                <w:b/>
                <w:sz w:val="24"/>
                <w:szCs w:val="24"/>
                <w:u w:val="single"/>
              </w:rPr>
            </w:pPr>
          </w:p>
          <w:p w14:paraId="4BA78444" w14:textId="77777777" w:rsidR="003275FA" w:rsidRDefault="003275FA">
            <w:pPr>
              <w:rPr>
                <w:b/>
                <w:sz w:val="24"/>
                <w:szCs w:val="24"/>
                <w:u w:val="single"/>
              </w:rPr>
            </w:pPr>
          </w:p>
          <w:p w14:paraId="2B8E12FB" w14:textId="77777777" w:rsidR="00257E5D" w:rsidRDefault="00257E5D">
            <w:pPr>
              <w:rPr>
                <w:b/>
                <w:sz w:val="24"/>
                <w:szCs w:val="24"/>
                <w:u w:val="single"/>
              </w:rPr>
            </w:pPr>
          </w:p>
          <w:p w14:paraId="79BE6492" w14:textId="321ABDC4" w:rsidR="00257E5D" w:rsidRDefault="00257E5D">
            <w:pPr>
              <w:rPr>
                <w:b/>
                <w:sz w:val="24"/>
                <w:szCs w:val="24"/>
                <w:u w:val="single"/>
              </w:rPr>
            </w:pPr>
          </w:p>
          <w:p w14:paraId="46EECA11" w14:textId="51CABB0D" w:rsidR="00257E5D" w:rsidRDefault="00257E5D">
            <w:pPr>
              <w:rPr>
                <w:b/>
                <w:sz w:val="24"/>
                <w:szCs w:val="24"/>
                <w:u w:val="single"/>
              </w:rPr>
            </w:pPr>
          </w:p>
          <w:p w14:paraId="6976C97F" w14:textId="77777777" w:rsidR="00257E5D" w:rsidRDefault="00257E5D">
            <w:pPr>
              <w:rPr>
                <w:b/>
                <w:sz w:val="24"/>
                <w:szCs w:val="24"/>
                <w:u w:val="single"/>
              </w:rPr>
            </w:pPr>
          </w:p>
          <w:p w14:paraId="3CCA25D9" w14:textId="77777777" w:rsidR="00257E5D" w:rsidRDefault="00257E5D" w:rsidP="00257E5D">
            <w:pPr>
              <w:rPr>
                <w:b/>
                <w:sz w:val="24"/>
                <w:szCs w:val="24"/>
                <w:u w:val="single"/>
              </w:rPr>
            </w:pPr>
            <w:r>
              <w:rPr>
                <w:b/>
                <w:sz w:val="24"/>
                <w:szCs w:val="24"/>
                <w:u w:val="single"/>
              </w:rPr>
              <w:t>MB &amp; NT</w:t>
            </w:r>
          </w:p>
          <w:p w14:paraId="691134E9" w14:textId="645355E5" w:rsidR="00257E5D" w:rsidRDefault="00257E5D">
            <w:pPr>
              <w:rPr>
                <w:b/>
                <w:sz w:val="24"/>
                <w:szCs w:val="24"/>
                <w:u w:val="single"/>
              </w:rPr>
            </w:pPr>
            <w:r>
              <w:rPr>
                <w:b/>
                <w:sz w:val="24"/>
                <w:szCs w:val="24"/>
                <w:u w:val="single"/>
              </w:rPr>
              <w:t>PM</w:t>
            </w:r>
          </w:p>
        </w:tc>
        <w:tc>
          <w:tcPr>
            <w:tcW w:w="1080" w:type="dxa"/>
          </w:tcPr>
          <w:p w14:paraId="5427BDFD" w14:textId="77777777" w:rsidR="00406A4C" w:rsidRDefault="00406A4C">
            <w:pPr>
              <w:rPr>
                <w:b/>
                <w:sz w:val="24"/>
                <w:szCs w:val="24"/>
                <w:u w:val="single"/>
              </w:rPr>
            </w:pPr>
          </w:p>
        </w:tc>
      </w:tr>
      <w:tr w:rsidR="0040580C" w14:paraId="5F8D1293" w14:textId="77777777" w:rsidTr="00FF1D26">
        <w:tc>
          <w:tcPr>
            <w:tcW w:w="646" w:type="dxa"/>
          </w:tcPr>
          <w:p w14:paraId="71D018DA" w14:textId="77777777" w:rsidR="0040580C" w:rsidRDefault="0040580C" w:rsidP="0040580C">
            <w:pPr>
              <w:rPr>
                <w:b/>
                <w:sz w:val="24"/>
                <w:szCs w:val="24"/>
              </w:rPr>
            </w:pPr>
            <w:r>
              <w:rPr>
                <w:b/>
                <w:sz w:val="24"/>
                <w:szCs w:val="24"/>
              </w:rPr>
              <w:t>6.3</w:t>
            </w:r>
          </w:p>
        </w:tc>
        <w:tc>
          <w:tcPr>
            <w:tcW w:w="7544" w:type="dxa"/>
          </w:tcPr>
          <w:p w14:paraId="57565037" w14:textId="77777777" w:rsidR="0040580C" w:rsidRDefault="0040580C" w:rsidP="0040580C">
            <w:pPr>
              <w:rPr>
                <w:b/>
                <w:sz w:val="24"/>
                <w:szCs w:val="24"/>
              </w:rPr>
            </w:pPr>
            <w:r>
              <w:rPr>
                <w:b/>
                <w:sz w:val="24"/>
                <w:szCs w:val="24"/>
              </w:rPr>
              <w:t>Friendly Meets</w:t>
            </w:r>
          </w:p>
        </w:tc>
        <w:tc>
          <w:tcPr>
            <w:tcW w:w="1029" w:type="dxa"/>
          </w:tcPr>
          <w:p w14:paraId="255032E9" w14:textId="77777777" w:rsidR="0040580C" w:rsidRDefault="0040580C">
            <w:pPr>
              <w:rPr>
                <w:b/>
                <w:sz w:val="24"/>
                <w:szCs w:val="24"/>
                <w:u w:val="single"/>
              </w:rPr>
            </w:pPr>
          </w:p>
        </w:tc>
        <w:tc>
          <w:tcPr>
            <w:tcW w:w="1080" w:type="dxa"/>
          </w:tcPr>
          <w:p w14:paraId="10BDE1D3" w14:textId="77777777" w:rsidR="0040580C" w:rsidRDefault="0040580C">
            <w:pPr>
              <w:rPr>
                <w:b/>
                <w:sz w:val="24"/>
                <w:szCs w:val="24"/>
                <w:u w:val="single"/>
              </w:rPr>
            </w:pPr>
          </w:p>
        </w:tc>
      </w:tr>
      <w:tr w:rsidR="0040580C" w14:paraId="3363AA63" w14:textId="77777777" w:rsidTr="00FF1D26">
        <w:tc>
          <w:tcPr>
            <w:tcW w:w="646" w:type="dxa"/>
          </w:tcPr>
          <w:p w14:paraId="420E70B6" w14:textId="77777777" w:rsidR="0040580C" w:rsidRDefault="0040580C" w:rsidP="0040580C">
            <w:pPr>
              <w:rPr>
                <w:b/>
                <w:sz w:val="24"/>
                <w:szCs w:val="24"/>
              </w:rPr>
            </w:pPr>
          </w:p>
        </w:tc>
        <w:tc>
          <w:tcPr>
            <w:tcW w:w="7544" w:type="dxa"/>
          </w:tcPr>
          <w:p w14:paraId="3F06D1C1" w14:textId="20C8ADF9" w:rsidR="00D85CDD" w:rsidRDefault="00D85CDD" w:rsidP="0040580C"/>
          <w:p w14:paraId="1F8D441E" w14:textId="682BDD23" w:rsidR="003275FA" w:rsidRDefault="003275FA" w:rsidP="0040580C">
            <w:r>
              <w:t>Gary mentioned that the first meet of the year is usually the Wayne Swan meet hosted by us with Aspley and Boondall clubs.  It was suggested and supported by the committee that this meet could be converted into a relay meet and to invite more than just Aspley and Boondall, to include other clubs in the previously Wayne Swan electorate.  Our current member Bart Mellish has met with Gary and would be keen to be invited to this.</w:t>
            </w:r>
          </w:p>
          <w:p w14:paraId="75CF6EBD" w14:textId="77777777" w:rsidR="004E516E" w:rsidRDefault="004E516E" w:rsidP="0040580C"/>
          <w:p w14:paraId="4DC6F223" w14:textId="61C6C9C9" w:rsidR="003275FA" w:rsidRDefault="003275FA" w:rsidP="0040580C">
            <w:r>
              <w:t xml:space="preserve">Megan will celebrate last </w:t>
            </w:r>
            <w:proofErr w:type="spellStart"/>
            <w:r>
              <w:t>seasons</w:t>
            </w:r>
            <w:proofErr w:type="spellEnd"/>
            <w:r>
              <w:t xml:space="preserve"> success on the website. </w:t>
            </w:r>
          </w:p>
          <w:p w14:paraId="5EAC1F69" w14:textId="77777777" w:rsidR="002D2631" w:rsidRDefault="002D2631" w:rsidP="0040580C"/>
          <w:p w14:paraId="0C3DE580" w14:textId="77777777" w:rsidR="001F541F" w:rsidRPr="0040580C" w:rsidRDefault="001F541F" w:rsidP="0040580C"/>
        </w:tc>
        <w:tc>
          <w:tcPr>
            <w:tcW w:w="1029" w:type="dxa"/>
          </w:tcPr>
          <w:p w14:paraId="48F469C8" w14:textId="77777777" w:rsidR="0040580C" w:rsidRDefault="0040580C">
            <w:pPr>
              <w:rPr>
                <w:b/>
                <w:sz w:val="24"/>
                <w:szCs w:val="24"/>
                <w:u w:val="single"/>
              </w:rPr>
            </w:pPr>
          </w:p>
          <w:p w14:paraId="661A4B3D" w14:textId="77777777" w:rsidR="004E516E" w:rsidRDefault="004E516E">
            <w:pPr>
              <w:rPr>
                <w:b/>
                <w:sz w:val="24"/>
                <w:szCs w:val="24"/>
                <w:u w:val="single"/>
              </w:rPr>
            </w:pPr>
          </w:p>
          <w:p w14:paraId="3EFB7816" w14:textId="77777777" w:rsidR="004E516E" w:rsidRDefault="004E516E">
            <w:pPr>
              <w:rPr>
                <w:b/>
                <w:sz w:val="24"/>
                <w:szCs w:val="24"/>
                <w:u w:val="single"/>
              </w:rPr>
            </w:pPr>
          </w:p>
          <w:p w14:paraId="77A5B0A7" w14:textId="77777777" w:rsidR="004E516E" w:rsidRDefault="004E516E">
            <w:pPr>
              <w:rPr>
                <w:b/>
                <w:sz w:val="24"/>
                <w:szCs w:val="24"/>
                <w:u w:val="single"/>
              </w:rPr>
            </w:pPr>
          </w:p>
          <w:p w14:paraId="2FBEA836" w14:textId="77777777" w:rsidR="004E516E" w:rsidRDefault="004E516E">
            <w:pPr>
              <w:rPr>
                <w:b/>
                <w:sz w:val="24"/>
                <w:szCs w:val="24"/>
                <w:u w:val="single"/>
              </w:rPr>
            </w:pPr>
          </w:p>
          <w:p w14:paraId="20711AC3" w14:textId="77777777" w:rsidR="004E516E" w:rsidRDefault="004E516E">
            <w:pPr>
              <w:rPr>
                <w:b/>
                <w:sz w:val="24"/>
                <w:szCs w:val="24"/>
                <w:u w:val="single"/>
              </w:rPr>
            </w:pPr>
          </w:p>
          <w:p w14:paraId="1271EE8E" w14:textId="77777777" w:rsidR="004E516E" w:rsidRDefault="004E516E">
            <w:pPr>
              <w:rPr>
                <w:b/>
                <w:sz w:val="24"/>
                <w:szCs w:val="24"/>
                <w:u w:val="single"/>
              </w:rPr>
            </w:pPr>
          </w:p>
          <w:p w14:paraId="2F17BEDA" w14:textId="77777777" w:rsidR="004E516E" w:rsidRDefault="004E516E">
            <w:pPr>
              <w:rPr>
                <w:b/>
                <w:sz w:val="24"/>
                <w:szCs w:val="24"/>
                <w:u w:val="single"/>
              </w:rPr>
            </w:pPr>
          </w:p>
          <w:p w14:paraId="3D9A179F" w14:textId="7DB01BEA" w:rsidR="004E516E" w:rsidRDefault="004E516E">
            <w:pPr>
              <w:rPr>
                <w:b/>
                <w:sz w:val="24"/>
                <w:szCs w:val="24"/>
                <w:u w:val="single"/>
              </w:rPr>
            </w:pPr>
            <w:r>
              <w:rPr>
                <w:b/>
                <w:sz w:val="24"/>
                <w:szCs w:val="24"/>
                <w:u w:val="single"/>
              </w:rPr>
              <w:t>MA</w:t>
            </w:r>
          </w:p>
        </w:tc>
        <w:tc>
          <w:tcPr>
            <w:tcW w:w="1080" w:type="dxa"/>
          </w:tcPr>
          <w:p w14:paraId="5B890A79" w14:textId="77777777" w:rsidR="0040580C" w:rsidRDefault="0040580C">
            <w:pPr>
              <w:rPr>
                <w:b/>
                <w:sz w:val="24"/>
                <w:szCs w:val="24"/>
                <w:u w:val="single"/>
              </w:rPr>
            </w:pPr>
          </w:p>
        </w:tc>
      </w:tr>
      <w:tr w:rsidR="00406A4C" w14:paraId="283AC339" w14:textId="77777777" w:rsidTr="00FF1D26">
        <w:tc>
          <w:tcPr>
            <w:tcW w:w="646" w:type="dxa"/>
          </w:tcPr>
          <w:p w14:paraId="118C570F" w14:textId="5EB6285A" w:rsidR="00406A4C" w:rsidRPr="00F92C69" w:rsidRDefault="008B4403" w:rsidP="0040580C">
            <w:pPr>
              <w:rPr>
                <w:b/>
                <w:sz w:val="24"/>
                <w:szCs w:val="24"/>
              </w:rPr>
            </w:pPr>
            <w:r>
              <w:rPr>
                <w:b/>
                <w:sz w:val="24"/>
                <w:szCs w:val="24"/>
              </w:rPr>
              <w:t>6.</w:t>
            </w:r>
            <w:r w:rsidR="00F55CF4">
              <w:rPr>
                <w:b/>
                <w:sz w:val="24"/>
                <w:szCs w:val="24"/>
              </w:rPr>
              <w:t>4</w:t>
            </w:r>
          </w:p>
        </w:tc>
        <w:tc>
          <w:tcPr>
            <w:tcW w:w="7544" w:type="dxa"/>
          </w:tcPr>
          <w:p w14:paraId="4FF48BAD" w14:textId="1136E7D0" w:rsidR="00406A4C" w:rsidRPr="00F92C69" w:rsidRDefault="008D2CAD" w:rsidP="0040580C">
            <w:pPr>
              <w:rPr>
                <w:b/>
                <w:sz w:val="24"/>
                <w:szCs w:val="24"/>
              </w:rPr>
            </w:pPr>
            <w:r>
              <w:rPr>
                <w:b/>
                <w:sz w:val="24"/>
                <w:szCs w:val="24"/>
              </w:rPr>
              <w:t>School/club Agreement</w:t>
            </w:r>
          </w:p>
        </w:tc>
        <w:tc>
          <w:tcPr>
            <w:tcW w:w="1029" w:type="dxa"/>
          </w:tcPr>
          <w:p w14:paraId="739F52A5" w14:textId="77777777" w:rsidR="00406A4C" w:rsidRDefault="00406A4C">
            <w:pPr>
              <w:rPr>
                <w:b/>
                <w:sz w:val="24"/>
                <w:szCs w:val="24"/>
                <w:u w:val="single"/>
              </w:rPr>
            </w:pPr>
          </w:p>
        </w:tc>
        <w:tc>
          <w:tcPr>
            <w:tcW w:w="1080" w:type="dxa"/>
          </w:tcPr>
          <w:p w14:paraId="42328C3C" w14:textId="77777777" w:rsidR="00406A4C" w:rsidRDefault="00406A4C">
            <w:pPr>
              <w:rPr>
                <w:b/>
                <w:sz w:val="24"/>
                <w:szCs w:val="24"/>
                <w:u w:val="single"/>
              </w:rPr>
            </w:pPr>
          </w:p>
        </w:tc>
      </w:tr>
      <w:tr w:rsidR="00406A4C" w14:paraId="64E98A16" w14:textId="77777777" w:rsidTr="00FF1D26">
        <w:tc>
          <w:tcPr>
            <w:tcW w:w="646" w:type="dxa"/>
          </w:tcPr>
          <w:p w14:paraId="71602AFC" w14:textId="77777777" w:rsidR="00406A4C" w:rsidRPr="00F92C69" w:rsidRDefault="00406A4C" w:rsidP="0040580C">
            <w:pPr>
              <w:rPr>
                <w:b/>
                <w:sz w:val="24"/>
                <w:szCs w:val="24"/>
              </w:rPr>
            </w:pPr>
          </w:p>
        </w:tc>
        <w:tc>
          <w:tcPr>
            <w:tcW w:w="7544" w:type="dxa"/>
          </w:tcPr>
          <w:p w14:paraId="185BD998" w14:textId="77777777" w:rsidR="00FC36EA" w:rsidRDefault="008D2CAD" w:rsidP="0006388C">
            <w:pPr>
              <w:pStyle w:val="NoSpacing"/>
            </w:pPr>
            <w:r>
              <w:t>The pool rental agreement between the school and the club is due to be re-signed.  The school principle has requested documents related to coaching qualifications/blue cards/insurance certificates.  These have been provided by Jodie</w:t>
            </w:r>
            <w:r w:rsidR="00FC36EA">
              <w:t>.</w:t>
            </w:r>
          </w:p>
          <w:p w14:paraId="15A6813B" w14:textId="77777777" w:rsidR="00FC36EA" w:rsidRDefault="00FC36EA" w:rsidP="0006388C">
            <w:pPr>
              <w:pStyle w:val="NoSpacing"/>
            </w:pPr>
          </w:p>
          <w:p w14:paraId="06E1942A" w14:textId="4EADC269" w:rsidR="008D2CAD" w:rsidRDefault="00FC36EA" w:rsidP="0006388C">
            <w:pPr>
              <w:pStyle w:val="NoSpacing"/>
            </w:pPr>
            <w:r>
              <w:t>ACTION: A</w:t>
            </w:r>
            <w:r w:rsidR="008D2CAD">
              <w:t xml:space="preserve"> meeting will be arranged between the school and the new </w:t>
            </w:r>
            <w:r w:rsidR="00FF1D26">
              <w:t>president</w:t>
            </w:r>
            <w:r w:rsidR="008D2CAD">
              <w:t xml:space="preserve"> to secure this agreement in the coming weeks.</w:t>
            </w:r>
          </w:p>
          <w:p w14:paraId="7B082629" w14:textId="77777777" w:rsidR="00FF1D26" w:rsidRDefault="00FF1D26" w:rsidP="0006388C">
            <w:pPr>
              <w:pStyle w:val="NoSpacing"/>
            </w:pPr>
          </w:p>
          <w:p w14:paraId="79F6B59C" w14:textId="4DB60438" w:rsidR="004E516E" w:rsidRDefault="004E516E" w:rsidP="0006388C">
            <w:pPr>
              <w:pStyle w:val="NoSpacing"/>
            </w:pPr>
            <w:r>
              <w:t xml:space="preserve">It was identified in this process that all volunteers (timekeepers, marshallers </w:t>
            </w:r>
            <w:proofErr w:type="spellStart"/>
            <w:r>
              <w:t>ect</w:t>
            </w:r>
            <w:proofErr w:type="spellEnd"/>
            <w:r>
              <w:t>) must have a valid blue card, this will be addressed below in discussion re open day.</w:t>
            </w:r>
          </w:p>
          <w:p w14:paraId="21CB04F6" w14:textId="77777777" w:rsidR="008D2CAD" w:rsidRDefault="008D2CAD" w:rsidP="0006388C">
            <w:pPr>
              <w:pStyle w:val="NoSpacing"/>
            </w:pPr>
          </w:p>
          <w:p w14:paraId="075A737F" w14:textId="77777777" w:rsidR="00406A4C" w:rsidRPr="00F92C69" w:rsidRDefault="00406A4C" w:rsidP="00526AB4">
            <w:pPr>
              <w:pStyle w:val="NoSpacing"/>
              <w:rPr>
                <w:b/>
                <w:sz w:val="24"/>
                <w:szCs w:val="24"/>
              </w:rPr>
            </w:pPr>
          </w:p>
        </w:tc>
        <w:tc>
          <w:tcPr>
            <w:tcW w:w="1029" w:type="dxa"/>
          </w:tcPr>
          <w:p w14:paraId="79300E81" w14:textId="77777777" w:rsidR="00406A4C" w:rsidRDefault="00406A4C">
            <w:pPr>
              <w:rPr>
                <w:b/>
                <w:sz w:val="24"/>
                <w:szCs w:val="24"/>
                <w:u w:val="single"/>
              </w:rPr>
            </w:pPr>
          </w:p>
          <w:p w14:paraId="523BA26D" w14:textId="77777777" w:rsidR="004E516E" w:rsidRDefault="004E516E">
            <w:pPr>
              <w:rPr>
                <w:b/>
                <w:sz w:val="24"/>
                <w:szCs w:val="24"/>
                <w:u w:val="single"/>
              </w:rPr>
            </w:pPr>
          </w:p>
          <w:p w14:paraId="51668242" w14:textId="77777777" w:rsidR="004E516E" w:rsidRDefault="004E516E">
            <w:pPr>
              <w:rPr>
                <w:b/>
                <w:sz w:val="24"/>
                <w:szCs w:val="24"/>
                <w:u w:val="single"/>
              </w:rPr>
            </w:pPr>
            <w:r>
              <w:rPr>
                <w:b/>
                <w:sz w:val="24"/>
                <w:szCs w:val="24"/>
                <w:u w:val="single"/>
              </w:rPr>
              <w:t>JHF/MB</w:t>
            </w:r>
          </w:p>
          <w:p w14:paraId="67210809" w14:textId="77777777" w:rsidR="004E516E" w:rsidRDefault="004E516E">
            <w:pPr>
              <w:rPr>
                <w:b/>
                <w:sz w:val="24"/>
                <w:szCs w:val="24"/>
                <w:u w:val="single"/>
              </w:rPr>
            </w:pPr>
          </w:p>
          <w:p w14:paraId="63687BE1" w14:textId="77777777" w:rsidR="004E516E" w:rsidRDefault="004E516E">
            <w:pPr>
              <w:rPr>
                <w:b/>
                <w:sz w:val="24"/>
                <w:szCs w:val="24"/>
                <w:u w:val="single"/>
              </w:rPr>
            </w:pPr>
          </w:p>
          <w:p w14:paraId="5B59A931" w14:textId="77777777" w:rsidR="004E516E" w:rsidRDefault="004E516E">
            <w:pPr>
              <w:rPr>
                <w:b/>
                <w:sz w:val="24"/>
                <w:szCs w:val="24"/>
                <w:u w:val="single"/>
              </w:rPr>
            </w:pPr>
          </w:p>
          <w:p w14:paraId="75DD015D" w14:textId="77777777" w:rsidR="004E516E" w:rsidRDefault="004E516E">
            <w:pPr>
              <w:rPr>
                <w:b/>
                <w:sz w:val="24"/>
                <w:szCs w:val="24"/>
                <w:u w:val="single"/>
              </w:rPr>
            </w:pPr>
          </w:p>
          <w:p w14:paraId="65D26200" w14:textId="77777777" w:rsidR="004E516E" w:rsidRDefault="004E516E">
            <w:pPr>
              <w:rPr>
                <w:b/>
                <w:sz w:val="24"/>
                <w:szCs w:val="24"/>
                <w:u w:val="single"/>
              </w:rPr>
            </w:pPr>
          </w:p>
          <w:p w14:paraId="3DFABE36" w14:textId="77777777" w:rsidR="004E516E" w:rsidRDefault="004E516E">
            <w:pPr>
              <w:rPr>
                <w:b/>
                <w:sz w:val="24"/>
                <w:szCs w:val="24"/>
                <w:u w:val="single"/>
              </w:rPr>
            </w:pPr>
          </w:p>
          <w:p w14:paraId="1790F615" w14:textId="77777777" w:rsidR="004E516E" w:rsidRDefault="004E516E">
            <w:pPr>
              <w:rPr>
                <w:b/>
                <w:sz w:val="24"/>
                <w:szCs w:val="24"/>
                <w:u w:val="single"/>
              </w:rPr>
            </w:pPr>
          </w:p>
          <w:p w14:paraId="5EB94777" w14:textId="77777777" w:rsidR="004E516E" w:rsidRDefault="004E516E">
            <w:pPr>
              <w:rPr>
                <w:b/>
                <w:sz w:val="24"/>
                <w:szCs w:val="24"/>
                <w:u w:val="single"/>
              </w:rPr>
            </w:pPr>
          </w:p>
          <w:p w14:paraId="340D8E4D" w14:textId="6252D46B" w:rsidR="004E516E" w:rsidRDefault="004E516E">
            <w:pPr>
              <w:rPr>
                <w:b/>
                <w:sz w:val="24"/>
                <w:szCs w:val="24"/>
                <w:u w:val="single"/>
              </w:rPr>
            </w:pPr>
            <w:r>
              <w:rPr>
                <w:b/>
                <w:sz w:val="24"/>
                <w:szCs w:val="24"/>
                <w:u w:val="single"/>
              </w:rPr>
              <w:t>PM/MB</w:t>
            </w:r>
          </w:p>
        </w:tc>
        <w:tc>
          <w:tcPr>
            <w:tcW w:w="1080" w:type="dxa"/>
          </w:tcPr>
          <w:p w14:paraId="0718FE89" w14:textId="77777777" w:rsidR="00406A4C" w:rsidRDefault="00406A4C">
            <w:pPr>
              <w:rPr>
                <w:b/>
                <w:sz w:val="24"/>
                <w:szCs w:val="24"/>
                <w:u w:val="single"/>
              </w:rPr>
            </w:pPr>
          </w:p>
        </w:tc>
      </w:tr>
      <w:tr w:rsidR="00062D3C" w14:paraId="69B1010C" w14:textId="77777777" w:rsidTr="00FF1D26">
        <w:tc>
          <w:tcPr>
            <w:tcW w:w="646" w:type="dxa"/>
          </w:tcPr>
          <w:p w14:paraId="6E63504C" w14:textId="0D461C78" w:rsidR="00062D3C" w:rsidRDefault="00062D3C" w:rsidP="0040580C">
            <w:pPr>
              <w:rPr>
                <w:b/>
                <w:sz w:val="24"/>
                <w:szCs w:val="24"/>
              </w:rPr>
            </w:pPr>
            <w:r>
              <w:rPr>
                <w:b/>
                <w:sz w:val="24"/>
                <w:szCs w:val="24"/>
              </w:rPr>
              <w:t>6.</w:t>
            </w:r>
            <w:r w:rsidR="00F55CF4">
              <w:rPr>
                <w:b/>
                <w:sz w:val="24"/>
                <w:szCs w:val="24"/>
              </w:rPr>
              <w:t>5</w:t>
            </w:r>
          </w:p>
        </w:tc>
        <w:tc>
          <w:tcPr>
            <w:tcW w:w="7544" w:type="dxa"/>
          </w:tcPr>
          <w:p w14:paraId="730C596F" w14:textId="77777777" w:rsidR="00062D3C" w:rsidRDefault="00E457B2" w:rsidP="0040580C">
            <w:pPr>
              <w:rPr>
                <w:b/>
                <w:sz w:val="24"/>
                <w:szCs w:val="24"/>
              </w:rPr>
            </w:pPr>
            <w:r>
              <w:rPr>
                <w:b/>
                <w:sz w:val="24"/>
                <w:szCs w:val="24"/>
              </w:rPr>
              <w:t>Community Grants</w:t>
            </w:r>
          </w:p>
        </w:tc>
        <w:tc>
          <w:tcPr>
            <w:tcW w:w="1029" w:type="dxa"/>
          </w:tcPr>
          <w:p w14:paraId="3BCFF1D5" w14:textId="77777777" w:rsidR="00062D3C" w:rsidRDefault="00062D3C">
            <w:pPr>
              <w:rPr>
                <w:b/>
                <w:sz w:val="24"/>
                <w:szCs w:val="24"/>
                <w:u w:val="single"/>
              </w:rPr>
            </w:pPr>
          </w:p>
        </w:tc>
        <w:tc>
          <w:tcPr>
            <w:tcW w:w="1080" w:type="dxa"/>
          </w:tcPr>
          <w:p w14:paraId="337D519F" w14:textId="77777777" w:rsidR="00062D3C" w:rsidRDefault="00062D3C">
            <w:pPr>
              <w:rPr>
                <w:b/>
                <w:sz w:val="24"/>
                <w:szCs w:val="24"/>
                <w:u w:val="single"/>
              </w:rPr>
            </w:pPr>
          </w:p>
        </w:tc>
      </w:tr>
      <w:tr w:rsidR="00062D3C" w14:paraId="51758F21" w14:textId="77777777" w:rsidTr="00FF1D26">
        <w:tc>
          <w:tcPr>
            <w:tcW w:w="646" w:type="dxa"/>
          </w:tcPr>
          <w:p w14:paraId="468223B8" w14:textId="77777777" w:rsidR="00062D3C" w:rsidRDefault="00062D3C" w:rsidP="0040580C">
            <w:pPr>
              <w:rPr>
                <w:b/>
                <w:sz w:val="24"/>
                <w:szCs w:val="24"/>
              </w:rPr>
            </w:pPr>
          </w:p>
        </w:tc>
        <w:tc>
          <w:tcPr>
            <w:tcW w:w="7544" w:type="dxa"/>
          </w:tcPr>
          <w:p w14:paraId="09A11513" w14:textId="5E7F0A72" w:rsidR="00E457B2" w:rsidRDefault="008D2CAD" w:rsidP="0040580C">
            <w:pPr>
              <w:rPr>
                <w:bCs/>
              </w:rPr>
            </w:pPr>
            <w:r w:rsidRPr="008D2CAD">
              <w:rPr>
                <w:bCs/>
              </w:rPr>
              <w:t>As we are a war memorial pool it was recommended that the club approach the local RSL clubs for grants and ongoing support.</w:t>
            </w:r>
          </w:p>
          <w:p w14:paraId="4AC0B2E5" w14:textId="77777777" w:rsidR="008D2CAD" w:rsidRPr="008D2CAD" w:rsidRDefault="008D2CAD" w:rsidP="0040580C"/>
          <w:p w14:paraId="11B3B730" w14:textId="02ACE1F1" w:rsidR="008D2CAD" w:rsidRDefault="00E457B2" w:rsidP="00E457B2">
            <w:pPr>
              <w:pStyle w:val="NoSpacing"/>
            </w:pPr>
            <w:r>
              <w:t>The committee agreed that this was an area of focus for the upcoming season</w:t>
            </w:r>
            <w:r w:rsidR="004E516E">
              <w:t xml:space="preserve">, </w:t>
            </w:r>
            <w:r w:rsidR="008D2CAD">
              <w:t>Natasha was aware of some grants which have recently come up and will follow up what is available.</w:t>
            </w:r>
          </w:p>
          <w:p w14:paraId="56C8E749" w14:textId="77777777" w:rsidR="00FF1D26" w:rsidRDefault="00FF1D26" w:rsidP="00E457B2">
            <w:pPr>
              <w:pStyle w:val="NoSpacing"/>
            </w:pPr>
          </w:p>
          <w:p w14:paraId="650BE230" w14:textId="3D649585" w:rsidR="008D2CAD" w:rsidRDefault="008D2CAD" w:rsidP="00E457B2">
            <w:pPr>
              <w:pStyle w:val="NoSpacing"/>
            </w:pPr>
            <w:r>
              <w:t>Jodie has completed a government COVID grant application ($2000) which was waiting for the 19/20 financials to be approved and then it can proceed.  Once the accountant submits this Jodie will ring grants office to confirm.</w:t>
            </w:r>
          </w:p>
          <w:p w14:paraId="5C7E9AAE" w14:textId="77777777" w:rsidR="00062D3C" w:rsidRPr="00062D3C" w:rsidRDefault="00062D3C" w:rsidP="004E516E">
            <w:pPr>
              <w:pStyle w:val="NoSpacing"/>
            </w:pPr>
          </w:p>
        </w:tc>
        <w:tc>
          <w:tcPr>
            <w:tcW w:w="1029" w:type="dxa"/>
          </w:tcPr>
          <w:p w14:paraId="7846D7C6" w14:textId="77777777" w:rsidR="00062D3C" w:rsidRDefault="00062D3C">
            <w:pPr>
              <w:rPr>
                <w:b/>
                <w:sz w:val="24"/>
                <w:szCs w:val="24"/>
                <w:u w:val="single"/>
              </w:rPr>
            </w:pPr>
          </w:p>
          <w:p w14:paraId="728B8B15" w14:textId="77777777" w:rsidR="004E516E" w:rsidRDefault="004E516E">
            <w:pPr>
              <w:rPr>
                <w:b/>
                <w:sz w:val="24"/>
                <w:szCs w:val="24"/>
                <w:u w:val="single"/>
              </w:rPr>
            </w:pPr>
          </w:p>
          <w:p w14:paraId="7C72D6AE" w14:textId="77777777" w:rsidR="004E516E" w:rsidRDefault="004E516E">
            <w:pPr>
              <w:rPr>
                <w:b/>
                <w:sz w:val="24"/>
                <w:szCs w:val="24"/>
                <w:u w:val="single"/>
              </w:rPr>
            </w:pPr>
          </w:p>
          <w:p w14:paraId="6EB890B3" w14:textId="77777777" w:rsidR="004E516E" w:rsidRDefault="004E516E">
            <w:pPr>
              <w:rPr>
                <w:b/>
                <w:sz w:val="24"/>
                <w:szCs w:val="24"/>
                <w:u w:val="single"/>
              </w:rPr>
            </w:pPr>
          </w:p>
          <w:p w14:paraId="7FC2A6A9" w14:textId="77777777" w:rsidR="004E516E" w:rsidRDefault="004E516E">
            <w:pPr>
              <w:rPr>
                <w:b/>
                <w:sz w:val="24"/>
                <w:szCs w:val="24"/>
                <w:u w:val="single"/>
              </w:rPr>
            </w:pPr>
          </w:p>
          <w:p w14:paraId="083CCB77" w14:textId="77777777" w:rsidR="004E516E" w:rsidRDefault="004E516E">
            <w:pPr>
              <w:rPr>
                <w:b/>
                <w:sz w:val="24"/>
                <w:szCs w:val="24"/>
                <w:u w:val="single"/>
              </w:rPr>
            </w:pPr>
          </w:p>
          <w:p w14:paraId="0000FD2D" w14:textId="600AA331" w:rsidR="004E516E" w:rsidRDefault="004E516E">
            <w:pPr>
              <w:rPr>
                <w:b/>
                <w:sz w:val="24"/>
                <w:szCs w:val="24"/>
                <w:u w:val="single"/>
              </w:rPr>
            </w:pPr>
            <w:r>
              <w:rPr>
                <w:b/>
                <w:sz w:val="24"/>
                <w:szCs w:val="24"/>
                <w:u w:val="single"/>
              </w:rPr>
              <w:t>TM/JHF</w:t>
            </w:r>
          </w:p>
        </w:tc>
        <w:tc>
          <w:tcPr>
            <w:tcW w:w="1080" w:type="dxa"/>
          </w:tcPr>
          <w:p w14:paraId="40FD5368" w14:textId="77777777" w:rsidR="00062D3C" w:rsidRDefault="00062D3C">
            <w:pPr>
              <w:rPr>
                <w:b/>
                <w:sz w:val="24"/>
                <w:szCs w:val="24"/>
                <w:u w:val="single"/>
              </w:rPr>
            </w:pPr>
          </w:p>
        </w:tc>
      </w:tr>
      <w:tr w:rsidR="00062D3C" w14:paraId="6330AAD2" w14:textId="77777777" w:rsidTr="00FF1D26">
        <w:tc>
          <w:tcPr>
            <w:tcW w:w="646" w:type="dxa"/>
          </w:tcPr>
          <w:p w14:paraId="2600BE3B" w14:textId="18E0D0F1" w:rsidR="00062D3C" w:rsidRDefault="00062D3C" w:rsidP="0040580C">
            <w:pPr>
              <w:rPr>
                <w:b/>
                <w:sz w:val="24"/>
                <w:szCs w:val="24"/>
              </w:rPr>
            </w:pPr>
            <w:r>
              <w:rPr>
                <w:b/>
                <w:sz w:val="24"/>
                <w:szCs w:val="24"/>
              </w:rPr>
              <w:t>6.</w:t>
            </w:r>
            <w:r w:rsidR="00F55CF4">
              <w:rPr>
                <w:b/>
                <w:sz w:val="24"/>
                <w:szCs w:val="24"/>
              </w:rPr>
              <w:t>6</w:t>
            </w:r>
          </w:p>
        </w:tc>
        <w:tc>
          <w:tcPr>
            <w:tcW w:w="7544" w:type="dxa"/>
          </w:tcPr>
          <w:p w14:paraId="058E9DBA" w14:textId="77B8F362" w:rsidR="00062D3C" w:rsidRDefault="00062D3C" w:rsidP="0040580C">
            <w:pPr>
              <w:rPr>
                <w:b/>
                <w:sz w:val="24"/>
                <w:szCs w:val="24"/>
              </w:rPr>
            </w:pPr>
            <w:r>
              <w:rPr>
                <w:b/>
                <w:sz w:val="24"/>
                <w:szCs w:val="24"/>
              </w:rPr>
              <w:t xml:space="preserve">Electric Eels </w:t>
            </w:r>
            <w:r w:rsidR="004E516E">
              <w:rPr>
                <w:b/>
                <w:sz w:val="24"/>
                <w:szCs w:val="24"/>
              </w:rPr>
              <w:t xml:space="preserve">Open </w:t>
            </w:r>
            <w:r w:rsidR="00411472">
              <w:rPr>
                <w:b/>
                <w:sz w:val="24"/>
                <w:szCs w:val="24"/>
              </w:rPr>
              <w:t>Day</w:t>
            </w:r>
            <w:r w:rsidR="00257E5D">
              <w:rPr>
                <w:b/>
                <w:sz w:val="24"/>
                <w:szCs w:val="24"/>
              </w:rPr>
              <w:t xml:space="preserve"> – Sept 12th</w:t>
            </w:r>
          </w:p>
        </w:tc>
        <w:tc>
          <w:tcPr>
            <w:tcW w:w="1029" w:type="dxa"/>
          </w:tcPr>
          <w:p w14:paraId="4B459634" w14:textId="77777777" w:rsidR="00062D3C" w:rsidRDefault="00062D3C">
            <w:pPr>
              <w:rPr>
                <w:b/>
                <w:sz w:val="24"/>
                <w:szCs w:val="24"/>
                <w:u w:val="single"/>
              </w:rPr>
            </w:pPr>
          </w:p>
        </w:tc>
        <w:tc>
          <w:tcPr>
            <w:tcW w:w="1080" w:type="dxa"/>
          </w:tcPr>
          <w:p w14:paraId="47A0141E" w14:textId="77777777" w:rsidR="00062D3C" w:rsidRDefault="00062D3C">
            <w:pPr>
              <w:rPr>
                <w:b/>
                <w:sz w:val="24"/>
                <w:szCs w:val="24"/>
                <w:u w:val="single"/>
              </w:rPr>
            </w:pPr>
          </w:p>
        </w:tc>
      </w:tr>
      <w:tr w:rsidR="00062D3C" w14:paraId="18CA9148" w14:textId="77777777" w:rsidTr="00FF1D26">
        <w:tc>
          <w:tcPr>
            <w:tcW w:w="646" w:type="dxa"/>
          </w:tcPr>
          <w:p w14:paraId="5D163804" w14:textId="77777777" w:rsidR="00062D3C" w:rsidRDefault="00062D3C" w:rsidP="0040580C">
            <w:pPr>
              <w:rPr>
                <w:b/>
                <w:sz w:val="24"/>
                <w:szCs w:val="24"/>
              </w:rPr>
            </w:pPr>
          </w:p>
        </w:tc>
        <w:tc>
          <w:tcPr>
            <w:tcW w:w="7544" w:type="dxa"/>
          </w:tcPr>
          <w:p w14:paraId="386FE9B7" w14:textId="77777777" w:rsidR="00FF1F22" w:rsidRDefault="00FF1F22" w:rsidP="0040580C"/>
          <w:p w14:paraId="3865D96A" w14:textId="32A6CC6C" w:rsidR="00062D3C" w:rsidRDefault="00FF1F22" w:rsidP="0040580C">
            <w:r>
              <w:t xml:space="preserve">Attendees </w:t>
            </w:r>
            <w:r w:rsidR="00062D3C" w:rsidRPr="00062D3C">
              <w:t xml:space="preserve">agreed that the swim club would hold its annual </w:t>
            </w:r>
            <w:r w:rsidR="004E516E">
              <w:t xml:space="preserve">sign on day a bit differently this year.  Due to COVID cutting the season short we did not get to hold the trophy presentation.  This year it was agreed that we would combine the sign on with the </w:t>
            </w:r>
            <w:r w:rsidR="00065BF6">
              <w:t xml:space="preserve">delayed </w:t>
            </w:r>
            <w:r w:rsidR="004E516E">
              <w:t>trophy presentation and call it a club open day.  Paula has developed a timeline for the day which includes welcomes and swim assessment to new members</w:t>
            </w:r>
            <w:r w:rsidR="00065BF6">
              <w:t xml:space="preserve">, market stalls and </w:t>
            </w:r>
            <w:r w:rsidR="004E516E">
              <w:t>some pool games prior to the presentation</w:t>
            </w:r>
            <w:r w:rsidR="00065BF6">
              <w:t xml:space="preserve">.  </w:t>
            </w:r>
            <w:r w:rsidR="00051DEC">
              <w:t xml:space="preserve">                      </w:t>
            </w:r>
          </w:p>
          <w:bookmarkStart w:id="0" w:name="_MON_1658424642"/>
          <w:bookmarkEnd w:id="0"/>
          <w:p w14:paraId="3652795F" w14:textId="3796D0FB" w:rsidR="002D2631" w:rsidRDefault="00433F6F" w:rsidP="0040580C">
            <w:r>
              <w:object w:dxaOrig="1543" w:dyaOrig="991" w14:anchorId="3303DF5D">
                <v:shape id="_x0000_i1036" type="#_x0000_t75" style="width:77.25pt;height:49.5pt" o:ole="">
                  <v:imagedata r:id="rId11" o:title=""/>
                </v:shape>
                <o:OLEObject Type="Embed" ProgID="Word.Document.12" ShapeID="_x0000_i1036" DrawAspect="Icon" ObjectID="_1658507359" r:id="rId12">
                  <o:FieldCodes>\s</o:FieldCodes>
                </o:OLEObject>
              </w:object>
            </w:r>
          </w:p>
          <w:p w14:paraId="2FDBF843" w14:textId="24CFFC55" w:rsidR="00433F6F" w:rsidRDefault="00433F6F" w:rsidP="0040580C"/>
          <w:p w14:paraId="5A10021F" w14:textId="3DC7B7F1" w:rsidR="00433F6F" w:rsidRDefault="00433F6F" w:rsidP="0040580C">
            <w:r>
              <w:t>Blue Cards: as it is now expected that every volunteer has a valid blue card, these are available free of charge online.  We will have printed forms for members to complete on the day – they require 2 forms of ID and signature of a committee member that evidences the person is a member of and volunteer for the club.</w:t>
            </w:r>
          </w:p>
          <w:p w14:paraId="1F999454" w14:textId="61DC14E2" w:rsidR="00433F6F" w:rsidRDefault="00433F6F" w:rsidP="0040580C"/>
          <w:p w14:paraId="531A0F0C" w14:textId="4BABEE8B" w:rsidR="00433F6F" w:rsidRDefault="00433F6F" w:rsidP="0040580C">
            <w:r>
              <w:t xml:space="preserve">Market stalls – Paula will contact potential market vendors, no cost to the vendor but we will ask them to donate an item for a raffle.  </w:t>
            </w:r>
          </w:p>
          <w:p w14:paraId="1DEB35B9" w14:textId="6378AAE9" w:rsidR="00433F6F" w:rsidRDefault="00433F6F" w:rsidP="0040580C"/>
          <w:p w14:paraId="27418908" w14:textId="2D24497B" w:rsidR="00433F6F" w:rsidRDefault="00433F6F" w:rsidP="0040580C">
            <w:proofErr w:type="spellStart"/>
            <w:r>
              <w:t>Covid</w:t>
            </w:r>
            <w:proofErr w:type="spellEnd"/>
            <w:r>
              <w:t xml:space="preserve"> Safe plan is required – as an outdoor sports event we can have up to 500 people with </w:t>
            </w:r>
            <w:proofErr w:type="spellStart"/>
            <w:r>
              <w:t>covid</w:t>
            </w:r>
            <w:proofErr w:type="spellEnd"/>
            <w:r>
              <w:t xml:space="preserve"> safe rules in place.  A </w:t>
            </w:r>
            <w:proofErr w:type="spellStart"/>
            <w:r>
              <w:t>Covid</w:t>
            </w:r>
            <w:proofErr w:type="spellEnd"/>
            <w:r>
              <w:t xml:space="preserve"> checklist must be competed and social distancing ensured.</w:t>
            </w:r>
          </w:p>
          <w:p w14:paraId="6423B58B" w14:textId="48F888BC" w:rsidR="00433F6F" w:rsidRDefault="00433F6F" w:rsidP="0040580C"/>
          <w:p w14:paraId="630B3D90" w14:textId="77777777" w:rsidR="004A0940" w:rsidRDefault="00433F6F" w:rsidP="0040580C">
            <w:r>
              <w:t xml:space="preserve">Perpetual trophies are slowly being returned.  </w:t>
            </w:r>
          </w:p>
          <w:p w14:paraId="62265B86" w14:textId="5F25C08E" w:rsidR="00433F6F" w:rsidRDefault="004A0940" w:rsidP="0040580C">
            <w:r>
              <w:t xml:space="preserve">  </w:t>
            </w:r>
            <w:r w:rsidR="00433F6F">
              <w:t>A reminder email will be sent in the weeks directly to those we still require.</w:t>
            </w:r>
            <w:r w:rsidRPr="004A0940">
              <w:rPr>
                <w:b/>
                <w:bCs/>
              </w:rPr>
              <w:t xml:space="preserve"> </w:t>
            </w:r>
          </w:p>
          <w:p w14:paraId="22B70DC5" w14:textId="6397F0C4" w:rsidR="00433F6F" w:rsidRDefault="00433F6F" w:rsidP="0040580C"/>
          <w:p w14:paraId="2EE0CC72" w14:textId="61FE5A4A" w:rsidR="00433F6F" w:rsidRDefault="00433F6F" w:rsidP="0040580C">
            <w:r>
              <w:t>Megan will create a</w:t>
            </w:r>
            <w:r w:rsidR="004A0940">
              <w:t>n</w:t>
            </w:r>
            <w:r>
              <w:t xml:space="preserve"> advertisement to go into local school newsletters.</w:t>
            </w:r>
          </w:p>
          <w:p w14:paraId="600828B9" w14:textId="77777777" w:rsidR="00433F6F" w:rsidRDefault="00433F6F" w:rsidP="0040580C"/>
          <w:p w14:paraId="69C20286" w14:textId="77777777" w:rsidR="00433F6F" w:rsidRDefault="00433F6F" w:rsidP="0040580C">
            <w:r>
              <w:t xml:space="preserve">Life members email has been sent by Chris to save the </w:t>
            </w:r>
            <w:proofErr w:type="gramStart"/>
            <w:r>
              <w:t>date,</w:t>
            </w:r>
            <w:proofErr w:type="gramEnd"/>
            <w:r>
              <w:t xml:space="preserve"> confirmation email will be resent after next Wednesdays meeting when all times are confirmed.</w:t>
            </w:r>
          </w:p>
          <w:p w14:paraId="1EA5AC0E" w14:textId="77777777" w:rsidR="00433F6F" w:rsidRDefault="00433F6F" w:rsidP="0040580C"/>
          <w:p w14:paraId="410AC1C1" w14:textId="77777777" w:rsidR="00433F6F" w:rsidRDefault="00433F6F" w:rsidP="0040580C">
            <w:r>
              <w:t xml:space="preserve">An initial discussion was held at previous committee meeting </w:t>
            </w:r>
            <w:proofErr w:type="gramStart"/>
            <w:r>
              <w:t>in regards to</w:t>
            </w:r>
            <w:proofErr w:type="gramEnd"/>
            <w:r>
              <w:t xml:space="preserve"> any new life members – the committee agreed that the former president Shane Kennedy be accepted as the next life member – all agreed.</w:t>
            </w:r>
          </w:p>
          <w:p w14:paraId="2D793D17" w14:textId="77777777" w:rsidR="00433F6F" w:rsidRDefault="00433F6F" w:rsidP="0040580C"/>
          <w:p w14:paraId="2C20109A" w14:textId="77777777" w:rsidR="00257E5D" w:rsidRDefault="00433F6F" w:rsidP="0040580C">
            <w:r>
              <w:t xml:space="preserve">Merchandise </w:t>
            </w:r>
            <w:proofErr w:type="gramStart"/>
            <w:r>
              <w:t>-  Paula</w:t>
            </w:r>
            <w:proofErr w:type="gramEnd"/>
            <w:r>
              <w:t xml:space="preserve"> has been investigating swimmers and presented this to the committee.  It was agreed that we would encourage members to purchase </w:t>
            </w:r>
            <w:r>
              <w:lastRenderedPageBreak/>
              <w:t xml:space="preserve">speedo swimwear </w:t>
            </w:r>
            <w:proofErr w:type="gramStart"/>
            <w:r>
              <w:t>on line</w:t>
            </w:r>
            <w:proofErr w:type="gramEnd"/>
            <w:r>
              <w:t>, we will have a</w:t>
            </w:r>
            <w:r w:rsidR="00167E4B">
              <w:t xml:space="preserve"> selection of these to inspect on open day and links to the online stall will be provided. </w:t>
            </w:r>
          </w:p>
          <w:p w14:paraId="1CC50CCD" w14:textId="77777777" w:rsidR="00257E5D" w:rsidRDefault="00257E5D" w:rsidP="00257E5D">
            <w:r>
              <w:t>Shirts and Hats – as many as possible to be wearing shirts so that new members can see and order</w:t>
            </w:r>
          </w:p>
          <w:p w14:paraId="4E88D3DD" w14:textId="4B8825AE" w:rsidR="00257E5D" w:rsidRDefault="00257E5D" w:rsidP="00257E5D">
            <w:r>
              <w:t xml:space="preserve">Swim caps – should have been ordered </w:t>
            </w:r>
            <w:proofErr w:type="gramStart"/>
            <w:r>
              <w:t>already  -</w:t>
            </w:r>
            <w:proofErr w:type="gramEnd"/>
            <w:r>
              <w:t xml:space="preserve"> Need to confirm</w:t>
            </w:r>
            <w:r w:rsidR="00526AB4">
              <w:t xml:space="preserve"> with Chris</w:t>
            </w:r>
          </w:p>
          <w:p w14:paraId="411A74AE" w14:textId="77777777" w:rsidR="004A0940" w:rsidRDefault="004A0940" w:rsidP="00257E5D">
            <w:bookmarkStart w:id="1" w:name="_GoBack"/>
            <w:bookmarkEnd w:id="1"/>
          </w:p>
          <w:p w14:paraId="0A96D9E6" w14:textId="721FEFDA" w:rsidR="00257E5D" w:rsidRDefault="004A0940" w:rsidP="0040580C">
            <w:r>
              <w:object w:dxaOrig="1543" w:dyaOrig="991" w14:anchorId="4E4166A5">
                <v:shape id="_x0000_i1039" type="#_x0000_t75" style="width:77.25pt;height:49.5pt" o:ole="">
                  <v:imagedata r:id="rId13" o:title=""/>
                </v:shape>
                <o:OLEObject Type="Embed" ProgID="Package" ShapeID="_x0000_i1039" DrawAspect="Icon" ObjectID="_1658507360" r:id="rId14"/>
              </w:object>
            </w:r>
          </w:p>
          <w:p w14:paraId="4D4B1503" w14:textId="5471F98B" w:rsidR="004A0940" w:rsidRDefault="004A0940" w:rsidP="0040580C"/>
          <w:p w14:paraId="337F2117" w14:textId="77777777" w:rsidR="004A0940" w:rsidRDefault="004A0940" w:rsidP="0040580C"/>
          <w:bookmarkStart w:id="2" w:name="_MON_1658507069"/>
          <w:bookmarkEnd w:id="2"/>
          <w:p w14:paraId="5B1D60A6" w14:textId="4DA1E9B8" w:rsidR="004A0940" w:rsidRDefault="004A0940" w:rsidP="0040580C">
            <w:r>
              <w:object w:dxaOrig="1543" w:dyaOrig="991" w14:anchorId="7373DB08">
                <v:shape id="_x0000_i1038" type="#_x0000_t75" style="width:77.25pt;height:49.5pt" o:ole="">
                  <v:imagedata r:id="rId15" o:title=""/>
                </v:shape>
                <o:OLEObject Type="Embed" ProgID="Word.Document.12" ShapeID="_x0000_i1038" DrawAspect="Icon" ObjectID="_1658507361" r:id="rId16">
                  <o:FieldCodes>\s</o:FieldCodes>
                </o:OLEObject>
              </w:object>
            </w:r>
            <w:r>
              <w:t xml:space="preserve">                  </w:t>
            </w:r>
          </w:p>
          <w:p w14:paraId="56FC83DE" w14:textId="3AC87572" w:rsidR="00433F6F" w:rsidRPr="00257E5D" w:rsidRDefault="00257E5D" w:rsidP="0040580C">
            <w:pPr>
              <w:rPr>
                <w:b/>
                <w:bCs/>
              </w:rPr>
            </w:pPr>
            <w:r w:rsidRPr="00257E5D">
              <w:rPr>
                <w:b/>
                <w:bCs/>
              </w:rPr>
              <w:t xml:space="preserve">Action: </w:t>
            </w:r>
            <w:r w:rsidR="00167E4B" w:rsidRPr="00257E5D">
              <w:rPr>
                <w:b/>
                <w:bCs/>
              </w:rPr>
              <w:t xml:space="preserve"> Megan will investigate the possibility of generating a QR code so members can order on the day.</w:t>
            </w:r>
            <w:r w:rsidR="00433F6F" w:rsidRPr="00257E5D">
              <w:rPr>
                <w:b/>
                <w:bCs/>
              </w:rPr>
              <w:t xml:space="preserve"> </w:t>
            </w:r>
          </w:p>
          <w:p w14:paraId="25ECABBF" w14:textId="5EC12385" w:rsidR="00167E4B" w:rsidRDefault="00167E4B" w:rsidP="0040580C"/>
          <w:p w14:paraId="1AD8AF34" w14:textId="29B3CE05" w:rsidR="00930FE7" w:rsidRDefault="00930FE7" w:rsidP="0040580C">
            <w:r>
              <w:t>Food:  As usual the club will provide food for the trophy presentation.  It was also agreed that we would have a sausage sizzle in the morning and a slushie machine.  A ticket will be issued to each child on arrival for one each.</w:t>
            </w:r>
          </w:p>
          <w:p w14:paraId="342E3D46" w14:textId="6194E5AA" w:rsidR="00167E4B" w:rsidRDefault="00167E4B" w:rsidP="0040580C"/>
          <w:p w14:paraId="283BA32B" w14:textId="7137E4EC" w:rsidR="00526AB4" w:rsidRDefault="00526AB4" w:rsidP="0040580C">
            <w:r>
              <w:t>Life members and local member will be invited to open day.</w:t>
            </w:r>
          </w:p>
          <w:p w14:paraId="085626C7" w14:textId="77777777" w:rsidR="00526AB4" w:rsidRDefault="00526AB4" w:rsidP="0040580C"/>
          <w:p w14:paraId="1D1C3E52" w14:textId="03821A8B" w:rsidR="00930FE7" w:rsidRDefault="00930FE7" w:rsidP="0040580C">
            <w:r>
              <w:t>A coffee van will be approached to attend open day.</w:t>
            </w:r>
          </w:p>
          <w:p w14:paraId="3140FDDF" w14:textId="77777777" w:rsidR="00526AB4" w:rsidRDefault="00526AB4" w:rsidP="0040580C"/>
          <w:p w14:paraId="6DED7C37" w14:textId="25581068" w:rsidR="00930FE7" w:rsidRDefault="00526AB4" w:rsidP="0040580C">
            <w:pPr>
              <w:rPr>
                <w:b/>
                <w:bCs/>
              </w:rPr>
            </w:pPr>
            <w:r w:rsidRPr="00257E5D">
              <w:rPr>
                <w:b/>
                <w:bCs/>
              </w:rPr>
              <w:t>A meeting will be held Wednesday 12</w:t>
            </w:r>
            <w:r w:rsidRPr="00257E5D">
              <w:rPr>
                <w:b/>
                <w:bCs/>
                <w:vertAlign w:val="superscript"/>
              </w:rPr>
              <w:t>th</w:t>
            </w:r>
            <w:r w:rsidRPr="00257E5D">
              <w:rPr>
                <w:b/>
                <w:bCs/>
              </w:rPr>
              <w:t xml:space="preserve"> at 7.30pm at Paula’s house to confirm the list for trophy winners and to order trophies.</w:t>
            </w:r>
          </w:p>
          <w:p w14:paraId="3E7A28B1" w14:textId="77777777" w:rsidR="00526AB4" w:rsidRDefault="00526AB4" w:rsidP="0040580C"/>
          <w:p w14:paraId="15B18D47" w14:textId="77777777" w:rsidR="00167E4B" w:rsidRPr="00526AB4" w:rsidRDefault="00167E4B" w:rsidP="0040580C">
            <w:pPr>
              <w:rPr>
                <w:b/>
                <w:bCs/>
              </w:rPr>
            </w:pPr>
            <w:r w:rsidRPr="00167E4B">
              <w:rPr>
                <w:b/>
                <w:bCs/>
              </w:rPr>
              <w:t xml:space="preserve">Actions:  </w:t>
            </w:r>
          </w:p>
          <w:p w14:paraId="501C704A" w14:textId="7D3B28B0" w:rsidR="00FF1D26" w:rsidRPr="00526AB4" w:rsidRDefault="00526AB4" w:rsidP="00526AB4">
            <w:pPr>
              <w:pStyle w:val="ListParagraph"/>
              <w:numPr>
                <w:ilvl w:val="0"/>
                <w:numId w:val="19"/>
              </w:numPr>
              <w:rPr>
                <w:b/>
                <w:bCs/>
              </w:rPr>
            </w:pPr>
            <w:r w:rsidRPr="00526AB4">
              <w:rPr>
                <w:b/>
                <w:bCs/>
              </w:rPr>
              <w:t>Natasha will source a slushie machine.</w:t>
            </w:r>
            <w:r>
              <w:t xml:space="preserve">  </w:t>
            </w:r>
          </w:p>
          <w:p w14:paraId="3DB54102" w14:textId="02125E1F" w:rsidR="00167E4B" w:rsidRPr="00257E5D" w:rsidRDefault="00167E4B" w:rsidP="00257E5D">
            <w:pPr>
              <w:pStyle w:val="ListParagraph"/>
              <w:numPr>
                <w:ilvl w:val="0"/>
                <w:numId w:val="19"/>
              </w:numPr>
              <w:rPr>
                <w:b/>
                <w:bCs/>
              </w:rPr>
            </w:pPr>
            <w:r w:rsidRPr="00257E5D">
              <w:rPr>
                <w:b/>
                <w:bCs/>
              </w:rPr>
              <w:t>Need to confirm with Chris that the order for swim caps was completed and confirm expected date.</w:t>
            </w:r>
          </w:p>
          <w:p w14:paraId="7FBC7118" w14:textId="3048A929" w:rsidR="00433F6F" w:rsidRPr="00257E5D" w:rsidRDefault="00167E4B" w:rsidP="00257E5D">
            <w:pPr>
              <w:pStyle w:val="ListParagraph"/>
              <w:numPr>
                <w:ilvl w:val="0"/>
                <w:numId w:val="19"/>
              </w:numPr>
              <w:rPr>
                <w:b/>
                <w:bCs/>
              </w:rPr>
            </w:pPr>
            <w:r w:rsidRPr="00257E5D">
              <w:rPr>
                <w:b/>
                <w:bCs/>
              </w:rPr>
              <w:t>JHF to send email to life members when times confirmed</w:t>
            </w:r>
          </w:p>
          <w:p w14:paraId="6E8E4755" w14:textId="41840DCE" w:rsidR="00167E4B" w:rsidRPr="00257E5D" w:rsidRDefault="00167E4B" w:rsidP="00257E5D">
            <w:pPr>
              <w:pStyle w:val="ListParagraph"/>
              <w:numPr>
                <w:ilvl w:val="0"/>
                <w:numId w:val="19"/>
              </w:numPr>
              <w:rPr>
                <w:b/>
                <w:bCs/>
              </w:rPr>
            </w:pPr>
            <w:r w:rsidRPr="00257E5D">
              <w:rPr>
                <w:b/>
                <w:bCs/>
              </w:rPr>
              <w:t>JHF to send email to local member Bart Mellish to invite to open day.</w:t>
            </w:r>
          </w:p>
          <w:p w14:paraId="1506FE64" w14:textId="77777777" w:rsidR="0040164F" w:rsidRPr="00062D3C" w:rsidRDefault="0040164F" w:rsidP="0040580C"/>
        </w:tc>
        <w:tc>
          <w:tcPr>
            <w:tcW w:w="1029" w:type="dxa"/>
          </w:tcPr>
          <w:p w14:paraId="22A5E73C" w14:textId="77777777" w:rsidR="00062D3C" w:rsidRDefault="00062D3C">
            <w:pPr>
              <w:rPr>
                <w:b/>
                <w:sz w:val="24"/>
                <w:szCs w:val="24"/>
                <w:u w:val="single"/>
              </w:rPr>
            </w:pPr>
          </w:p>
          <w:p w14:paraId="3886BBFE" w14:textId="77777777" w:rsidR="00433F6F" w:rsidRDefault="00433F6F">
            <w:pPr>
              <w:rPr>
                <w:b/>
                <w:sz w:val="24"/>
                <w:szCs w:val="24"/>
                <w:u w:val="single"/>
              </w:rPr>
            </w:pPr>
          </w:p>
          <w:p w14:paraId="67A5DBEA" w14:textId="77777777" w:rsidR="00433F6F" w:rsidRDefault="00433F6F">
            <w:pPr>
              <w:rPr>
                <w:b/>
                <w:sz w:val="24"/>
                <w:szCs w:val="24"/>
                <w:u w:val="single"/>
              </w:rPr>
            </w:pPr>
          </w:p>
          <w:p w14:paraId="56079427" w14:textId="77777777" w:rsidR="00433F6F" w:rsidRDefault="00433F6F">
            <w:pPr>
              <w:rPr>
                <w:b/>
                <w:sz w:val="24"/>
                <w:szCs w:val="24"/>
                <w:u w:val="single"/>
              </w:rPr>
            </w:pPr>
          </w:p>
          <w:p w14:paraId="478C3B9F" w14:textId="77777777" w:rsidR="00433F6F" w:rsidRDefault="00433F6F">
            <w:pPr>
              <w:rPr>
                <w:b/>
                <w:sz w:val="24"/>
                <w:szCs w:val="24"/>
                <w:u w:val="single"/>
              </w:rPr>
            </w:pPr>
          </w:p>
          <w:p w14:paraId="24C7FADC" w14:textId="77777777" w:rsidR="00433F6F" w:rsidRDefault="00433F6F">
            <w:pPr>
              <w:rPr>
                <w:b/>
                <w:sz w:val="24"/>
                <w:szCs w:val="24"/>
                <w:u w:val="single"/>
              </w:rPr>
            </w:pPr>
          </w:p>
          <w:p w14:paraId="4D233E4B" w14:textId="77777777" w:rsidR="00433F6F" w:rsidRDefault="00433F6F">
            <w:pPr>
              <w:rPr>
                <w:b/>
                <w:sz w:val="24"/>
                <w:szCs w:val="24"/>
                <w:u w:val="single"/>
              </w:rPr>
            </w:pPr>
          </w:p>
          <w:p w14:paraId="6069871B" w14:textId="77777777" w:rsidR="00433F6F" w:rsidRDefault="00433F6F">
            <w:pPr>
              <w:rPr>
                <w:b/>
                <w:sz w:val="24"/>
                <w:szCs w:val="24"/>
                <w:u w:val="single"/>
              </w:rPr>
            </w:pPr>
          </w:p>
          <w:p w14:paraId="4B44EE81" w14:textId="77777777" w:rsidR="00433F6F" w:rsidRDefault="00433F6F">
            <w:pPr>
              <w:rPr>
                <w:b/>
                <w:sz w:val="24"/>
                <w:szCs w:val="24"/>
                <w:u w:val="single"/>
              </w:rPr>
            </w:pPr>
          </w:p>
          <w:p w14:paraId="4CDA4F8B" w14:textId="77777777" w:rsidR="00433F6F" w:rsidRDefault="00433F6F">
            <w:pPr>
              <w:rPr>
                <w:b/>
                <w:sz w:val="24"/>
                <w:szCs w:val="24"/>
                <w:u w:val="single"/>
              </w:rPr>
            </w:pPr>
          </w:p>
          <w:p w14:paraId="6B74AB72" w14:textId="77777777" w:rsidR="00433F6F" w:rsidRDefault="00433F6F">
            <w:pPr>
              <w:rPr>
                <w:b/>
                <w:sz w:val="24"/>
                <w:szCs w:val="24"/>
                <w:u w:val="single"/>
              </w:rPr>
            </w:pPr>
          </w:p>
          <w:p w14:paraId="7FD5FC7D" w14:textId="77777777" w:rsidR="00433F6F" w:rsidRDefault="00433F6F">
            <w:pPr>
              <w:rPr>
                <w:b/>
                <w:sz w:val="24"/>
                <w:szCs w:val="24"/>
                <w:u w:val="single"/>
              </w:rPr>
            </w:pPr>
          </w:p>
          <w:p w14:paraId="0AC994C9" w14:textId="77777777" w:rsidR="00433F6F" w:rsidRDefault="00433F6F">
            <w:pPr>
              <w:rPr>
                <w:b/>
                <w:sz w:val="24"/>
                <w:szCs w:val="24"/>
                <w:u w:val="single"/>
              </w:rPr>
            </w:pPr>
          </w:p>
          <w:p w14:paraId="09B70B15" w14:textId="340062A7" w:rsidR="00433F6F" w:rsidRDefault="00433F6F">
            <w:pPr>
              <w:rPr>
                <w:b/>
                <w:sz w:val="24"/>
                <w:szCs w:val="24"/>
                <w:u w:val="single"/>
              </w:rPr>
            </w:pPr>
            <w:r>
              <w:rPr>
                <w:b/>
                <w:sz w:val="24"/>
                <w:szCs w:val="24"/>
                <w:u w:val="single"/>
              </w:rPr>
              <w:t>JHF/SC</w:t>
            </w:r>
          </w:p>
          <w:p w14:paraId="42D995BD" w14:textId="77777777" w:rsidR="00433F6F" w:rsidRDefault="00433F6F">
            <w:pPr>
              <w:rPr>
                <w:b/>
                <w:sz w:val="24"/>
                <w:szCs w:val="24"/>
                <w:u w:val="single"/>
              </w:rPr>
            </w:pPr>
          </w:p>
          <w:p w14:paraId="619EEBB8" w14:textId="77777777" w:rsidR="00433F6F" w:rsidRDefault="00433F6F">
            <w:pPr>
              <w:rPr>
                <w:b/>
                <w:sz w:val="24"/>
                <w:szCs w:val="24"/>
                <w:u w:val="single"/>
              </w:rPr>
            </w:pPr>
          </w:p>
          <w:p w14:paraId="74F948E8" w14:textId="77777777" w:rsidR="00433F6F" w:rsidRDefault="00433F6F">
            <w:pPr>
              <w:rPr>
                <w:b/>
                <w:sz w:val="24"/>
                <w:szCs w:val="24"/>
                <w:u w:val="single"/>
              </w:rPr>
            </w:pPr>
          </w:p>
          <w:p w14:paraId="7D91F9BC" w14:textId="77777777" w:rsidR="00433F6F" w:rsidRDefault="00433F6F">
            <w:pPr>
              <w:rPr>
                <w:b/>
                <w:sz w:val="24"/>
                <w:szCs w:val="24"/>
                <w:u w:val="single"/>
              </w:rPr>
            </w:pPr>
            <w:r>
              <w:rPr>
                <w:b/>
                <w:sz w:val="24"/>
                <w:szCs w:val="24"/>
                <w:u w:val="single"/>
              </w:rPr>
              <w:t>PM</w:t>
            </w:r>
          </w:p>
          <w:p w14:paraId="378A6EA2" w14:textId="77777777" w:rsidR="00433F6F" w:rsidRDefault="00433F6F">
            <w:pPr>
              <w:rPr>
                <w:b/>
                <w:sz w:val="24"/>
                <w:szCs w:val="24"/>
                <w:u w:val="single"/>
              </w:rPr>
            </w:pPr>
          </w:p>
          <w:p w14:paraId="585C17BA" w14:textId="77777777" w:rsidR="00433F6F" w:rsidRDefault="00433F6F">
            <w:pPr>
              <w:rPr>
                <w:b/>
                <w:sz w:val="24"/>
                <w:szCs w:val="24"/>
                <w:u w:val="single"/>
              </w:rPr>
            </w:pPr>
          </w:p>
          <w:p w14:paraId="36A2E5C7" w14:textId="77777777" w:rsidR="00433F6F" w:rsidRDefault="00433F6F">
            <w:pPr>
              <w:rPr>
                <w:b/>
                <w:sz w:val="24"/>
                <w:szCs w:val="24"/>
                <w:u w:val="single"/>
              </w:rPr>
            </w:pPr>
            <w:r>
              <w:rPr>
                <w:b/>
                <w:sz w:val="24"/>
                <w:szCs w:val="24"/>
                <w:u w:val="single"/>
              </w:rPr>
              <w:t>JHF/MB</w:t>
            </w:r>
          </w:p>
          <w:p w14:paraId="50B58E2E" w14:textId="77777777" w:rsidR="00433F6F" w:rsidRDefault="00433F6F">
            <w:pPr>
              <w:rPr>
                <w:b/>
                <w:sz w:val="24"/>
                <w:szCs w:val="24"/>
                <w:u w:val="single"/>
              </w:rPr>
            </w:pPr>
          </w:p>
          <w:p w14:paraId="3D0952AF" w14:textId="77777777" w:rsidR="00433F6F" w:rsidRDefault="00433F6F">
            <w:pPr>
              <w:rPr>
                <w:b/>
                <w:sz w:val="24"/>
                <w:szCs w:val="24"/>
                <w:u w:val="single"/>
              </w:rPr>
            </w:pPr>
          </w:p>
          <w:p w14:paraId="4077C321" w14:textId="77777777" w:rsidR="00433F6F" w:rsidRDefault="00433F6F">
            <w:pPr>
              <w:rPr>
                <w:b/>
                <w:sz w:val="24"/>
                <w:szCs w:val="24"/>
                <w:u w:val="single"/>
              </w:rPr>
            </w:pPr>
          </w:p>
          <w:p w14:paraId="1A5CF559" w14:textId="77777777" w:rsidR="00433F6F" w:rsidRDefault="00433F6F">
            <w:pPr>
              <w:rPr>
                <w:b/>
                <w:sz w:val="24"/>
                <w:szCs w:val="24"/>
                <w:u w:val="single"/>
              </w:rPr>
            </w:pPr>
          </w:p>
          <w:p w14:paraId="6EFFC270" w14:textId="77777777" w:rsidR="00433F6F" w:rsidRDefault="00433F6F">
            <w:pPr>
              <w:rPr>
                <w:b/>
                <w:sz w:val="24"/>
                <w:szCs w:val="24"/>
                <w:u w:val="single"/>
              </w:rPr>
            </w:pPr>
          </w:p>
          <w:p w14:paraId="175DFAB7" w14:textId="77777777" w:rsidR="00433F6F" w:rsidRDefault="00433F6F">
            <w:pPr>
              <w:rPr>
                <w:b/>
                <w:sz w:val="24"/>
                <w:szCs w:val="24"/>
                <w:u w:val="single"/>
              </w:rPr>
            </w:pPr>
          </w:p>
          <w:p w14:paraId="2C776B69" w14:textId="77777777" w:rsidR="00433F6F" w:rsidRDefault="00433F6F">
            <w:pPr>
              <w:rPr>
                <w:b/>
                <w:sz w:val="24"/>
                <w:szCs w:val="24"/>
                <w:u w:val="single"/>
              </w:rPr>
            </w:pPr>
            <w:r>
              <w:rPr>
                <w:b/>
                <w:sz w:val="24"/>
                <w:szCs w:val="24"/>
                <w:u w:val="single"/>
              </w:rPr>
              <w:t>MA</w:t>
            </w:r>
          </w:p>
          <w:p w14:paraId="18E556B5" w14:textId="77777777" w:rsidR="00167E4B" w:rsidRDefault="00167E4B">
            <w:pPr>
              <w:rPr>
                <w:b/>
                <w:sz w:val="24"/>
                <w:szCs w:val="24"/>
                <w:u w:val="single"/>
              </w:rPr>
            </w:pPr>
          </w:p>
          <w:p w14:paraId="6B36B608" w14:textId="77777777" w:rsidR="00167E4B" w:rsidRDefault="00167E4B">
            <w:pPr>
              <w:rPr>
                <w:b/>
                <w:sz w:val="24"/>
                <w:szCs w:val="24"/>
                <w:u w:val="single"/>
              </w:rPr>
            </w:pPr>
          </w:p>
          <w:p w14:paraId="635E5C1D" w14:textId="77777777" w:rsidR="00167E4B" w:rsidRDefault="00167E4B">
            <w:pPr>
              <w:rPr>
                <w:b/>
                <w:sz w:val="24"/>
                <w:szCs w:val="24"/>
                <w:u w:val="single"/>
              </w:rPr>
            </w:pPr>
          </w:p>
          <w:p w14:paraId="51107750" w14:textId="77777777" w:rsidR="00167E4B" w:rsidRDefault="00167E4B">
            <w:pPr>
              <w:rPr>
                <w:b/>
                <w:sz w:val="24"/>
                <w:szCs w:val="24"/>
                <w:u w:val="single"/>
              </w:rPr>
            </w:pPr>
          </w:p>
          <w:p w14:paraId="3B7F288B" w14:textId="77777777" w:rsidR="00167E4B" w:rsidRDefault="00167E4B">
            <w:pPr>
              <w:rPr>
                <w:b/>
                <w:sz w:val="24"/>
                <w:szCs w:val="24"/>
                <w:u w:val="single"/>
              </w:rPr>
            </w:pPr>
          </w:p>
          <w:p w14:paraId="677C7C69" w14:textId="77777777" w:rsidR="00167E4B" w:rsidRDefault="00167E4B">
            <w:pPr>
              <w:rPr>
                <w:b/>
                <w:sz w:val="24"/>
                <w:szCs w:val="24"/>
                <w:u w:val="single"/>
              </w:rPr>
            </w:pPr>
          </w:p>
          <w:p w14:paraId="60B0FE8F" w14:textId="77777777" w:rsidR="00167E4B" w:rsidRDefault="00167E4B">
            <w:pPr>
              <w:rPr>
                <w:b/>
                <w:sz w:val="24"/>
                <w:szCs w:val="24"/>
                <w:u w:val="single"/>
              </w:rPr>
            </w:pPr>
          </w:p>
          <w:p w14:paraId="2971E458" w14:textId="77777777" w:rsidR="00167E4B" w:rsidRDefault="00167E4B">
            <w:pPr>
              <w:rPr>
                <w:b/>
                <w:sz w:val="24"/>
                <w:szCs w:val="24"/>
                <w:u w:val="single"/>
              </w:rPr>
            </w:pPr>
          </w:p>
          <w:p w14:paraId="0ADFC096" w14:textId="77777777" w:rsidR="00167E4B" w:rsidRDefault="00167E4B">
            <w:pPr>
              <w:rPr>
                <w:b/>
                <w:sz w:val="24"/>
                <w:szCs w:val="24"/>
                <w:u w:val="single"/>
              </w:rPr>
            </w:pPr>
          </w:p>
          <w:p w14:paraId="2A02659C" w14:textId="77777777" w:rsidR="00167E4B" w:rsidRDefault="00167E4B">
            <w:pPr>
              <w:rPr>
                <w:b/>
                <w:sz w:val="24"/>
                <w:szCs w:val="24"/>
                <w:u w:val="single"/>
              </w:rPr>
            </w:pPr>
          </w:p>
          <w:p w14:paraId="6EA92830" w14:textId="77777777" w:rsidR="00167E4B" w:rsidRDefault="00167E4B">
            <w:pPr>
              <w:rPr>
                <w:b/>
                <w:sz w:val="24"/>
                <w:szCs w:val="24"/>
                <w:u w:val="single"/>
              </w:rPr>
            </w:pPr>
          </w:p>
          <w:p w14:paraId="0CDA889C" w14:textId="77777777" w:rsidR="00167E4B" w:rsidRDefault="00167E4B">
            <w:pPr>
              <w:rPr>
                <w:b/>
                <w:sz w:val="24"/>
                <w:szCs w:val="24"/>
                <w:u w:val="single"/>
              </w:rPr>
            </w:pPr>
          </w:p>
          <w:p w14:paraId="3DE5D6C2" w14:textId="77777777" w:rsidR="00167E4B" w:rsidRDefault="00167E4B">
            <w:pPr>
              <w:rPr>
                <w:b/>
                <w:sz w:val="24"/>
                <w:szCs w:val="24"/>
                <w:u w:val="single"/>
              </w:rPr>
            </w:pPr>
            <w:r>
              <w:rPr>
                <w:b/>
                <w:sz w:val="24"/>
                <w:szCs w:val="24"/>
                <w:u w:val="single"/>
              </w:rPr>
              <w:t>PM/MA</w:t>
            </w:r>
          </w:p>
          <w:p w14:paraId="214DDF73" w14:textId="77777777" w:rsidR="00167E4B" w:rsidRDefault="00167E4B">
            <w:pPr>
              <w:rPr>
                <w:b/>
                <w:sz w:val="24"/>
                <w:szCs w:val="24"/>
                <w:u w:val="single"/>
              </w:rPr>
            </w:pPr>
          </w:p>
          <w:p w14:paraId="6E1D17EB" w14:textId="77777777" w:rsidR="00167E4B" w:rsidRDefault="00167E4B">
            <w:pPr>
              <w:rPr>
                <w:b/>
                <w:sz w:val="24"/>
                <w:szCs w:val="24"/>
                <w:u w:val="single"/>
              </w:rPr>
            </w:pPr>
          </w:p>
          <w:p w14:paraId="37759342" w14:textId="77777777" w:rsidR="00167E4B" w:rsidRDefault="00167E4B">
            <w:pPr>
              <w:rPr>
                <w:b/>
                <w:sz w:val="24"/>
                <w:szCs w:val="24"/>
                <w:u w:val="single"/>
              </w:rPr>
            </w:pPr>
          </w:p>
          <w:p w14:paraId="5917AECD" w14:textId="77777777" w:rsidR="00167E4B" w:rsidRDefault="00167E4B">
            <w:pPr>
              <w:rPr>
                <w:b/>
                <w:sz w:val="24"/>
                <w:szCs w:val="24"/>
                <w:u w:val="single"/>
              </w:rPr>
            </w:pPr>
          </w:p>
          <w:p w14:paraId="36948979" w14:textId="77777777" w:rsidR="00167E4B" w:rsidRDefault="00167E4B">
            <w:pPr>
              <w:rPr>
                <w:b/>
                <w:sz w:val="24"/>
                <w:szCs w:val="24"/>
                <w:u w:val="single"/>
              </w:rPr>
            </w:pPr>
          </w:p>
          <w:p w14:paraId="3A21EE10" w14:textId="77777777" w:rsidR="00167E4B" w:rsidRDefault="00167E4B">
            <w:pPr>
              <w:rPr>
                <w:b/>
                <w:sz w:val="24"/>
                <w:szCs w:val="24"/>
                <w:u w:val="single"/>
              </w:rPr>
            </w:pPr>
            <w:r>
              <w:rPr>
                <w:b/>
                <w:sz w:val="24"/>
                <w:szCs w:val="24"/>
                <w:u w:val="single"/>
              </w:rPr>
              <w:t>CO/JHF</w:t>
            </w:r>
          </w:p>
          <w:p w14:paraId="72AF0404" w14:textId="77777777" w:rsidR="00167E4B" w:rsidRDefault="00167E4B">
            <w:pPr>
              <w:rPr>
                <w:b/>
                <w:sz w:val="24"/>
                <w:szCs w:val="24"/>
                <w:u w:val="single"/>
              </w:rPr>
            </w:pPr>
          </w:p>
          <w:p w14:paraId="3F1ED48C" w14:textId="77777777" w:rsidR="00167E4B" w:rsidRDefault="00167E4B">
            <w:pPr>
              <w:rPr>
                <w:b/>
                <w:sz w:val="24"/>
                <w:szCs w:val="24"/>
                <w:u w:val="single"/>
              </w:rPr>
            </w:pPr>
            <w:r>
              <w:rPr>
                <w:b/>
                <w:sz w:val="24"/>
                <w:szCs w:val="24"/>
                <w:u w:val="single"/>
              </w:rPr>
              <w:t>JHF</w:t>
            </w:r>
          </w:p>
          <w:p w14:paraId="7AE12E57" w14:textId="77777777" w:rsidR="00930FE7" w:rsidRDefault="00930FE7">
            <w:pPr>
              <w:rPr>
                <w:b/>
                <w:sz w:val="24"/>
                <w:szCs w:val="24"/>
                <w:u w:val="single"/>
              </w:rPr>
            </w:pPr>
          </w:p>
          <w:p w14:paraId="5D19159A" w14:textId="77777777" w:rsidR="00930FE7" w:rsidRDefault="00930FE7">
            <w:pPr>
              <w:rPr>
                <w:b/>
                <w:sz w:val="24"/>
                <w:szCs w:val="24"/>
                <w:u w:val="single"/>
              </w:rPr>
            </w:pPr>
          </w:p>
          <w:p w14:paraId="17250956" w14:textId="77777777" w:rsidR="00930FE7" w:rsidRDefault="00930FE7">
            <w:pPr>
              <w:rPr>
                <w:b/>
                <w:sz w:val="24"/>
                <w:szCs w:val="24"/>
                <w:u w:val="single"/>
              </w:rPr>
            </w:pPr>
          </w:p>
          <w:p w14:paraId="485A03BE" w14:textId="20DBEB0E" w:rsidR="00930FE7" w:rsidRDefault="00930FE7">
            <w:pPr>
              <w:rPr>
                <w:b/>
                <w:sz w:val="24"/>
                <w:szCs w:val="24"/>
                <w:u w:val="single"/>
              </w:rPr>
            </w:pPr>
          </w:p>
        </w:tc>
        <w:tc>
          <w:tcPr>
            <w:tcW w:w="1080" w:type="dxa"/>
          </w:tcPr>
          <w:p w14:paraId="404E5974" w14:textId="77777777" w:rsidR="00062D3C" w:rsidRDefault="00062D3C">
            <w:pPr>
              <w:rPr>
                <w:b/>
                <w:sz w:val="24"/>
                <w:szCs w:val="24"/>
                <w:u w:val="single"/>
              </w:rPr>
            </w:pPr>
          </w:p>
        </w:tc>
      </w:tr>
      <w:tr w:rsidR="00406A4C" w14:paraId="6A48F32D" w14:textId="77777777" w:rsidTr="00FF1D26">
        <w:tc>
          <w:tcPr>
            <w:tcW w:w="646" w:type="dxa"/>
          </w:tcPr>
          <w:p w14:paraId="6BE1471A" w14:textId="6FE298AF" w:rsidR="00406A4C" w:rsidRPr="00F92C69" w:rsidRDefault="008B4403" w:rsidP="0040580C">
            <w:pPr>
              <w:rPr>
                <w:b/>
                <w:sz w:val="24"/>
                <w:szCs w:val="24"/>
              </w:rPr>
            </w:pPr>
            <w:r>
              <w:rPr>
                <w:b/>
                <w:sz w:val="24"/>
                <w:szCs w:val="24"/>
              </w:rPr>
              <w:t>6.</w:t>
            </w:r>
            <w:r w:rsidR="00F55CF4">
              <w:rPr>
                <w:b/>
                <w:sz w:val="24"/>
                <w:szCs w:val="24"/>
              </w:rPr>
              <w:t>7</w:t>
            </w:r>
          </w:p>
        </w:tc>
        <w:tc>
          <w:tcPr>
            <w:tcW w:w="7544" w:type="dxa"/>
          </w:tcPr>
          <w:p w14:paraId="3C719A8B" w14:textId="77777777" w:rsidR="00406A4C" w:rsidRPr="00257E5D" w:rsidRDefault="0006388C" w:rsidP="0040580C">
            <w:pPr>
              <w:rPr>
                <w:b/>
                <w:sz w:val="24"/>
                <w:szCs w:val="24"/>
              </w:rPr>
            </w:pPr>
            <w:r w:rsidRPr="00257E5D">
              <w:rPr>
                <w:b/>
                <w:sz w:val="24"/>
                <w:szCs w:val="24"/>
              </w:rPr>
              <w:t xml:space="preserve">Club </w:t>
            </w:r>
            <w:r w:rsidR="00C15310" w:rsidRPr="00257E5D">
              <w:rPr>
                <w:b/>
                <w:sz w:val="24"/>
                <w:szCs w:val="24"/>
              </w:rPr>
              <w:t>Communications</w:t>
            </w:r>
            <w:r w:rsidR="006C70BA" w:rsidRPr="00257E5D">
              <w:rPr>
                <w:b/>
                <w:sz w:val="24"/>
                <w:szCs w:val="24"/>
              </w:rPr>
              <w:t xml:space="preserve"> - Website</w:t>
            </w:r>
          </w:p>
        </w:tc>
        <w:tc>
          <w:tcPr>
            <w:tcW w:w="1029" w:type="dxa"/>
          </w:tcPr>
          <w:p w14:paraId="6D42A820" w14:textId="77777777" w:rsidR="00406A4C" w:rsidRDefault="00406A4C">
            <w:pPr>
              <w:rPr>
                <w:b/>
                <w:sz w:val="24"/>
                <w:szCs w:val="24"/>
                <w:u w:val="single"/>
              </w:rPr>
            </w:pPr>
          </w:p>
        </w:tc>
        <w:tc>
          <w:tcPr>
            <w:tcW w:w="1080" w:type="dxa"/>
          </w:tcPr>
          <w:p w14:paraId="3138C777" w14:textId="77777777" w:rsidR="00406A4C" w:rsidRDefault="00406A4C">
            <w:pPr>
              <w:rPr>
                <w:b/>
                <w:sz w:val="24"/>
                <w:szCs w:val="24"/>
                <w:u w:val="single"/>
              </w:rPr>
            </w:pPr>
          </w:p>
        </w:tc>
      </w:tr>
      <w:tr w:rsidR="00406A4C" w14:paraId="5848E3D8" w14:textId="77777777" w:rsidTr="00FF1D26">
        <w:tc>
          <w:tcPr>
            <w:tcW w:w="646" w:type="dxa"/>
          </w:tcPr>
          <w:p w14:paraId="0BA5E21D" w14:textId="77777777" w:rsidR="00406A4C" w:rsidRDefault="00406A4C" w:rsidP="0040580C">
            <w:pPr>
              <w:rPr>
                <w:b/>
                <w:sz w:val="24"/>
                <w:szCs w:val="24"/>
                <w:u w:val="single"/>
              </w:rPr>
            </w:pPr>
          </w:p>
        </w:tc>
        <w:tc>
          <w:tcPr>
            <w:tcW w:w="7544" w:type="dxa"/>
          </w:tcPr>
          <w:p w14:paraId="75E02110" w14:textId="77777777" w:rsidR="00DB6A9F" w:rsidRPr="00257E5D" w:rsidRDefault="00DB6A9F" w:rsidP="006C70BA">
            <w:pPr>
              <w:pStyle w:val="NoSpacing"/>
            </w:pPr>
          </w:p>
          <w:p w14:paraId="5BF84F72" w14:textId="6DA9376B" w:rsidR="00DB6A9F" w:rsidRPr="00257E5D" w:rsidRDefault="00257E5D" w:rsidP="006C70BA">
            <w:pPr>
              <w:pStyle w:val="NoSpacing"/>
            </w:pPr>
            <w:r w:rsidRPr="00257E5D">
              <w:t xml:space="preserve">It was agreed that Megan would update the site to reflect last seasons success and develop it further to be less of a blog.  </w:t>
            </w:r>
          </w:p>
          <w:p w14:paraId="600705CB" w14:textId="77777777" w:rsidR="00DB6A9F" w:rsidRPr="00257E5D" w:rsidRDefault="00DB6A9F" w:rsidP="006C70BA">
            <w:pPr>
              <w:pStyle w:val="NoSpacing"/>
            </w:pPr>
          </w:p>
          <w:p w14:paraId="46C83FE7" w14:textId="77777777" w:rsidR="00406A4C" w:rsidRDefault="00257E5D" w:rsidP="00257E5D">
            <w:pPr>
              <w:pStyle w:val="NoSpacing"/>
            </w:pPr>
            <w:r>
              <w:t>Megan will also develop something to share to local schools to advertise the open day.</w:t>
            </w:r>
          </w:p>
          <w:p w14:paraId="7C2CF5A7" w14:textId="2B932391" w:rsidR="00257E5D" w:rsidRPr="00257E5D" w:rsidRDefault="00257E5D" w:rsidP="00257E5D">
            <w:pPr>
              <w:pStyle w:val="NoSpacing"/>
              <w:rPr>
                <w:b/>
                <w:sz w:val="24"/>
                <w:szCs w:val="24"/>
                <w:u w:val="single"/>
              </w:rPr>
            </w:pPr>
          </w:p>
        </w:tc>
        <w:tc>
          <w:tcPr>
            <w:tcW w:w="1029" w:type="dxa"/>
          </w:tcPr>
          <w:p w14:paraId="63D8F4C3" w14:textId="77777777" w:rsidR="00406A4C" w:rsidRDefault="00406A4C">
            <w:pPr>
              <w:rPr>
                <w:b/>
                <w:sz w:val="24"/>
                <w:szCs w:val="24"/>
                <w:u w:val="single"/>
              </w:rPr>
            </w:pPr>
          </w:p>
        </w:tc>
        <w:tc>
          <w:tcPr>
            <w:tcW w:w="1080" w:type="dxa"/>
          </w:tcPr>
          <w:p w14:paraId="1532C8AA" w14:textId="77777777" w:rsidR="00406A4C" w:rsidRDefault="00406A4C">
            <w:pPr>
              <w:rPr>
                <w:b/>
                <w:sz w:val="24"/>
                <w:szCs w:val="24"/>
                <w:u w:val="single"/>
              </w:rPr>
            </w:pPr>
          </w:p>
        </w:tc>
      </w:tr>
      <w:tr w:rsidR="006C70BA" w14:paraId="660E644E" w14:textId="77777777" w:rsidTr="00FF1D26">
        <w:tc>
          <w:tcPr>
            <w:tcW w:w="646" w:type="dxa"/>
          </w:tcPr>
          <w:p w14:paraId="7F59B73F" w14:textId="52053EE0" w:rsidR="006C70BA" w:rsidRPr="006C70BA" w:rsidRDefault="006C70BA" w:rsidP="0040580C">
            <w:pPr>
              <w:rPr>
                <w:b/>
                <w:sz w:val="24"/>
                <w:szCs w:val="24"/>
              </w:rPr>
            </w:pPr>
            <w:r w:rsidRPr="006C70BA">
              <w:rPr>
                <w:b/>
                <w:sz w:val="24"/>
                <w:szCs w:val="24"/>
              </w:rPr>
              <w:t>6.</w:t>
            </w:r>
            <w:r w:rsidR="00F55CF4">
              <w:rPr>
                <w:b/>
                <w:sz w:val="24"/>
                <w:szCs w:val="24"/>
              </w:rPr>
              <w:t>8</w:t>
            </w:r>
          </w:p>
        </w:tc>
        <w:tc>
          <w:tcPr>
            <w:tcW w:w="7544" w:type="dxa"/>
          </w:tcPr>
          <w:p w14:paraId="2FD7EDAA" w14:textId="7F6F8CD6" w:rsidR="006C70BA" w:rsidRPr="006C70BA" w:rsidRDefault="00167E4B" w:rsidP="006C70BA">
            <w:pPr>
              <w:pStyle w:val="NoSpacing"/>
              <w:rPr>
                <w:b/>
                <w:sz w:val="24"/>
                <w:szCs w:val="24"/>
              </w:rPr>
            </w:pPr>
            <w:r>
              <w:rPr>
                <w:b/>
                <w:sz w:val="24"/>
                <w:szCs w:val="24"/>
              </w:rPr>
              <w:t>Updates to equipment</w:t>
            </w:r>
          </w:p>
        </w:tc>
        <w:tc>
          <w:tcPr>
            <w:tcW w:w="1029" w:type="dxa"/>
          </w:tcPr>
          <w:p w14:paraId="09C55D51" w14:textId="77777777" w:rsidR="006C70BA" w:rsidRDefault="006C70BA">
            <w:pPr>
              <w:rPr>
                <w:b/>
                <w:sz w:val="24"/>
                <w:szCs w:val="24"/>
                <w:u w:val="single"/>
              </w:rPr>
            </w:pPr>
          </w:p>
        </w:tc>
        <w:tc>
          <w:tcPr>
            <w:tcW w:w="1080" w:type="dxa"/>
          </w:tcPr>
          <w:p w14:paraId="739995A2" w14:textId="77777777" w:rsidR="006C70BA" w:rsidRDefault="006C70BA">
            <w:pPr>
              <w:rPr>
                <w:b/>
                <w:sz w:val="24"/>
                <w:szCs w:val="24"/>
                <w:u w:val="single"/>
              </w:rPr>
            </w:pPr>
          </w:p>
        </w:tc>
      </w:tr>
      <w:tr w:rsidR="006C70BA" w14:paraId="25862ECF" w14:textId="77777777" w:rsidTr="00FF1D26">
        <w:tc>
          <w:tcPr>
            <w:tcW w:w="646" w:type="dxa"/>
          </w:tcPr>
          <w:p w14:paraId="512AF94C" w14:textId="77777777" w:rsidR="006C70BA" w:rsidRDefault="006C70BA" w:rsidP="0040580C">
            <w:pPr>
              <w:rPr>
                <w:b/>
                <w:sz w:val="24"/>
                <w:szCs w:val="24"/>
                <w:u w:val="single"/>
              </w:rPr>
            </w:pPr>
          </w:p>
        </w:tc>
        <w:tc>
          <w:tcPr>
            <w:tcW w:w="7544" w:type="dxa"/>
          </w:tcPr>
          <w:p w14:paraId="78AAC733" w14:textId="264CB171" w:rsidR="00510371" w:rsidRDefault="00510371" w:rsidP="006C70BA">
            <w:pPr>
              <w:pStyle w:val="NoSpacing"/>
            </w:pPr>
          </w:p>
          <w:p w14:paraId="673FF837" w14:textId="757AFB21" w:rsidR="00167E4B" w:rsidRDefault="00167E4B" w:rsidP="006C70BA">
            <w:pPr>
              <w:pStyle w:val="NoSpacing"/>
            </w:pPr>
            <w:r>
              <w:t>Updates are required for the software used to coordinate club nights.  Melissa has been investigating and has one quote.  Another will be required.</w:t>
            </w:r>
          </w:p>
          <w:p w14:paraId="0C40D3ED" w14:textId="0A0117E7" w:rsidR="00167E4B" w:rsidRDefault="00167E4B" w:rsidP="006C70BA">
            <w:pPr>
              <w:pStyle w:val="NoSpacing"/>
            </w:pPr>
          </w:p>
          <w:p w14:paraId="66FEB695" w14:textId="0CD9FB40" w:rsidR="00167E4B" w:rsidRDefault="00167E4B" w:rsidP="006C70BA">
            <w:pPr>
              <w:pStyle w:val="NoSpacing"/>
            </w:pPr>
            <w:r>
              <w:t>Chris has ordered new timing equipment</w:t>
            </w:r>
            <w:r w:rsidR="00930FE7">
              <w:t xml:space="preserve"> need to confirm this has been received.</w:t>
            </w:r>
          </w:p>
          <w:p w14:paraId="21888B56" w14:textId="77777777" w:rsidR="00930FE7" w:rsidRDefault="00930FE7" w:rsidP="006C70BA">
            <w:pPr>
              <w:pStyle w:val="NoSpacing"/>
            </w:pPr>
          </w:p>
          <w:p w14:paraId="0D3B0B08" w14:textId="7E0F2B94" w:rsidR="00167E4B" w:rsidRDefault="00167E4B" w:rsidP="006C70BA">
            <w:pPr>
              <w:pStyle w:val="NoSpacing"/>
            </w:pPr>
            <w:r>
              <w:t xml:space="preserve">Kitchen and canteen area - one of our members </w:t>
            </w:r>
            <w:proofErr w:type="gramStart"/>
            <w:r>
              <w:t>is able to</w:t>
            </w:r>
            <w:proofErr w:type="gramEnd"/>
            <w:r>
              <w:t xml:space="preserve"> repair and update the canteen, Paula will ask her for a quote to bring to committee.</w:t>
            </w:r>
          </w:p>
          <w:p w14:paraId="0CD20EF6" w14:textId="743DC2A2" w:rsidR="00167E4B" w:rsidRDefault="00167E4B" w:rsidP="006C70BA">
            <w:pPr>
              <w:pStyle w:val="NoSpacing"/>
            </w:pPr>
            <w:r>
              <w:t>Update of equipment in canteen – Paula to provide to Tanya a list of equipment needed and Tanya to purchase</w:t>
            </w:r>
          </w:p>
          <w:p w14:paraId="0060C2A2" w14:textId="1B17650B" w:rsidR="00167E4B" w:rsidRDefault="00167E4B" w:rsidP="006C70BA">
            <w:pPr>
              <w:pStyle w:val="NoSpacing"/>
            </w:pPr>
          </w:p>
          <w:p w14:paraId="7AEF87E1" w14:textId="0A090FC2" w:rsidR="00C015C3" w:rsidRDefault="00930FE7" w:rsidP="00930FE7">
            <w:pPr>
              <w:pStyle w:val="NoSpacing"/>
            </w:pPr>
            <w:r>
              <w:t>Club canteen – Claire suggested a new method for the tickets as current COVID risk we would need to wipe each one every time it is used – she has quotes for a machine to print one ticket for each order.   Agree to purchase - Claire to provide quote to Tanya for purchase.</w:t>
            </w:r>
          </w:p>
        </w:tc>
        <w:tc>
          <w:tcPr>
            <w:tcW w:w="1029" w:type="dxa"/>
          </w:tcPr>
          <w:p w14:paraId="1A43A639" w14:textId="77777777" w:rsidR="006C70BA" w:rsidRDefault="006C70BA">
            <w:pPr>
              <w:rPr>
                <w:b/>
                <w:sz w:val="24"/>
                <w:szCs w:val="24"/>
                <w:u w:val="single"/>
              </w:rPr>
            </w:pPr>
          </w:p>
          <w:p w14:paraId="039F3944" w14:textId="0D34033E" w:rsidR="00930FE7" w:rsidRDefault="00930FE7">
            <w:pPr>
              <w:rPr>
                <w:b/>
                <w:sz w:val="24"/>
                <w:szCs w:val="24"/>
                <w:u w:val="single"/>
              </w:rPr>
            </w:pPr>
            <w:r>
              <w:rPr>
                <w:b/>
                <w:sz w:val="24"/>
                <w:szCs w:val="24"/>
                <w:u w:val="single"/>
              </w:rPr>
              <w:t>MM</w:t>
            </w:r>
          </w:p>
          <w:p w14:paraId="3F9C9B4D" w14:textId="77777777" w:rsidR="00930FE7" w:rsidRDefault="00930FE7">
            <w:pPr>
              <w:rPr>
                <w:b/>
                <w:sz w:val="24"/>
                <w:szCs w:val="24"/>
                <w:u w:val="single"/>
              </w:rPr>
            </w:pPr>
          </w:p>
          <w:p w14:paraId="46163322" w14:textId="6FB22E76" w:rsidR="00930FE7" w:rsidRDefault="00257E5D">
            <w:pPr>
              <w:rPr>
                <w:b/>
                <w:sz w:val="24"/>
                <w:szCs w:val="24"/>
                <w:u w:val="single"/>
              </w:rPr>
            </w:pPr>
            <w:r>
              <w:rPr>
                <w:b/>
                <w:sz w:val="24"/>
                <w:szCs w:val="24"/>
                <w:u w:val="single"/>
              </w:rPr>
              <w:t>C</w:t>
            </w:r>
            <w:r w:rsidR="00930FE7">
              <w:rPr>
                <w:b/>
                <w:sz w:val="24"/>
                <w:szCs w:val="24"/>
                <w:u w:val="single"/>
              </w:rPr>
              <w:t>O</w:t>
            </w:r>
          </w:p>
          <w:p w14:paraId="11E226C1" w14:textId="77777777" w:rsidR="00930FE7" w:rsidRDefault="00930FE7">
            <w:pPr>
              <w:rPr>
                <w:b/>
                <w:sz w:val="24"/>
                <w:szCs w:val="24"/>
                <w:u w:val="single"/>
              </w:rPr>
            </w:pPr>
          </w:p>
          <w:p w14:paraId="0F59AB59" w14:textId="77777777" w:rsidR="00257E5D" w:rsidRDefault="00257E5D">
            <w:pPr>
              <w:rPr>
                <w:b/>
                <w:sz w:val="24"/>
                <w:szCs w:val="24"/>
                <w:u w:val="single"/>
              </w:rPr>
            </w:pPr>
          </w:p>
          <w:p w14:paraId="6EE2B946" w14:textId="21AD45C0" w:rsidR="00930FE7" w:rsidRDefault="00930FE7">
            <w:pPr>
              <w:rPr>
                <w:b/>
                <w:sz w:val="24"/>
                <w:szCs w:val="24"/>
                <w:u w:val="single"/>
              </w:rPr>
            </w:pPr>
            <w:r>
              <w:rPr>
                <w:b/>
                <w:sz w:val="24"/>
                <w:szCs w:val="24"/>
                <w:u w:val="single"/>
              </w:rPr>
              <w:t>PM/TM</w:t>
            </w:r>
          </w:p>
          <w:p w14:paraId="69917A10" w14:textId="77777777" w:rsidR="00930FE7" w:rsidRDefault="00930FE7">
            <w:pPr>
              <w:rPr>
                <w:b/>
                <w:sz w:val="24"/>
                <w:szCs w:val="24"/>
                <w:u w:val="single"/>
              </w:rPr>
            </w:pPr>
          </w:p>
          <w:p w14:paraId="03CA600B" w14:textId="77777777" w:rsidR="00930FE7" w:rsidRDefault="00930FE7">
            <w:pPr>
              <w:rPr>
                <w:b/>
                <w:sz w:val="24"/>
                <w:szCs w:val="24"/>
                <w:u w:val="single"/>
              </w:rPr>
            </w:pPr>
          </w:p>
          <w:p w14:paraId="10EC642E" w14:textId="77777777" w:rsidR="00930FE7" w:rsidRDefault="00930FE7">
            <w:pPr>
              <w:rPr>
                <w:b/>
                <w:sz w:val="24"/>
                <w:szCs w:val="24"/>
                <w:u w:val="single"/>
              </w:rPr>
            </w:pPr>
          </w:p>
          <w:p w14:paraId="447027C6" w14:textId="77777777" w:rsidR="00930FE7" w:rsidRDefault="00930FE7">
            <w:pPr>
              <w:rPr>
                <w:b/>
                <w:sz w:val="24"/>
                <w:szCs w:val="24"/>
                <w:u w:val="single"/>
              </w:rPr>
            </w:pPr>
          </w:p>
          <w:p w14:paraId="2C755AB6" w14:textId="77777777" w:rsidR="00930FE7" w:rsidRDefault="00930FE7">
            <w:pPr>
              <w:rPr>
                <w:b/>
                <w:sz w:val="24"/>
                <w:szCs w:val="24"/>
                <w:u w:val="single"/>
              </w:rPr>
            </w:pPr>
            <w:r>
              <w:rPr>
                <w:b/>
                <w:sz w:val="24"/>
                <w:szCs w:val="24"/>
                <w:u w:val="single"/>
              </w:rPr>
              <w:t>PM</w:t>
            </w:r>
          </w:p>
          <w:p w14:paraId="1E731B7F" w14:textId="77777777" w:rsidR="00930FE7" w:rsidRDefault="00930FE7">
            <w:pPr>
              <w:rPr>
                <w:b/>
                <w:sz w:val="24"/>
                <w:szCs w:val="24"/>
                <w:u w:val="single"/>
              </w:rPr>
            </w:pPr>
          </w:p>
          <w:p w14:paraId="3876A443" w14:textId="77777777" w:rsidR="00930FE7" w:rsidRDefault="00930FE7">
            <w:pPr>
              <w:rPr>
                <w:b/>
                <w:sz w:val="24"/>
                <w:szCs w:val="24"/>
                <w:u w:val="single"/>
              </w:rPr>
            </w:pPr>
          </w:p>
          <w:p w14:paraId="1F1B7E09" w14:textId="77777777" w:rsidR="00930FE7" w:rsidRDefault="00930FE7">
            <w:pPr>
              <w:rPr>
                <w:b/>
                <w:sz w:val="24"/>
                <w:szCs w:val="24"/>
                <w:u w:val="single"/>
              </w:rPr>
            </w:pPr>
          </w:p>
          <w:p w14:paraId="3F939BF7" w14:textId="77777777" w:rsidR="00930FE7" w:rsidRDefault="00930FE7">
            <w:pPr>
              <w:rPr>
                <w:b/>
                <w:sz w:val="24"/>
                <w:szCs w:val="24"/>
                <w:u w:val="single"/>
              </w:rPr>
            </w:pPr>
          </w:p>
          <w:p w14:paraId="523CBC32" w14:textId="3FFE430F" w:rsidR="00930FE7" w:rsidRDefault="00930FE7">
            <w:pPr>
              <w:rPr>
                <w:b/>
                <w:sz w:val="24"/>
                <w:szCs w:val="24"/>
                <w:u w:val="single"/>
              </w:rPr>
            </w:pPr>
            <w:r>
              <w:rPr>
                <w:b/>
                <w:sz w:val="24"/>
                <w:szCs w:val="24"/>
                <w:u w:val="single"/>
              </w:rPr>
              <w:t>CO/TM</w:t>
            </w:r>
          </w:p>
        </w:tc>
        <w:tc>
          <w:tcPr>
            <w:tcW w:w="1080" w:type="dxa"/>
          </w:tcPr>
          <w:p w14:paraId="7F0CB4EF" w14:textId="77777777" w:rsidR="006C70BA" w:rsidRDefault="006C70BA">
            <w:pPr>
              <w:rPr>
                <w:b/>
                <w:sz w:val="24"/>
                <w:szCs w:val="24"/>
                <w:u w:val="single"/>
              </w:rPr>
            </w:pPr>
          </w:p>
        </w:tc>
      </w:tr>
      <w:tr w:rsidR="00C015C3" w14:paraId="02267F41" w14:textId="77777777" w:rsidTr="00FF1D26">
        <w:tc>
          <w:tcPr>
            <w:tcW w:w="646" w:type="dxa"/>
          </w:tcPr>
          <w:p w14:paraId="27BE89F3" w14:textId="666CB481" w:rsidR="00C015C3" w:rsidRPr="00C015C3" w:rsidRDefault="00C015C3" w:rsidP="0040580C">
            <w:pPr>
              <w:rPr>
                <w:b/>
                <w:sz w:val="24"/>
                <w:szCs w:val="24"/>
              </w:rPr>
            </w:pPr>
            <w:r w:rsidRPr="00C015C3">
              <w:rPr>
                <w:b/>
                <w:sz w:val="24"/>
                <w:szCs w:val="24"/>
              </w:rPr>
              <w:t>6.</w:t>
            </w:r>
            <w:r w:rsidR="00F55CF4">
              <w:rPr>
                <w:b/>
                <w:sz w:val="24"/>
                <w:szCs w:val="24"/>
              </w:rPr>
              <w:t>9</w:t>
            </w:r>
          </w:p>
        </w:tc>
        <w:tc>
          <w:tcPr>
            <w:tcW w:w="7544" w:type="dxa"/>
          </w:tcPr>
          <w:p w14:paraId="53BF0572" w14:textId="6C1A54AA" w:rsidR="00C015C3" w:rsidRPr="00526AB4" w:rsidRDefault="00557FCC" w:rsidP="006C70BA">
            <w:pPr>
              <w:pStyle w:val="NoSpacing"/>
              <w:rPr>
                <w:b/>
                <w:sz w:val="24"/>
                <w:szCs w:val="24"/>
              </w:rPr>
            </w:pPr>
            <w:r w:rsidRPr="00526AB4">
              <w:rPr>
                <w:b/>
                <w:sz w:val="24"/>
                <w:szCs w:val="24"/>
              </w:rPr>
              <w:t xml:space="preserve">Friday Night Club Night </w:t>
            </w:r>
          </w:p>
        </w:tc>
        <w:tc>
          <w:tcPr>
            <w:tcW w:w="1029" w:type="dxa"/>
          </w:tcPr>
          <w:p w14:paraId="6240BBE8" w14:textId="77777777" w:rsidR="00C015C3" w:rsidRDefault="00C015C3">
            <w:pPr>
              <w:rPr>
                <w:b/>
                <w:sz w:val="24"/>
                <w:szCs w:val="24"/>
                <w:u w:val="single"/>
              </w:rPr>
            </w:pPr>
          </w:p>
        </w:tc>
        <w:tc>
          <w:tcPr>
            <w:tcW w:w="1080" w:type="dxa"/>
          </w:tcPr>
          <w:p w14:paraId="687596C9" w14:textId="77777777" w:rsidR="00C015C3" w:rsidRDefault="00C015C3">
            <w:pPr>
              <w:rPr>
                <w:b/>
                <w:sz w:val="24"/>
                <w:szCs w:val="24"/>
                <w:u w:val="single"/>
              </w:rPr>
            </w:pPr>
          </w:p>
        </w:tc>
      </w:tr>
      <w:tr w:rsidR="00C015C3" w14:paraId="4D3AC2C9" w14:textId="77777777" w:rsidTr="00FF1D26">
        <w:tc>
          <w:tcPr>
            <w:tcW w:w="646" w:type="dxa"/>
          </w:tcPr>
          <w:p w14:paraId="19EC991D" w14:textId="77777777" w:rsidR="00C015C3" w:rsidRDefault="00C015C3" w:rsidP="0040580C">
            <w:pPr>
              <w:rPr>
                <w:b/>
                <w:sz w:val="24"/>
                <w:szCs w:val="24"/>
                <w:u w:val="single"/>
              </w:rPr>
            </w:pPr>
          </w:p>
        </w:tc>
        <w:tc>
          <w:tcPr>
            <w:tcW w:w="7544" w:type="dxa"/>
          </w:tcPr>
          <w:p w14:paraId="24BA9F5E" w14:textId="31474AFE" w:rsidR="00557FCC" w:rsidRDefault="00557FCC" w:rsidP="006C70BA">
            <w:pPr>
              <w:pStyle w:val="NoSpacing"/>
            </w:pPr>
          </w:p>
          <w:p w14:paraId="1714B796" w14:textId="5377244E" w:rsidR="00526AB4" w:rsidRDefault="00526AB4" w:rsidP="006C70BA">
            <w:pPr>
              <w:pStyle w:val="NoSpacing"/>
            </w:pPr>
            <w:r>
              <w:t xml:space="preserve">Some discussion was held about changing the layout of the club nights.  Considerations included running the younger </w:t>
            </w:r>
            <w:proofErr w:type="spellStart"/>
            <w:r>
              <w:t>childrens</w:t>
            </w:r>
            <w:proofErr w:type="spellEnd"/>
            <w:r>
              <w:t xml:space="preserve"> 12.5m races all strokes first, encouraging the older swimmers to play a larger role in co-ordinating and marshalling.</w:t>
            </w:r>
          </w:p>
          <w:p w14:paraId="1CB8AC0A" w14:textId="11A6BC27" w:rsidR="00526AB4" w:rsidRDefault="00526AB4" w:rsidP="006C70BA">
            <w:pPr>
              <w:pStyle w:val="NoSpacing"/>
            </w:pPr>
            <w:r>
              <w:t xml:space="preserve">It was agreed that due to time constraints – options for club nights would be further discussed at next committee meeting. </w:t>
            </w:r>
          </w:p>
          <w:p w14:paraId="45057CFB" w14:textId="56EE66BF" w:rsidR="00526AB4" w:rsidRDefault="00526AB4" w:rsidP="006C70BA">
            <w:pPr>
              <w:pStyle w:val="NoSpacing"/>
            </w:pPr>
            <w:r>
              <w:t>Announcing the club captains was agreed to be done at the open day so that we start the season with captains in place.</w:t>
            </w:r>
          </w:p>
          <w:p w14:paraId="12E886DB" w14:textId="167F149A" w:rsidR="00526AB4" w:rsidRDefault="00526AB4" w:rsidP="006C70BA">
            <w:pPr>
              <w:pStyle w:val="NoSpacing"/>
            </w:pPr>
            <w:r>
              <w:t>A survey monkey was used last year to accept nominations.</w:t>
            </w:r>
          </w:p>
          <w:p w14:paraId="621B9453" w14:textId="77777777" w:rsidR="00526AB4" w:rsidRDefault="00526AB4" w:rsidP="006C70BA">
            <w:pPr>
              <w:pStyle w:val="NoSpacing"/>
            </w:pPr>
          </w:p>
          <w:p w14:paraId="24461683" w14:textId="7BA7740A" w:rsidR="00526AB4" w:rsidRPr="00526AB4" w:rsidRDefault="00526AB4" w:rsidP="006C70BA">
            <w:pPr>
              <w:pStyle w:val="NoSpacing"/>
              <w:rPr>
                <w:b/>
                <w:bCs/>
              </w:rPr>
            </w:pPr>
            <w:r w:rsidRPr="00526AB4">
              <w:rPr>
                <w:b/>
                <w:bCs/>
              </w:rPr>
              <w:t>Action:</w:t>
            </w:r>
          </w:p>
          <w:p w14:paraId="3F16A8A9" w14:textId="5716152F" w:rsidR="00526AB4" w:rsidRPr="00526AB4" w:rsidRDefault="00526AB4" w:rsidP="006C70BA">
            <w:pPr>
              <w:pStyle w:val="NoSpacing"/>
            </w:pPr>
            <w:r w:rsidRPr="00526AB4">
              <w:rPr>
                <w:b/>
                <w:bCs/>
              </w:rPr>
              <w:t>Megan will investigate survey monkey for no</w:t>
            </w:r>
            <w:r>
              <w:rPr>
                <w:b/>
                <w:bCs/>
              </w:rPr>
              <w:t>m</w:t>
            </w:r>
            <w:r w:rsidRPr="00526AB4">
              <w:rPr>
                <w:b/>
                <w:bCs/>
              </w:rPr>
              <w:t>inations</w:t>
            </w:r>
            <w:r>
              <w:t>.</w:t>
            </w:r>
          </w:p>
          <w:p w14:paraId="2AA0BA64" w14:textId="77777777" w:rsidR="00526AB4" w:rsidRDefault="00526AB4" w:rsidP="006C70BA">
            <w:pPr>
              <w:pStyle w:val="NoSpacing"/>
            </w:pPr>
          </w:p>
          <w:p w14:paraId="17F8F067" w14:textId="77777777" w:rsidR="00C015C3" w:rsidRPr="00526AB4" w:rsidRDefault="00C015C3" w:rsidP="00526AB4">
            <w:pPr>
              <w:pStyle w:val="NoSpacing"/>
            </w:pPr>
          </w:p>
        </w:tc>
        <w:tc>
          <w:tcPr>
            <w:tcW w:w="1029" w:type="dxa"/>
          </w:tcPr>
          <w:p w14:paraId="442B579D" w14:textId="77777777" w:rsidR="00C015C3" w:rsidRDefault="00C015C3">
            <w:pPr>
              <w:rPr>
                <w:b/>
                <w:sz w:val="24"/>
                <w:szCs w:val="24"/>
                <w:u w:val="single"/>
              </w:rPr>
            </w:pPr>
          </w:p>
        </w:tc>
        <w:tc>
          <w:tcPr>
            <w:tcW w:w="1080" w:type="dxa"/>
          </w:tcPr>
          <w:p w14:paraId="4DCD04B7" w14:textId="77777777" w:rsidR="00C015C3" w:rsidRDefault="00C015C3">
            <w:pPr>
              <w:rPr>
                <w:b/>
                <w:sz w:val="24"/>
                <w:szCs w:val="24"/>
                <w:u w:val="single"/>
              </w:rPr>
            </w:pPr>
          </w:p>
        </w:tc>
      </w:tr>
      <w:tr w:rsidR="00C015C3" w14:paraId="686E3358" w14:textId="77777777" w:rsidTr="00FF1D26">
        <w:tc>
          <w:tcPr>
            <w:tcW w:w="646" w:type="dxa"/>
          </w:tcPr>
          <w:p w14:paraId="624F7ED8" w14:textId="36B45DEC" w:rsidR="00C015C3" w:rsidRPr="00C015C3" w:rsidRDefault="00C015C3" w:rsidP="0040580C">
            <w:pPr>
              <w:rPr>
                <w:b/>
                <w:sz w:val="24"/>
                <w:szCs w:val="24"/>
              </w:rPr>
            </w:pPr>
            <w:r w:rsidRPr="00C015C3">
              <w:rPr>
                <w:b/>
                <w:sz w:val="24"/>
                <w:szCs w:val="24"/>
              </w:rPr>
              <w:t>6.</w:t>
            </w:r>
            <w:r w:rsidR="00F55CF4">
              <w:rPr>
                <w:b/>
                <w:sz w:val="24"/>
                <w:szCs w:val="24"/>
              </w:rPr>
              <w:t>10</w:t>
            </w:r>
          </w:p>
        </w:tc>
        <w:tc>
          <w:tcPr>
            <w:tcW w:w="7544" w:type="dxa"/>
          </w:tcPr>
          <w:p w14:paraId="1EC21EE7" w14:textId="77777777" w:rsidR="00C015C3" w:rsidRPr="00526AB4" w:rsidRDefault="00C015C3" w:rsidP="006C70BA">
            <w:pPr>
              <w:pStyle w:val="NoSpacing"/>
              <w:rPr>
                <w:b/>
                <w:sz w:val="24"/>
                <w:szCs w:val="24"/>
              </w:rPr>
            </w:pPr>
            <w:r w:rsidRPr="00526AB4">
              <w:rPr>
                <w:b/>
                <w:sz w:val="24"/>
                <w:szCs w:val="24"/>
              </w:rPr>
              <w:t xml:space="preserve">Pool Facility Maintenance Initiatives </w:t>
            </w:r>
          </w:p>
        </w:tc>
        <w:tc>
          <w:tcPr>
            <w:tcW w:w="1029" w:type="dxa"/>
          </w:tcPr>
          <w:p w14:paraId="1828561E" w14:textId="77777777" w:rsidR="00C015C3" w:rsidRDefault="00C015C3">
            <w:pPr>
              <w:rPr>
                <w:b/>
                <w:sz w:val="24"/>
                <w:szCs w:val="24"/>
                <w:u w:val="single"/>
              </w:rPr>
            </w:pPr>
          </w:p>
        </w:tc>
        <w:tc>
          <w:tcPr>
            <w:tcW w:w="1080" w:type="dxa"/>
          </w:tcPr>
          <w:p w14:paraId="5E7C7A57" w14:textId="77777777" w:rsidR="00C015C3" w:rsidRDefault="00C015C3">
            <w:pPr>
              <w:rPr>
                <w:b/>
                <w:sz w:val="24"/>
                <w:szCs w:val="24"/>
                <w:u w:val="single"/>
              </w:rPr>
            </w:pPr>
          </w:p>
        </w:tc>
      </w:tr>
      <w:tr w:rsidR="00C015C3" w14:paraId="29E56614" w14:textId="77777777" w:rsidTr="00FF1D26">
        <w:tc>
          <w:tcPr>
            <w:tcW w:w="646" w:type="dxa"/>
          </w:tcPr>
          <w:p w14:paraId="66B4ABB4" w14:textId="77777777" w:rsidR="00C015C3" w:rsidRDefault="00C015C3" w:rsidP="0040580C">
            <w:pPr>
              <w:rPr>
                <w:b/>
                <w:sz w:val="24"/>
                <w:szCs w:val="24"/>
                <w:u w:val="single"/>
              </w:rPr>
            </w:pPr>
          </w:p>
        </w:tc>
        <w:tc>
          <w:tcPr>
            <w:tcW w:w="7544" w:type="dxa"/>
          </w:tcPr>
          <w:p w14:paraId="3C2C1872" w14:textId="77777777" w:rsidR="00510371" w:rsidRPr="00526AB4" w:rsidRDefault="00510371" w:rsidP="006C70BA">
            <w:pPr>
              <w:pStyle w:val="NoSpacing"/>
            </w:pPr>
          </w:p>
          <w:p w14:paraId="30505FDD" w14:textId="77777777" w:rsidR="00526AB4" w:rsidRPr="00526AB4" w:rsidRDefault="00526AB4" w:rsidP="00526AB4">
            <w:pPr>
              <w:pStyle w:val="NoSpacing"/>
            </w:pPr>
            <w:r w:rsidRPr="00526AB4">
              <w:t xml:space="preserve">The repairs to the heat pump are still ongoing – there has been some work done by QIS </w:t>
            </w:r>
            <w:proofErr w:type="spellStart"/>
            <w:r w:rsidRPr="00526AB4">
              <w:t>Solarwise</w:t>
            </w:r>
            <w:proofErr w:type="spellEnd"/>
            <w:r w:rsidRPr="00526AB4">
              <w:t xml:space="preserve"> which has been paid for by the club and the further work of replacing the TX Valves has been agreed that the school will pay for this.  The valves have been ordered but due to delays secondary to COVID these valves have not arrived.  In the </w:t>
            </w:r>
            <w:proofErr w:type="gramStart"/>
            <w:r w:rsidRPr="00526AB4">
              <w:t>meantime</w:t>
            </w:r>
            <w:proofErr w:type="gramEnd"/>
            <w:r w:rsidRPr="00526AB4">
              <w:t xml:space="preserve"> Paula reports that she is monitoring the temperature regularly.  </w:t>
            </w:r>
          </w:p>
          <w:p w14:paraId="167A6313" w14:textId="77777777" w:rsidR="00526AB4" w:rsidRPr="00526AB4" w:rsidRDefault="00526AB4" w:rsidP="00526AB4">
            <w:pPr>
              <w:pStyle w:val="NoSpacing"/>
            </w:pPr>
          </w:p>
          <w:p w14:paraId="662EA660" w14:textId="62AB7B39" w:rsidR="00526AB4" w:rsidRPr="00526AB4" w:rsidRDefault="00526AB4" w:rsidP="007B62B3">
            <w:pPr>
              <w:pStyle w:val="NoSpacing"/>
            </w:pPr>
            <w:r w:rsidRPr="00526AB4">
              <w:t xml:space="preserve">The work to the grandstand has been completed. </w:t>
            </w:r>
          </w:p>
          <w:p w14:paraId="046E1CCB" w14:textId="77777777" w:rsidR="00526AB4" w:rsidRPr="00526AB4" w:rsidRDefault="00526AB4" w:rsidP="007B62B3">
            <w:pPr>
              <w:pStyle w:val="NoSpacing"/>
            </w:pPr>
          </w:p>
          <w:p w14:paraId="6789EE47" w14:textId="6DDB908F" w:rsidR="00674634" w:rsidRDefault="00526AB4" w:rsidP="007B62B3">
            <w:pPr>
              <w:pStyle w:val="NoSpacing"/>
            </w:pPr>
            <w:r w:rsidRPr="00526AB4">
              <w:t xml:space="preserve">As discussed above this will be part of the meeting between Matt and the school principle.  </w:t>
            </w:r>
            <w:r w:rsidR="00CB3633" w:rsidRPr="00526AB4">
              <w:t xml:space="preserve">This would </w:t>
            </w:r>
            <w:r w:rsidRPr="00526AB4">
              <w:t xml:space="preserve">also </w:t>
            </w:r>
            <w:r w:rsidR="00CB3633" w:rsidRPr="00526AB4">
              <w:t xml:space="preserve">include discussing any immediate maintenance activities that the club felt appropriate for the new swim season. </w:t>
            </w:r>
          </w:p>
          <w:p w14:paraId="1B45B71C" w14:textId="77777777" w:rsidR="00526AB4" w:rsidRDefault="00526AB4" w:rsidP="007B62B3">
            <w:pPr>
              <w:pStyle w:val="NoSpacing"/>
            </w:pPr>
          </w:p>
          <w:p w14:paraId="767F5009" w14:textId="56A0B20D" w:rsidR="00526AB4" w:rsidRPr="00526AB4" w:rsidRDefault="00526AB4" w:rsidP="007B62B3">
            <w:pPr>
              <w:pStyle w:val="NoSpacing"/>
              <w:rPr>
                <w:b/>
                <w:bCs/>
              </w:rPr>
            </w:pPr>
            <w:r w:rsidRPr="00526AB4">
              <w:rPr>
                <w:b/>
                <w:bCs/>
              </w:rPr>
              <w:t>Action:  Jodie to email principle to arrange a meeting in the coming weeks</w:t>
            </w:r>
          </w:p>
          <w:p w14:paraId="3186F6B5" w14:textId="77777777" w:rsidR="00C015C3" w:rsidRPr="00526AB4" w:rsidRDefault="00C015C3" w:rsidP="00A25ACC">
            <w:pPr>
              <w:pStyle w:val="NoSpacing"/>
            </w:pPr>
          </w:p>
        </w:tc>
        <w:tc>
          <w:tcPr>
            <w:tcW w:w="1029" w:type="dxa"/>
          </w:tcPr>
          <w:p w14:paraId="613AA2A4" w14:textId="77777777" w:rsidR="00C015C3" w:rsidRDefault="00C015C3">
            <w:pPr>
              <w:rPr>
                <w:b/>
                <w:sz w:val="24"/>
                <w:szCs w:val="24"/>
                <w:u w:val="single"/>
              </w:rPr>
            </w:pPr>
          </w:p>
          <w:p w14:paraId="0863790F" w14:textId="77777777" w:rsidR="00526AB4" w:rsidRDefault="00526AB4">
            <w:pPr>
              <w:rPr>
                <w:b/>
                <w:sz w:val="24"/>
                <w:szCs w:val="24"/>
                <w:u w:val="single"/>
              </w:rPr>
            </w:pPr>
          </w:p>
          <w:p w14:paraId="752CFE70" w14:textId="77777777" w:rsidR="00526AB4" w:rsidRDefault="00526AB4">
            <w:pPr>
              <w:rPr>
                <w:b/>
                <w:sz w:val="24"/>
                <w:szCs w:val="24"/>
                <w:u w:val="single"/>
              </w:rPr>
            </w:pPr>
          </w:p>
          <w:p w14:paraId="1ADA8EF5" w14:textId="77777777" w:rsidR="00526AB4" w:rsidRDefault="00526AB4">
            <w:pPr>
              <w:rPr>
                <w:b/>
                <w:sz w:val="24"/>
                <w:szCs w:val="24"/>
                <w:u w:val="single"/>
              </w:rPr>
            </w:pPr>
          </w:p>
          <w:p w14:paraId="352CD59F" w14:textId="77777777" w:rsidR="00526AB4" w:rsidRDefault="00526AB4">
            <w:pPr>
              <w:rPr>
                <w:b/>
                <w:sz w:val="24"/>
                <w:szCs w:val="24"/>
                <w:u w:val="single"/>
              </w:rPr>
            </w:pPr>
          </w:p>
          <w:p w14:paraId="2E0356D5" w14:textId="77777777" w:rsidR="00526AB4" w:rsidRDefault="00526AB4">
            <w:pPr>
              <w:rPr>
                <w:b/>
                <w:sz w:val="24"/>
                <w:szCs w:val="24"/>
                <w:u w:val="single"/>
              </w:rPr>
            </w:pPr>
          </w:p>
          <w:p w14:paraId="60C76C1C" w14:textId="77777777" w:rsidR="00526AB4" w:rsidRDefault="00526AB4">
            <w:pPr>
              <w:rPr>
                <w:b/>
                <w:sz w:val="24"/>
                <w:szCs w:val="24"/>
                <w:u w:val="single"/>
              </w:rPr>
            </w:pPr>
          </w:p>
          <w:p w14:paraId="44B23D1D" w14:textId="77777777" w:rsidR="00526AB4" w:rsidRDefault="00526AB4">
            <w:pPr>
              <w:rPr>
                <w:b/>
                <w:sz w:val="24"/>
                <w:szCs w:val="24"/>
                <w:u w:val="single"/>
              </w:rPr>
            </w:pPr>
          </w:p>
          <w:p w14:paraId="07B2E432" w14:textId="77777777" w:rsidR="00526AB4" w:rsidRDefault="00526AB4">
            <w:pPr>
              <w:rPr>
                <w:b/>
                <w:sz w:val="24"/>
                <w:szCs w:val="24"/>
                <w:u w:val="single"/>
              </w:rPr>
            </w:pPr>
          </w:p>
          <w:p w14:paraId="2D8F7376" w14:textId="77777777" w:rsidR="00526AB4" w:rsidRDefault="00526AB4">
            <w:pPr>
              <w:rPr>
                <w:b/>
                <w:sz w:val="24"/>
                <w:szCs w:val="24"/>
                <w:u w:val="single"/>
              </w:rPr>
            </w:pPr>
          </w:p>
          <w:p w14:paraId="21B33A39" w14:textId="0C894161" w:rsidR="00526AB4" w:rsidRDefault="00526AB4">
            <w:pPr>
              <w:rPr>
                <w:b/>
                <w:sz w:val="24"/>
                <w:szCs w:val="24"/>
                <w:u w:val="single"/>
              </w:rPr>
            </w:pPr>
            <w:r>
              <w:rPr>
                <w:b/>
                <w:sz w:val="24"/>
                <w:szCs w:val="24"/>
                <w:u w:val="single"/>
              </w:rPr>
              <w:t>JHF/MB</w:t>
            </w:r>
          </w:p>
        </w:tc>
        <w:tc>
          <w:tcPr>
            <w:tcW w:w="1080" w:type="dxa"/>
          </w:tcPr>
          <w:p w14:paraId="73CD6695" w14:textId="77777777" w:rsidR="00C015C3" w:rsidRDefault="00C015C3">
            <w:pPr>
              <w:rPr>
                <w:b/>
                <w:sz w:val="24"/>
                <w:szCs w:val="24"/>
                <w:u w:val="single"/>
              </w:rPr>
            </w:pPr>
          </w:p>
        </w:tc>
      </w:tr>
    </w:tbl>
    <w:p w14:paraId="6089E228" w14:textId="77BDB94E" w:rsidR="00406A4C" w:rsidRDefault="00406A4C" w:rsidP="00406A4C">
      <w:pPr>
        <w:pStyle w:val="NoSpacing"/>
      </w:pPr>
      <w:r>
        <w:t xml:space="preserve">Meeting closed at </w:t>
      </w:r>
      <w:r w:rsidR="00CB3633">
        <w:t>3</w:t>
      </w:r>
      <w:r w:rsidR="00D220F7">
        <w:t>:</w:t>
      </w:r>
      <w:r w:rsidR="006C70BA">
        <w:t>3</w:t>
      </w:r>
      <w:r w:rsidR="00D220F7">
        <w:t>0p</w:t>
      </w:r>
      <w:r>
        <w:t>m.</w:t>
      </w:r>
    </w:p>
    <w:sectPr w:rsidR="00406A4C">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0BD90" w14:textId="77777777" w:rsidR="00D51710" w:rsidRDefault="00D51710" w:rsidP="00395F91">
      <w:pPr>
        <w:spacing w:after="0" w:line="240" w:lineRule="auto"/>
      </w:pPr>
      <w:r>
        <w:separator/>
      </w:r>
    </w:p>
  </w:endnote>
  <w:endnote w:type="continuationSeparator" w:id="0">
    <w:p w14:paraId="0044C15E" w14:textId="77777777" w:rsidR="00D51710" w:rsidRDefault="00D51710" w:rsidP="00395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93FB8" w14:textId="77777777" w:rsidR="00411472" w:rsidRDefault="00411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7964032"/>
      <w:docPartObj>
        <w:docPartGallery w:val="Page Numbers (Bottom of Page)"/>
        <w:docPartUnique/>
      </w:docPartObj>
    </w:sdtPr>
    <w:sdtEndPr/>
    <w:sdtContent>
      <w:sdt>
        <w:sdtPr>
          <w:id w:val="1728636285"/>
          <w:docPartObj>
            <w:docPartGallery w:val="Page Numbers (Top of Page)"/>
            <w:docPartUnique/>
          </w:docPartObj>
        </w:sdtPr>
        <w:sdtEndPr/>
        <w:sdtContent>
          <w:p w14:paraId="56CE44F8" w14:textId="77777777" w:rsidR="00411472" w:rsidRDefault="00411472">
            <w:pPr>
              <w:pStyle w:val="Footer"/>
              <w:jc w:val="center"/>
            </w:pPr>
            <w:r w:rsidRPr="00E0796D">
              <w:rPr>
                <w:sz w:val="18"/>
                <w:szCs w:val="18"/>
              </w:rPr>
              <w:t xml:space="preserve">Page </w:t>
            </w:r>
            <w:r w:rsidRPr="00E0796D">
              <w:rPr>
                <w:b/>
                <w:bCs/>
                <w:sz w:val="18"/>
                <w:szCs w:val="18"/>
              </w:rPr>
              <w:fldChar w:fldCharType="begin"/>
            </w:r>
            <w:r w:rsidRPr="00E0796D">
              <w:rPr>
                <w:b/>
                <w:bCs/>
                <w:sz w:val="18"/>
                <w:szCs w:val="18"/>
              </w:rPr>
              <w:instrText xml:space="preserve"> PAGE </w:instrText>
            </w:r>
            <w:r w:rsidRPr="00E0796D">
              <w:rPr>
                <w:b/>
                <w:bCs/>
                <w:sz w:val="18"/>
                <w:szCs w:val="18"/>
              </w:rPr>
              <w:fldChar w:fldCharType="separate"/>
            </w:r>
            <w:r>
              <w:rPr>
                <w:b/>
                <w:bCs/>
                <w:noProof/>
                <w:sz w:val="18"/>
                <w:szCs w:val="18"/>
              </w:rPr>
              <w:t>2</w:t>
            </w:r>
            <w:r w:rsidRPr="00E0796D">
              <w:rPr>
                <w:b/>
                <w:bCs/>
                <w:sz w:val="18"/>
                <w:szCs w:val="18"/>
              </w:rPr>
              <w:fldChar w:fldCharType="end"/>
            </w:r>
            <w:r w:rsidRPr="00E0796D">
              <w:rPr>
                <w:sz w:val="18"/>
                <w:szCs w:val="18"/>
              </w:rPr>
              <w:t xml:space="preserve"> of </w:t>
            </w:r>
            <w:r w:rsidRPr="00E0796D">
              <w:rPr>
                <w:b/>
                <w:bCs/>
                <w:sz w:val="18"/>
                <w:szCs w:val="18"/>
              </w:rPr>
              <w:fldChar w:fldCharType="begin"/>
            </w:r>
            <w:r w:rsidRPr="00E0796D">
              <w:rPr>
                <w:b/>
                <w:bCs/>
                <w:sz w:val="18"/>
                <w:szCs w:val="18"/>
              </w:rPr>
              <w:instrText xml:space="preserve"> NUMPAGES  </w:instrText>
            </w:r>
            <w:r w:rsidRPr="00E0796D">
              <w:rPr>
                <w:b/>
                <w:bCs/>
                <w:sz w:val="18"/>
                <w:szCs w:val="18"/>
              </w:rPr>
              <w:fldChar w:fldCharType="separate"/>
            </w:r>
            <w:r>
              <w:rPr>
                <w:b/>
                <w:bCs/>
                <w:noProof/>
                <w:sz w:val="18"/>
                <w:szCs w:val="18"/>
              </w:rPr>
              <w:t>8</w:t>
            </w:r>
            <w:r w:rsidRPr="00E0796D">
              <w:rPr>
                <w:b/>
                <w:bCs/>
                <w:sz w:val="18"/>
                <w:szCs w:val="18"/>
              </w:rPr>
              <w:fldChar w:fldCharType="end"/>
            </w:r>
          </w:p>
        </w:sdtContent>
      </w:sdt>
    </w:sdtContent>
  </w:sdt>
  <w:p w14:paraId="4238CDF6" w14:textId="77777777" w:rsidR="00411472" w:rsidRDefault="004114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AF84D" w14:textId="77777777" w:rsidR="00411472" w:rsidRDefault="00411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CCFED" w14:textId="77777777" w:rsidR="00D51710" w:rsidRDefault="00D51710" w:rsidP="00395F91">
      <w:pPr>
        <w:spacing w:after="0" w:line="240" w:lineRule="auto"/>
      </w:pPr>
      <w:r>
        <w:separator/>
      </w:r>
    </w:p>
  </w:footnote>
  <w:footnote w:type="continuationSeparator" w:id="0">
    <w:p w14:paraId="276D4DA0" w14:textId="77777777" w:rsidR="00D51710" w:rsidRDefault="00D51710" w:rsidP="00395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EC1E3" w14:textId="77777777" w:rsidR="00411472" w:rsidRDefault="00411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A1D04" w14:textId="77777777" w:rsidR="00411472" w:rsidRPr="00E0796D" w:rsidRDefault="00411472">
    <w:pPr>
      <w:pStyle w:val="Header"/>
      <w:rPr>
        <w:sz w:val="18"/>
        <w:szCs w:val="18"/>
      </w:rPr>
    </w:pPr>
    <w:r w:rsidRPr="00E0796D">
      <w:rPr>
        <w:sz w:val="18"/>
        <w:szCs w:val="18"/>
      </w:rPr>
      <w:t>Electric Eels Swim Club Incorporated – IA32582</w:t>
    </w:r>
  </w:p>
  <w:p w14:paraId="74F81444" w14:textId="77777777" w:rsidR="00411472" w:rsidRPr="00E0796D" w:rsidRDefault="00411472">
    <w:pPr>
      <w:pStyle w:val="Header"/>
      <w:rPr>
        <w:sz w:val="18"/>
        <w:szCs w:val="18"/>
      </w:rPr>
    </w:pPr>
    <w:r w:rsidRPr="00E0796D">
      <w:rPr>
        <w:sz w:val="18"/>
        <w:szCs w:val="18"/>
      </w:rPr>
      <w:t>ABN; 78 405 021 1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0662" w14:textId="77777777" w:rsidR="00411472" w:rsidRDefault="00411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29CD"/>
    <w:multiLevelType w:val="hybridMultilevel"/>
    <w:tmpl w:val="A1A22AA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04B6E20"/>
    <w:multiLevelType w:val="hybridMultilevel"/>
    <w:tmpl w:val="06A09D5E"/>
    <w:lvl w:ilvl="0" w:tplc="BFBAB9C2">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B908F4"/>
    <w:multiLevelType w:val="hybridMultilevel"/>
    <w:tmpl w:val="17961D4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3E28DB"/>
    <w:multiLevelType w:val="hybridMultilevel"/>
    <w:tmpl w:val="40682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31069D"/>
    <w:multiLevelType w:val="hybridMultilevel"/>
    <w:tmpl w:val="1A045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502F1"/>
    <w:multiLevelType w:val="hybridMultilevel"/>
    <w:tmpl w:val="75F0F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1A768D"/>
    <w:multiLevelType w:val="hybridMultilevel"/>
    <w:tmpl w:val="7DBCF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2A2557"/>
    <w:multiLevelType w:val="hybridMultilevel"/>
    <w:tmpl w:val="AF4C7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F5406F"/>
    <w:multiLevelType w:val="hybridMultilevel"/>
    <w:tmpl w:val="095E9C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AA25F8"/>
    <w:multiLevelType w:val="hybridMultilevel"/>
    <w:tmpl w:val="D0FCF882"/>
    <w:lvl w:ilvl="0" w:tplc="C3E6DC52">
      <w:start w:val="1"/>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EC091B"/>
    <w:multiLevelType w:val="hybridMultilevel"/>
    <w:tmpl w:val="520CF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8A126F"/>
    <w:multiLevelType w:val="hybridMultilevel"/>
    <w:tmpl w:val="9BF6C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B819C3"/>
    <w:multiLevelType w:val="hybridMultilevel"/>
    <w:tmpl w:val="0D6E9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C9D7852"/>
    <w:multiLevelType w:val="hybridMultilevel"/>
    <w:tmpl w:val="BEE26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215CD4"/>
    <w:multiLevelType w:val="hybridMultilevel"/>
    <w:tmpl w:val="DC6CA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093AB8"/>
    <w:multiLevelType w:val="hybridMultilevel"/>
    <w:tmpl w:val="6234F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6F21BFC"/>
    <w:multiLevelType w:val="hybridMultilevel"/>
    <w:tmpl w:val="8DE2A476"/>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741B0CFF"/>
    <w:multiLevelType w:val="hybridMultilevel"/>
    <w:tmpl w:val="B32A04C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9655D8C"/>
    <w:multiLevelType w:val="hybridMultilevel"/>
    <w:tmpl w:val="5DCCB1A4"/>
    <w:lvl w:ilvl="0" w:tplc="FA785C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06119C"/>
    <w:multiLevelType w:val="hybridMultilevel"/>
    <w:tmpl w:val="B32A04C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5"/>
  </w:num>
  <w:num w:numId="5">
    <w:abstractNumId w:val="14"/>
  </w:num>
  <w:num w:numId="6">
    <w:abstractNumId w:val="18"/>
  </w:num>
  <w:num w:numId="7">
    <w:abstractNumId w:val="11"/>
  </w:num>
  <w:num w:numId="8">
    <w:abstractNumId w:val="17"/>
  </w:num>
  <w:num w:numId="9">
    <w:abstractNumId w:val="9"/>
  </w:num>
  <w:num w:numId="10">
    <w:abstractNumId w:val="1"/>
  </w:num>
  <w:num w:numId="11">
    <w:abstractNumId w:val="0"/>
  </w:num>
  <w:num w:numId="12">
    <w:abstractNumId w:val="19"/>
  </w:num>
  <w:num w:numId="13">
    <w:abstractNumId w:val="2"/>
  </w:num>
  <w:num w:numId="14">
    <w:abstractNumId w:val="6"/>
  </w:num>
  <w:num w:numId="15">
    <w:abstractNumId w:val="15"/>
  </w:num>
  <w:num w:numId="16">
    <w:abstractNumId w:val="4"/>
  </w:num>
  <w:num w:numId="17">
    <w:abstractNumId w:val="7"/>
  </w:num>
  <w:num w:numId="18">
    <w:abstractNumId w:val="3"/>
  </w:num>
  <w:num w:numId="19">
    <w:abstractNumId w:val="13"/>
  </w:num>
  <w:num w:numId="20">
    <w:abstractNumId w:val="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xMTcxMTY3NbUwNbBU0lEKTi0uzszPAykwrQUAAY9CrCwAAAA="/>
  </w:docVars>
  <w:rsids>
    <w:rsidRoot w:val="00FE755B"/>
    <w:rsid w:val="00032368"/>
    <w:rsid w:val="00051DEC"/>
    <w:rsid w:val="00052517"/>
    <w:rsid w:val="00057438"/>
    <w:rsid w:val="00057FEF"/>
    <w:rsid w:val="00062D3C"/>
    <w:rsid w:val="0006388C"/>
    <w:rsid w:val="00065BF6"/>
    <w:rsid w:val="00086F7A"/>
    <w:rsid w:val="000F5932"/>
    <w:rsid w:val="00101804"/>
    <w:rsid w:val="00107508"/>
    <w:rsid w:val="0011606D"/>
    <w:rsid w:val="00132FE9"/>
    <w:rsid w:val="00144566"/>
    <w:rsid w:val="00145EF2"/>
    <w:rsid w:val="00167E4B"/>
    <w:rsid w:val="00177C58"/>
    <w:rsid w:val="00193EC7"/>
    <w:rsid w:val="001C574C"/>
    <w:rsid w:val="001C72FE"/>
    <w:rsid w:val="001F541F"/>
    <w:rsid w:val="00241AB0"/>
    <w:rsid w:val="00257E5D"/>
    <w:rsid w:val="0027089F"/>
    <w:rsid w:val="00270C58"/>
    <w:rsid w:val="002713A6"/>
    <w:rsid w:val="00271D8C"/>
    <w:rsid w:val="00284635"/>
    <w:rsid w:val="002C23AF"/>
    <w:rsid w:val="002C32B2"/>
    <w:rsid w:val="002D2631"/>
    <w:rsid w:val="002D70F8"/>
    <w:rsid w:val="002E605B"/>
    <w:rsid w:val="002F2669"/>
    <w:rsid w:val="00317122"/>
    <w:rsid w:val="003275FA"/>
    <w:rsid w:val="00330253"/>
    <w:rsid w:val="00344EBD"/>
    <w:rsid w:val="00392A5D"/>
    <w:rsid w:val="00395F91"/>
    <w:rsid w:val="00397AF5"/>
    <w:rsid w:val="003C7FAA"/>
    <w:rsid w:val="003D3904"/>
    <w:rsid w:val="003F7AA1"/>
    <w:rsid w:val="0040164F"/>
    <w:rsid w:val="0040580C"/>
    <w:rsid w:val="00406A4C"/>
    <w:rsid w:val="004073DD"/>
    <w:rsid w:val="00411472"/>
    <w:rsid w:val="00411D1A"/>
    <w:rsid w:val="00433F6F"/>
    <w:rsid w:val="00444EA5"/>
    <w:rsid w:val="00455AD1"/>
    <w:rsid w:val="00456A26"/>
    <w:rsid w:val="0047156C"/>
    <w:rsid w:val="004A0940"/>
    <w:rsid w:val="004B1EAC"/>
    <w:rsid w:val="004B6204"/>
    <w:rsid w:val="004E516E"/>
    <w:rsid w:val="00506B17"/>
    <w:rsid w:val="00510371"/>
    <w:rsid w:val="00523791"/>
    <w:rsid w:val="00526AB4"/>
    <w:rsid w:val="00532BCA"/>
    <w:rsid w:val="00547A14"/>
    <w:rsid w:val="00557FCC"/>
    <w:rsid w:val="005646AD"/>
    <w:rsid w:val="005754DC"/>
    <w:rsid w:val="005A2E26"/>
    <w:rsid w:val="005B2678"/>
    <w:rsid w:val="005E0FFA"/>
    <w:rsid w:val="00604ADF"/>
    <w:rsid w:val="006112F0"/>
    <w:rsid w:val="006218AF"/>
    <w:rsid w:val="006252AB"/>
    <w:rsid w:val="00627C03"/>
    <w:rsid w:val="006742B1"/>
    <w:rsid w:val="00674634"/>
    <w:rsid w:val="0067580A"/>
    <w:rsid w:val="00682294"/>
    <w:rsid w:val="00682671"/>
    <w:rsid w:val="00685F1A"/>
    <w:rsid w:val="006A669D"/>
    <w:rsid w:val="006C6C90"/>
    <w:rsid w:val="006C70BA"/>
    <w:rsid w:val="00707E11"/>
    <w:rsid w:val="00714759"/>
    <w:rsid w:val="007160C9"/>
    <w:rsid w:val="007413BE"/>
    <w:rsid w:val="00756DC4"/>
    <w:rsid w:val="007656B7"/>
    <w:rsid w:val="00770C6F"/>
    <w:rsid w:val="00783399"/>
    <w:rsid w:val="007921D7"/>
    <w:rsid w:val="007A633F"/>
    <w:rsid w:val="007B62B3"/>
    <w:rsid w:val="007C391E"/>
    <w:rsid w:val="008051EB"/>
    <w:rsid w:val="008130DE"/>
    <w:rsid w:val="00814932"/>
    <w:rsid w:val="00815F96"/>
    <w:rsid w:val="00816DD2"/>
    <w:rsid w:val="0084302C"/>
    <w:rsid w:val="00864027"/>
    <w:rsid w:val="008B4403"/>
    <w:rsid w:val="008D2CAD"/>
    <w:rsid w:val="008D3F3F"/>
    <w:rsid w:val="008D4A68"/>
    <w:rsid w:val="008D5ED5"/>
    <w:rsid w:val="008F0654"/>
    <w:rsid w:val="009207F0"/>
    <w:rsid w:val="00930FE7"/>
    <w:rsid w:val="00952EE2"/>
    <w:rsid w:val="009631E9"/>
    <w:rsid w:val="0097667C"/>
    <w:rsid w:val="009B16AC"/>
    <w:rsid w:val="009C193D"/>
    <w:rsid w:val="009E4A67"/>
    <w:rsid w:val="009F6FAB"/>
    <w:rsid w:val="00A25ACC"/>
    <w:rsid w:val="00A35DE3"/>
    <w:rsid w:val="00A36EA1"/>
    <w:rsid w:val="00A76974"/>
    <w:rsid w:val="00A8028E"/>
    <w:rsid w:val="00AA59A8"/>
    <w:rsid w:val="00AB0522"/>
    <w:rsid w:val="00AC45FF"/>
    <w:rsid w:val="00AD77DF"/>
    <w:rsid w:val="00AF083F"/>
    <w:rsid w:val="00AF0C34"/>
    <w:rsid w:val="00B05F35"/>
    <w:rsid w:val="00B12B71"/>
    <w:rsid w:val="00B15C69"/>
    <w:rsid w:val="00B2627B"/>
    <w:rsid w:val="00B5145C"/>
    <w:rsid w:val="00B605C5"/>
    <w:rsid w:val="00B716AB"/>
    <w:rsid w:val="00BB70D2"/>
    <w:rsid w:val="00C008CE"/>
    <w:rsid w:val="00C015C3"/>
    <w:rsid w:val="00C01C95"/>
    <w:rsid w:val="00C15310"/>
    <w:rsid w:val="00C42CA4"/>
    <w:rsid w:val="00C53567"/>
    <w:rsid w:val="00C60B1F"/>
    <w:rsid w:val="00C626C1"/>
    <w:rsid w:val="00CB3633"/>
    <w:rsid w:val="00CC76F2"/>
    <w:rsid w:val="00CD4B17"/>
    <w:rsid w:val="00D220F7"/>
    <w:rsid w:val="00D22E88"/>
    <w:rsid w:val="00D3219A"/>
    <w:rsid w:val="00D4713C"/>
    <w:rsid w:val="00D51710"/>
    <w:rsid w:val="00D7624A"/>
    <w:rsid w:val="00D85CDD"/>
    <w:rsid w:val="00DA1A62"/>
    <w:rsid w:val="00DB6A9F"/>
    <w:rsid w:val="00DD491B"/>
    <w:rsid w:val="00DE03A4"/>
    <w:rsid w:val="00DF78AA"/>
    <w:rsid w:val="00E072EE"/>
    <w:rsid w:val="00E0796D"/>
    <w:rsid w:val="00E16B6D"/>
    <w:rsid w:val="00E17E3E"/>
    <w:rsid w:val="00E3219C"/>
    <w:rsid w:val="00E426BC"/>
    <w:rsid w:val="00E457B2"/>
    <w:rsid w:val="00E67BAF"/>
    <w:rsid w:val="00E76D6E"/>
    <w:rsid w:val="00E77EA5"/>
    <w:rsid w:val="00EE2B4F"/>
    <w:rsid w:val="00EE581E"/>
    <w:rsid w:val="00EF6A70"/>
    <w:rsid w:val="00EF7DAE"/>
    <w:rsid w:val="00F40028"/>
    <w:rsid w:val="00F55CF4"/>
    <w:rsid w:val="00F661A8"/>
    <w:rsid w:val="00F92C69"/>
    <w:rsid w:val="00F93DDF"/>
    <w:rsid w:val="00FA4A41"/>
    <w:rsid w:val="00FC36EA"/>
    <w:rsid w:val="00FE21C7"/>
    <w:rsid w:val="00FE5414"/>
    <w:rsid w:val="00FE755B"/>
    <w:rsid w:val="00FF1D26"/>
    <w:rsid w:val="00FF1F2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AF024B"/>
  <w15:docId w15:val="{60453393-A8DB-48B7-B594-3EB725B98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55B"/>
    <w:pPr>
      <w:ind w:left="720"/>
      <w:contextualSpacing/>
    </w:pPr>
  </w:style>
  <w:style w:type="character" w:styleId="Hyperlink">
    <w:name w:val="Hyperlink"/>
    <w:basedOn w:val="DefaultParagraphFont"/>
    <w:uiPriority w:val="99"/>
    <w:unhideWhenUsed/>
    <w:rsid w:val="008F0654"/>
    <w:rPr>
      <w:color w:val="0563C1" w:themeColor="hyperlink"/>
      <w:u w:val="single"/>
    </w:rPr>
  </w:style>
  <w:style w:type="paragraph" w:styleId="BalloonText">
    <w:name w:val="Balloon Text"/>
    <w:basedOn w:val="Normal"/>
    <w:link w:val="BalloonTextChar"/>
    <w:uiPriority w:val="99"/>
    <w:semiHidden/>
    <w:unhideWhenUsed/>
    <w:rsid w:val="007A6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33F"/>
    <w:rPr>
      <w:rFonts w:ascii="Segoe UI" w:hAnsi="Segoe UI" w:cs="Segoe UI"/>
      <w:sz w:val="18"/>
      <w:szCs w:val="18"/>
    </w:rPr>
  </w:style>
  <w:style w:type="table" w:styleId="TableGrid">
    <w:name w:val="Table Grid"/>
    <w:basedOn w:val="TableNormal"/>
    <w:uiPriority w:val="59"/>
    <w:rsid w:val="00B51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5F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5F91"/>
  </w:style>
  <w:style w:type="paragraph" w:styleId="Footer">
    <w:name w:val="footer"/>
    <w:basedOn w:val="Normal"/>
    <w:link w:val="FooterChar"/>
    <w:uiPriority w:val="99"/>
    <w:unhideWhenUsed/>
    <w:rsid w:val="00395F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5F91"/>
  </w:style>
  <w:style w:type="paragraph" w:styleId="NoSpacing">
    <w:name w:val="No Spacing"/>
    <w:uiPriority w:val="1"/>
    <w:qFormat/>
    <w:rsid w:val="00406A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105423">
      <w:bodyDiv w:val="1"/>
      <w:marLeft w:val="0"/>
      <w:marRight w:val="0"/>
      <w:marTop w:val="0"/>
      <w:marBottom w:val="0"/>
      <w:divBdr>
        <w:top w:val="none" w:sz="0" w:space="0" w:color="auto"/>
        <w:left w:val="none" w:sz="0" w:space="0" w:color="auto"/>
        <w:bottom w:val="none" w:sz="0" w:space="0" w:color="auto"/>
        <w:right w:val="none" w:sz="0" w:space="0" w:color="auto"/>
      </w:divBdr>
    </w:div>
    <w:div w:id="1401296056">
      <w:bodyDiv w:val="1"/>
      <w:marLeft w:val="0"/>
      <w:marRight w:val="0"/>
      <w:marTop w:val="0"/>
      <w:marBottom w:val="0"/>
      <w:divBdr>
        <w:top w:val="none" w:sz="0" w:space="0" w:color="auto"/>
        <w:left w:val="none" w:sz="0" w:space="0" w:color="auto"/>
        <w:bottom w:val="none" w:sz="0" w:space="0" w:color="auto"/>
        <w:right w:val="none" w:sz="0" w:space="0" w:color="auto"/>
      </w:divBdr>
    </w:div>
    <w:div w:id="1686518871">
      <w:bodyDiv w:val="1"/>
      <w:marLeft w:val="0"/>
      <w:marRight w:val="0"/>
      <w:marTop w:val="0"/>
      <w:marBottom w:val="0"/>
      <w:divBdr>
        <w:top w:val="none" w:sz="0" w:space="0" w:color="auto"/>
        <w:left w:val="none" w:sz="0" w:space="0" w:color="auto"/>
        <w:bottom w:val="none" w:sz="0" w:space="0" w:color="auto"/>
        <w:right w:val="none" w:sz="0" w:space="0" w:color="auto"/>
      </w:divBdr>
    </w:div>
    <w:div w:id="194861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package" Target="embeddings/Microsoft_Word_Document.docx"/><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Word_Document1.doc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package" Target="embeddings/Microsoft_Excel_Worksheet.xlsx"/><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842C6-8408-4AE4-AF02-8A45FCC03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01</Words>
  <Characters>1140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 Eade</dc:creator>
  <cp:lastModifiedBy>Keeley Forde</cp:lastModifiedBy>
  <cp:revision>2</cp:revision>
  <cp:lastPrinted>2019-08-15T09:56:00Z</cp:lastPrinted>
  <dcterms:created xsi:type="dcterms:W3CDTF">2020-08-09T09:43:00Z</dcterms:created>
  <dcterms:modified xsi:type="dcterms:W3CDTF">2020-08-09T09:43:00Z</dcterms:modified>
</cp:coreProperties>
</file>